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ECDDED" w14:textId="532ADB25" w:rsidR="00BD171D" w:rsidRPr="00F07D00" w:rsidRDefault="00AC663C" w:rsidP="001E153B">
      <w:pPr>
        <w:tabs>
          <w:tab w:val="num" w:pos="600"/>
        </w:tabs>
        <w:jc w:val="center"/>
        <w:rPr>
          <w:rFonts w:asciiTheme="majorEastAsia" w:eastAsiaTheme="majorEastAsia" w:hAnsiTheme="majorEastAsia" w:cs="Calibri"/>
          <w:b/>
          <w:bCs/>
          <w:sz w:val="32"/>
          <w:szCs w:val="32"/>
          <w:lang w:eastAsia="zh-CN"/>
        </w:rPr>
      </w:pPr>
      <w:r w:rsidRPr="00F07D00">
        <w:rPr>
          <w:rFonts w:asciiTheme="majorEastAsia" w:eastAsiaTheme="majorEastAsia" w:hAnsiTheme="majorEastAsia" w:cs="Calibri" w:hint="eastAsia"/>
          <w:b/>
          <w:bCs/>
          <w:sz w:val="32"/>
          <w:szCs w:val="32"/>
          <w:lang w:eastAsia="zh-CN"/>
        </w:rPr>
        <w:t xml:space="preserve">完训教师证书 </w:t>
      </w:r>
      <w:r w:rsidRPr="00F07D00">
        <w:rPr>
          <w:rFonts w:asciiTheme="majorEastAsia" w:eastAsiaTheme="majorEastAsia" w:hAnsiTheme="majorEastAsia" w:cs="Calibri"/>
          <w:b/>
          <w:bCs/>
          <w:sz w:val="32"/>
          <w:szCs w:val="32"/>
          <w:lang w:eastAsia="zh-CN"/>
        </w:rPr>
        <w:t xml:space="preserve">– </w:t>
      </w:r>
      <w:r w:rsidRPr="00F07D00">
        <w:rPr>
          <w:rFonts w:asciiTheme="majorEastAsia" w:eastAsiaTheme="majorEastAsia" w:hAnsiTheme="majorEastAsia" w:cs="Calibri" w:hint="eastAsia"/>
          <w:b/>
          <w:bCs/>
          <w:sz w:val="32"/>
          <w:szCs w:val="32"/>
          <w:lang w:eastAsia="zh-CN"/>
        </w:rPr>
        <w:t>个人资料</w:t>
      </w:r>
    </w:p>
    <w:p w14:paraId="2EEA6272" w14:textId="42E54B3D" w:rsidR="00EA66EC" w:rsidRPr="002167A7" w:rsidRDefault="00F07D00" w:rsidP="00F07D00">
      <w:pPr>
        <w:rPr>
          <w:rFonts w:asciiTheme="majorEastAsia" w:eastAsiaTheme="majorEastAsia" w:hAnsiTheme="majorEastAsia"/>
          <w:b/>
          <w:bCs/>
          <w:sz w:val="24"/>
          <w:lang w:eastAsia="zh-CN"/>
        </w:rPr>
      </w:pPr>
      <w:r w:rsidRPr="002167A7">
        <w:rPr>
          <w:rFonts w:asciiTheme="majorEastAsia" w:eastAsiaTheme="majorEastAsia" w:hAnsiTheme="majorEastAsia" w:hint="eastAsia"/>
          <w:b/>
          <w:bCs/>
          <w:sz w:val="24"/>
          <w:lang w:eastAsia="zh-CN"/>
        </w:rPr>
        <w:t>请注意，在个人资料表中，</w:t>
      </w:r>
      <w:r w:rsidRPr="002167A7">
        <w:rPr>
          <w:rFonts w:asciiTheme="majorEastAsia" w:eastAsiaTheme="majorEastAsia" w:hAnsiTheme="majorEastAsia"/>
          <w:b/>
          <w:bCs/>
          <w:sz w:val="24"/>
          <w:lang w:eastAsia="zh-CN"/>
        </w:rPr>
        <w:t>“</w:t>
      </w:r>
      <w:r w:rsidRPr="002167A7">
        <w:rPr>
          <w:rFonts w:asciiTheme="majorEastAsia" w:eastAsiaTheme="majorEastAsia" w:hAnsiTheme="majorEastAsia" w:hint="eastAsia"/>
          <w:b/>
          <w:bCs/>
          <w:sz w:val="24"/>
          <w:lang w:eastAsia="zh-CN"/>
        </w:rPr>
        <w:t>督导师</w:t>
      </w:r>
      <w:r w:rsidRPr="002167A7">
        <w:rPr>
          <w:rFonts w:asciiTheme="majorEastAsia" w:eastAsiaTheme="majorEastAsia" w:hAnsiTheme="majorEastAsia"/>
          <w:b/>
          <w:bCs/>
          <w:sz w:val="24"/>
          <w:lang w:eastAsia="zh-CN"/>
        </w:rPr>
        <w:t>”</w:t>
      </w:r>
      <w:r w:rsidRPr="002167A7">
        <w:rPr>
          <w:rFonts w:asciiTheme="majorEastAsia" w:eastAsiaTheme="majorEastAsia" w:hAnsiTheme="majorEastAsia" w:hint="eastAsia"/>
          <w:b/>
          <w:bCs/>
          <w:sz w:val="24"/>
          <w:lang w:eastAsia="zh-CN"/>
        </w:rPr>
        <w:t>和</w:t>
      </w:r>
      <w:r w:rsidRPr="002167A7">
        <w:rPr>
          <w:rFonts w:asciiTheme="majorEastAsia" w:eastAsiaTheme="majorEastAsia" w:hAnsiTheme="majorEastAsia"/>
          <w:b/>
          <w:bCs/>
          <w:sz w:val="24"/>
          <w:lang w:eastAsia="zh-CN"/>
        </w:rPr>
        <w:t>“</w:t>
      </w:r>
      <w:r w:rsidRPr="002167A7">
        <w:rPr>
          <w:rFonts w:asciiTheme="majorEastAsia" w:eastAsiaTheme="majorEastAsia" w:hAnsiTheme="majorEastAsia" w:hint="eastAsia"/>
          <w:b/>
          <w:bCs/>
          <w:sz w:val="24"/>
          <w:lang w:eastAsia="zh-CN"/>
        </w:rPr>
        <w:t>督导</w:t>
      </w:r>
      <w:r w:rsidRPr="002167A7">
        <w:rPr>
          <w:rFonts w:asciiTheme="majorEastAsia" w:eastAsiaTheme="majorEastAsia" w:hAnsiTheme="majorEastAsia"/>
          <w:b/>
          <w:bCs/>
          <w:sz w:val="24"/>
          <w:lang w:eastAsia="zh-CN"/>
        </w:rPr>
        <w:t>”</w:t>
      </w:r>
      <w:r w:rsidRPr="002167A7">
        <w:rPr>
          <w:rFonts w:asciiTheme="majorEastAsia" w:eastAsiaTheme="majorEastAsia" w:hAnsiTheme="majorEastAsia" w:hint="eastAsia"/>
          <w:b/>
          <w:bCs/>
          <w:sz w:val="24"/>
          <w:lang w:eastAsia="zh-CN"/>
        </w:rPr>
        <w:t xml:space="preserve">指的是经由受训的督导师对您的教学进行的督导。 </w:t>
      </w:r>
    </w:p>
    <w:p w14:paraId="051880C2" w14:textId="77777777" w:rsidR="00F07D00" w:rsidRPr="00F07D00" w:rsidRDefault="00F07D00" w:rsidP="00F07D00">
      <w:pPr>
        <w:widowControl/>
        <w:spacing w:before="100" w:beforeAutospacing="1" w:after="100" w:afterAutospacing="1"/>
        <w:rPr>
          <w:rFonts w:asciiTheme="majorEastAsia" w:eastAsiaTheme="majorEastAsia" w:hAnsiTheme="majorEastAsia" w:cs="SimSun"/>
          <w:kern w:val="0"/>
          <w:sz w:val="24"/>
          <w:lang w:eastAsia="zh-CN"/>
        </w:rPr>
      </w:pPr>
      <w:r w:rsidRPr="00F07D00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 xml:space="preserve">您的个人资料需要包括您的受训、教学和督导情况的详细信息: </w:t>
      </w:r>
    </w:p>
    <w:p w14:paraId="27DF4DB6" w14:textId="2FAF7E06" w:rsidR="00F07D00" w:rsidRPr="002167A7" w:rsidRDefault="00F07D00" w:rsidP="00F07D00">
      <w:pPr>
        <w:pStyle w:val="ListParagraph"/>
        <w:numPr>
          <w:ilvl w:val="0"/>
          <w:numId w:val="1"/>
        </w:numPr>
        <w:spacing w:before="100" w:beforeAutospacing="1" w:after="100" w:afterAutospacing="1"/>
        <w:rPr>
          <w:rFonts w:asciiTheme="majorEastAsia" w:eastAsiaTheme="majorEastAsia" w:hAnsiTheme="majorEastAsia" w:cs="SimSun"/>
          <w:sz w:val="24"/>
          <w:lang w:eastAsia="zh-CN"/>
        </w:rPr>
      </w:pPr>
      <w:r w:rsidRPr="002167A7">
        <w:rPr>
          <w:rFonts w:asciiTheme="majorEastAsia" w:eastAsiaTheme="majorEastAsia" w:hAnsiTheme="majorEastAsia" w:cs="Microsoft YaHei" w:hint="eastAsia"/>
          <w:b/>
          <w:bCs/>
          <w:sz w:val="24"/>
          <w:lang w:eastAsia="zh-CN"/>
        </w:rPr>
        <w:t>证明您已经完成了必要的教师培训</w:t>
      </w:r>
      <w:r w:rsidRPr="002167A7">
        <w:rPr>
          <w:rFonts w:asciiTheme="majorEastAsia" w:eastAsiaTheme="majorEastAsia" w:hAnsiTheme="majorEastAsia" w:cs="SimSun" w:hint="eastAsia"/>
          <w:b/>
          <w:bCs/>
          <w:sz w:val="24"/>
          <w:lang w:eastAsia="zh-CN"/>
        </w:rPr>
        <w:t xml:space="preserve"> </w:t>
      </w:r>
    </w:p>
    <w:p w14:paraId="6A63B67D" w14:textId="77777777" w:rsidR="00F07D00" w:rsidRPr="002167A7" w:rsidRDefault="00F07D00" w:rsidP="00F07D00">
      <w:pPr>
        <w:pStyle w:val="ListParagraph"/>
        <w:numPr>
          <w:ilvl w:val="0"/>
          <w:numId w:val="1"/>
        </w:numPr>
        <w:spacing w:before="100" w:beforeAutospacing="1" w:after="100" w:afterAutospacing="1"/>
        <w:rPr>
          <w:rFonts w:asciiTheme="majorEastAsia" w:eastAsiaTheme="majorEastAsia" w:hAnsiTheme="majorEastAsia" w:cs="SimSun"/>
          <w:sz w:val="24"/>
          <w:lang w:val="en-US" w:eastAsia="zh-CN"/>
        </w:rPr>
      </w:pPr>
      <w:r w:rsidRPr="002167A7">
        <w:rPr>
          <w:rFonts w:asciiTheme="majorEastAsia" w:eastAsiaTheme="majorEastAsia" w:hAnsiTheme="majorEastAsia" w:cs="SimSun" w:hint="eastAsia"/>
          <w:b/>
          <w:bCs/>
          <w:sz w:val="24"/>
          <w:lang w:val="en-US" w:eastAsia="zh-CN"/>
        </w:rPr>
        <w:t>至少</w:t>
      </w:r>
      <w:r w:rsidRPr="002167A7">
        <w:rPr>
          <w:rFonts w:asciiTheme="majorEastAsia" w:eastAsiaTheme="majorEastAsia" w:hAnsiTheme="majorEastAsia" w:cs="SimSun" w:hint="eastAsia"/>
          <w:sz w:val="24"/>
          <w:lang w:val="en-US" w:eastAsia="zh-CN"/>
        </w:rPr>
        <w:t>教授或共同教授两次</w:t>
      </w:r>
      <w:r w:rsidRPr="002167A7">
        <w:rPr>
          <w:rFonts w:asciiTheme="majorEastAsia" w:eastAsiaTheme="majorEastAsia" w:hAnsiTheme="majorEastAsia" w:cs="SimSun"/>
          <w:sz w:val="24"/>
          <w:lang w:val="en-US" w:eastAsia="zh-CN"/>
        </w:rPr>
        <w:t>MBCT</w:t>
      </w:r>
      <w:r w:rsidRPr="002167A7">
        <w:rPr>
          <w:rStyle w:val="FootnoteReference"/>
          <w:rFonts w:asciiTheme="majorEastAsia" w:eastAsiaTheme="majorEastAsia" w:hAnsiTheme="majorEastAsia"/>
          <w:sz w:val="24"/>
        </w:rPr>
        <w:footnoteReference w:id="1"/>
      </w:r>
      <w:r w:rsidRPr="002167A7">
        <w:rPr>
          <w:rFonts w:asciiTheme="majorEastAsia" w:eastAsiaTheme="majorEastAsia" w:hAnsiTheme="majorEastAsia"/>
          <w:sz w:val="24"/>
          <w:lang w:eastAsia="zh-CN"/>
        </w:rPr>
        <w:t xml:space="preserve"> </w:t>
      </w:r>
      <w:r w:rsidRPr="002167A7">
        <w:rPr>
          <w:rFonts w:asciiTheme="majorEastAsia" w:eastAsiaTheme="majorEastAsia" w:hAnsiTheme="majorEastAsia" w:cs="SimSun" w:hint="eastAsia"/>
          <w:sz w:val="24"/>
          <w:lang w:val="en-US" w:eastAsia="zh-CN"/>
        </w:rPr>
        <w:t>课程(通常以</w:t>
      </w:r>
      <w:r w:rsidRPr="002167A7">
        <w:rPr>
          <w:rFonts w:asciiTheme="majorEastAsia" w:eastAsiaTheme="majorEastAsia" w:hAnsiTheme="majorEastAsia" w:cs="SimSun"/>
          <w:sz w:val="24"/>
          <w:lang w:val="en-US" w:eastAsia="zh-CN"/>
        </w:rPr>
        <w:t>8</w:t>
      </w:r>
      <w:r w:rsidRPr="002167A7">
        <w:rPr>
          <w:rFonts w:asciiTheme="majorEastAsia" w:eastAsiaTheme="majorEastAsia" w:hAnsiTheme="majorEastAsia" w:cs="SimSun" w:hint="eastAsia"/>
          <w:sz w:val="24"/>
          <w:lang w:val="en-US" w:eastAsia="zh-CN"/>
        </w:rPr>
        <w:t xml:space="preserve">周课程的形式) </w:t>
      </w:r>
    </w:p>
    <w:p w14:paraId="3C4525C8" w14:textId="77777777" w:rsidR="00F07D00" w:rsidRPr="002167A7" w:rsidRDefault="00F07D00" w:rsidP="00F07D00">
      <w:pPr>
        <w:pStyle w:val="ListParagraph"/>
        <w:numPr>
          <w:ilvl w:val="0"/>
          <w:numId w:val="1"/>
        </w:numPr>
        <w:spacing w:before="100" w:beforeAutospacing="1" w:after="100" w:afterAutospacing="1"/>
        <w:rPr>
          <w:rFonts w:asciiTheme="majorEastAsia" w:eastAsiaTheme="majorEastAsia" w:hAnsiTheme="majorEastAsia" w:cs="SimSun"/>
          <w:sz w:val="24"/>
          <w:lang w:eastAsia="zh-CN"/>
        </w:rPr>
      </w:pPr>
      <w:r w:rsidRPr="002167A7">
        <w:rPr>
          <w:rFonts w:asciiTheme="majorEastAsia" w:eastAsiaTheme="majorEastAsia" w:hAnsiTheme="majorEastAsia" w:cs="Microsoft YaHei" w:hint="eastAsia"/>
          <w:b/>
          <w:bCs/>
          <w:sz w:val="24"/>
          <w:lang w:eastAsia="zh-CN"/>
        </w:rPr>
        <w:t>您授课环境的详情</w:t>
      </w:r>
      <w:r w:rsidRPr="002167A7">
        <w:rPr>
          <w:rFonts w:asciiTheme="majorEastAsia" w:eastAsiaTheme="majorEastAsia" w:hAnsiTheme="majorEastAsia" w:cs="SimSun" w:hint="eastAsia"/>
          <w:b/>
          <w:bCs/>
          <w:sz w:val="24"/>
          <w:lang w:eastAsia="zh-CN"/>
        </w:rPr>
        <w:t xml:space="preserve"> </w:t>
      </w:r>
    </w:p>
    <w:p w14:paraId="41DDBADF" w14:textId="01152DA0" w:rsidR="00F07D00" w:rsidRPr="002167A7" w:rsidRDefault="00F07D00" w:rsidP="00F07D00">
      <w:pPr>
        <w:pStyle w:val="ListParagraph"/>
        <w:numPr>
          <w:ilvl w:val="0"/>
          <w:numId w:val="1"/>
        </w:numPr>
        <w:ind w:left="782" w:hanging="357"/>
        <w:rPr>
          <w:rFonts w:asciiTheme="majorEastAsia" w:eastAsiaTheme="majorEastAsia" w:hAnsiTheme="majorEastAsia" w:cs="SimSun"/>
          <w:sz w:val="24"/>
          <w:lang w:eastAsia="zh-CN"/>
        </w:rPr>
      </w:pPr>
      <w:r w:rsidRPr="002167A7">
        <w:rPr>
          <w:rFonts w:asciiTheme="majorEastAsia" w:eastAsiaTheme="majorEastAsia" w:hAnsiTheme="majorEastAsia" w:cs="Microsoft YaHei" w:hint="eastAsia"/>
          <w:sz w:val="24"/>
          <w:lang w:eastAsia="zh-CN"/>
        </w:rPr>
        <w:t>证明您接受了具有您正在教授的</w:t>
      </w:r>
      <w:r w:rsidRPr="002167A7">
        <w:rPr>
          <w:rFonts w:asciiTheme="majorEastAsia" w:eastAsiaTheme="majorEastAsia" w:hAnsiTheme="majorEastAsia" w:cs="SimSun" w:hint="eastAsia"/>
          <w:sz w:val="24"/>
          <w:lang w:eastAsia="zh-CN"/>
        </w:rPr>
        <w:t>MBCT</w:t>
      </w:r>
      <w:r w:rsidRPr="002167A7">
        <w:rPr>
          <w:rFonts w:asciiTheme="majorEastAsia" w:eastAsiaTheme="majorEastAsia" w:hAnsiTheme="majorEastAsia" w:cs="Microsoft YaHei" w:hint="eastAsia"/>
          <w:sz w:val="24"/>
          <w:lang w:eastAsia="zh-CN"/>
        </w:rPr>
        <w:t>课程经验的静观督导师的至少</w:t>
      </w:r>
      <w:r w:rsidRPr="002167A7">
        <w:rPr>
          <w:rFonts w:asciiTheme="majorEastAsia" w:eastAsiaTheme="majorEastAsia" w:hAnsiTheme="majorEastAsia" w:cs="SimSun" w:hint="eastAsia"/>
          <w:sz w:val="24"/>
          <w:lang w:eastAsia="zh-CN"/>
        </w:rPr>
        <w:t>20</w:t>
      </w:r>
      <w:r w:rsidRPr="002167A7">
        <w:rPr>
          <w:rFonts w:asciiTheme="majorEastAsia" w:eastAsiaTheme="majorEastAsia" w:hAnsiTheme="majorEastAsia" w:cs="Microsoft YaHei" w:hint="eastAsia"/>
          <w:sz w:val="24"/>
          <w:lang w:eastAsia="zh-CN"/>
        </w:rPr>
        <w:t>节教学督导，每次至少</w:t>
      </w:r>
      <w:r w:rsidRPr="002167A7">
        <w:rPr>
          <w:rFonts w:asciiTheme="majorEastAsia" w:eastAsiaTheme="majorEastAsia" w:hAnsiTheme="majorEastAsia" w:cs="SimSun" w:hint="eastAsia"/>
          <w:sz w:val="24"/>
          <w:lang w:eastAsia="zh-CN"/>
        </w:rPr>
        <w:t>30</w:t>
      </w:r>
      <w:r w:rsidRPr="002167A7">
        <w:rPr>
          <w:rFonts w:asciiTheme="majorEastAsia" w:eastAsiaTheme="majorEastAsia" w:hAnsiTheme="majorEastAsia" w:cs="Microsoft YaHei" w:hint="eastAsia"/>
          <w:sz w:val="24"/>
          <w:lang w:eastAsia="zh-CN"/>
        </w:rPr>
        <w:t>分钟</w:t>
      </w:r>
      <w:r w:rsidRPr="002167A7">
        <w:rPr>
          <w:rFonts w:asciiTheme="majorEastAsia" w:eastAsiaTheme="majorEastAsia" w:hAnsiTheme="majorEastAsia" w:cs="SimSun" w:hint="eastAsia"/>
          <w:sz w:val="24"/>
          <w:lang w:eastAsia="zh-CN"/>
        </w:rPr>
        <w:t>(</w:t>
      </w:r>
      <w:r w:rsidRPr="002167A7">
        <w:rPr>
          <w:rFonts w:asciiTheme="majorEastAsia" w:eastAsiaTheme="majorEastAsia" w:hAnsiTheme="majorEastAsia" w:cs="Microsoft YaHei" w:hint="eastAsia"/>
          <w:sz w:val="24"/>
          <w:lang w:eastAsia="zh-CN"/>
        </w:rPr>
        <w:t>个人或小组</w:t>
      </w:r>
      <w:r w:rsidRPr="002167A7">
        <w:rPr>
          <w:rFonts w:asciiTheme="majorEastAsia" w:eastAsiaTheme="majorEastAsia" w:hAnsiTheme="majorEastAsia" w:cs="SimSun" w:hint="eastAsia"/>
          <w:sz w:val="24"/>
          <w:lang w:eastAsia="zh-CN"/>
        </w:rPr>
        <w:t>)</w:t>
      </w:r>
      <w:r w:rsidRPr="002167A7">
        <w:rPr>
          <w:rFonts w:asciiTheme="majorEastAsia" w:eastAsiaTheme="majorEastAsia" w:hAnsiTheme="majorEastAsia" w:cs="Microsoft YaHei" w:hint="eastAsia"/>
          <w:sz w:val="24"/>
          <w:lang w:eastAsia="zh-CN"/>
        </w:rPr>
        <w:t>。并书写一份简短的个人督导反思来陈述所学所思</w:t>
      </w:r>
    </w:p>
    <w:p w14:paraId="26FD9C37" w14:textId="0B0F5A75" w:rsidR="00D6226E" w:rsidRPr="002167A7" w:rsidRDefault="00F07D00" w:rsidP="004F75C4">
      <w:pPr>
        <w:pStyle w:val="ListParagraph"/>
        <w:numPr>
          <w:ilvl w:val="0"/>
          <w:numId w:val="1"/>
        </w:numPr>
        <w:spacing w:line="320" w:lineRule="atLeast"/>
        <w:rPr>
          <w:rFonts w:asciiTheme="majorEastAsia" w:eastAsiaTheme="majorEastAsia" w:hAnsiTheme="majorEastAsia"/>
          <w:color w:val="000000" w:themeColor="text1"/>
          <w:sz w:val="24"/>
          <w:lang w:eastAsia="zh-CN"/>
        </w:rPr>
      </w:pPr>
      <w:r w:rsidRPr="002167A7">
        <w:rPr>
          <w:rFonts w:asciiTheme="majorEastAsia" w:eastAsiaTheme="majorEastAsia" w:hAnsiTheme="majorEastAsia" w:hint="eastAsia"/>
          <w:color w:val="000000" w:themeColor="text1"/>
          <w:sz w:val="24"/>
          <w:lang w:eastAsia="zh-CN"/>
        </w:rPr>
        <w:t>一篇反思陈述，反思在督导教学期间的教学和个人修习</w:t>
      </w:r>
    </w:p>
    <w:p w14:paraId="778971A1" w14:textId="77777777" w:rsidR="00CC73A3" w:rsidRPr="00F07D00" w:rsidRDefault="00CC73A3" w:rsidP="00BD171D">
      <w:pPr>
        <w:rPr>
          <w:rFonts w:asciiTheme="majorEastAsia" w:eastAsiaTheme="majorEastAsia" w:hAnsiTheme="majorEastAsia" w:cs="Calibri"/>
          <w:b/>
          <w:bCs/>
          <w:lang w:eastAsia="zh-CN"/>
        </w:rPr>
      </w:pPr>
    </w:p>
    <w:p w14:paraId="6ED91410" w14:textId="3091D3AD" w:rsidR="00805E39" w:rsidRPr="00F07D00" w:rsidRDefault="00F07D00" w:rsidP="008017B5">
      <w:pPr>
        <w:spacing w:after="120"/>
        <w:rPr>
          <w:rFonts w:asciiTheme="majorEastAsia" w:eastAsiaTheme="majorEastAsia" w:hAnsiTheme="majorEastAsia"/>
          <w:b/>
          <w:bCs/>
          <w:sz w:val="28"/>
          <w:szCs w:val="32"/>
        </w:rPr>
      </w:pPr>
      <w:r>
        <w:rPr>
          <w:rFonts w:asciiTheme="majorEastAsia" w:eastAsiaTheme="majorEastAsia" w:hAnsiTheme="majorEastAsia" w:hint="eastAsia"/>
          <w:b/>
          <w:bCs/>
          <w:sz w:val="28"/>
          <w:szCs w:val="32"/>
          <w:lang w:eastAsia="zh-CN"/>
        </w:rPr>
        <w:t>个人信息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6"/>
        <w:gridCol w:w="3701"/>
        <w:gridCol w:w="1984"/>
        <w:gridCol w:w="2795"/>
      </w:tblGrid>
      <w:tr w:rsidR="00C47447" w:rsidRPr="002167A7" w14:paraId="4A970370" w14:textId="77777777" w:rsidTr="00C20697">
        <w:trPr>
          <w:trHeight w:val="255"/>
        </w:trPr>
        <w:tc>
          <w:tcPr>
            <w:tcW w:w="1256" w:type="dxa"/>
          </w:tcPr>
          <w:p w14:paraId="18E39D48" w14:textId="0E345403" w:rsidR="00C47447" w:rsidRPr="002167A7" w:rsidRDefault="00AC663C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姓</w:t>
            </w:r>
          </w:p>
        </w:tc>
        <w:tc>
          <w:tcPr>
            <w:tcW w:w="3701" w:type="dxa"/>
          </w:tcPr>
          <w:p w14:paraId="6F15832F" w14:textId="47947955" w:rsidR="00C47447" w:rsidRPr="002167A7" w:rsidRDefault="00C47447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984" w:type="dxa"/>
          </w:tcPr>
          <w:p w14:paraId="27568C79" w14:textId="4892B619" w:rsidR="00C47447" w:rsidRPr="002167A7" w:rsidRDefault="00AC663C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名</w:t>
            </w:r>
          </w:p>
        </w:tc>
        <w:tc>
          <w:tcPr>
            <w:tcW w:w="2795" w:type="dxa"/>
          </w:tcPr>
          <w:p w14:paraId="3E57D519" w14:textId="4AC0C05A" w:rsidR="00C47447" w:rsidRPr="002167A7" w:rsidRDefault="00C47447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244A9D" w:rsidRPr="002167A7" w14:paraId="7FCDD5C1" w14:textId="77777777" w:rsidTr="00EC5CDC">
        <w:tc>
          <w:tcPr>
            <w:tcW w:w="1256" w:type="dxa"/>
          </w:tcPr>
          <w:p w14:paraId="1E6BB3FC" w14:textId="2D9E039A" w:rsidR="00244A9D" w:rsidRPr="002167A7" w:rsidRDefault="00AC663C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邮箱</w:t>
            </w:r>
          </w:p>
        </w:tc>
        <w:tc>
          <w:tcPr>
            <w:tcW w:w="3701" w:type="dxa"/>
          </w:tcPr>
          <w:p w14:paraId="24E48B49" w14:textId="5FA00E37" w:rsidR="00244A9D" w:rsidRPr="002167A7" w:rsidRDefault="00244A9D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984" w:type="dxa"/>
          </w:tcPr>
          <w:p w14:paraId="6EC046F5" w14:textId="61F6D047" w:rsidR="00244A9D" w:rsidRPr="002167A7" w:rsidRDefault="00AC663C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手机号码</w:t>
            </w:r>
          </w:p>
        </w:tc>
        <w:tc>
          <w:tcPr>
            <w:tcW w:w="2795" w:type="dxa"/>
          </w:tcPr>
          <w:p w14:paraId="616F243B" w14:textId="1A4E45CD" w:rsidR="00244A9D" w:rsidRPr="002167A7" w:rsidRDefault="00244A9D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F07D00" w:rsidRPr="002167A7" w14:paraId="471C060E" w14:textId="77777777" w:rsidTr="00EC5CDC">
        <w:tc>
          <w:tcPr>
            <w:tcW w:w="1256" w:type="dxa"/>
          </w:tcPr>
          <w:p w14:paraId="51BB465A" w14:textId="7C93C642" w:rsidR="00F07D00" w:rsidRPr="002167A7" w:rsidRDefault="00F07D00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zh-CN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微信号</w:t>
            </w:r>
          </w:p>
        </w:tc>
        <w:tc>
          <w:tcPr>
            <w:tcW w:w="3701" w:type="dxa"/>
          </w:tcPr>
          <w:p w14:paraId="1886CECD" w14:textId="77777777" w:rsidR="00F07D00" w:rsidRPr="002167A7" w:rsidRDefault="00F07D00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984" w:type="dxa"/>
          </w:tcPr>
          <w:p w14:paraId="06B85BBA" w14:textId="77777777" w:rsidR="00F07D00" w:rsidRPr="002167A7" w:rsidRDefault="00F07D00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zh-CN"/>
              </w:rPr>
            </w:pPr>
          </w:p>
        </w:tc>
        <w:tc>
          <w:tcPr>
            <w:tcW w:w="2795" w:type="dxa"/>
          </w:tcPr>
          <w:p w14:paraId="69A3AC75" w14:textId="77777777" w:rsidR="00F07D00" w:rsidRPr="002167A7" w:rsidRDefault="00F07D00" w:rsidP="00BD171D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168E43A7" w14:textId="77777777" w:rsidR="00376D81" w:rsidRPr="00F07D00" w:rsidRDefault="00376D81" w:rsidP="00BD171D">
      <w:pPr>
        <w:rPr>
          <w:rFonts w:asciiTheme="majorEastAsia" w:eastAsiaTheme="majorEastAsia" w:hAnsiTheme="majorEastAsia" w:cs="Calibri"/>
          <w:szCs w:val="22"/>
          <w:lang w:val="en-AU" w:eastAsia="ko-KR"/>
        </w:rPr>
      </w:pPr>
    </w:p>
    <w:p w14:paraId="3C61729D" w14:textId="18DE3DED" w:rsidR="008017B5" w:rsidRPr="00F07D00" w:rsidRDefault="00EC5CDC" w:rsidP="00C157AE">
      <w:pPr>
        <w:rPr>
          <w:rFonts w:asciiTheme="majorEastAsia" w:eastAsiaTheme="majorEastAsia" w:hAnsiTheme="majorEastAsia"/>
          <w:b/>
          <w:bCs/>
          <w:iCs/>
          <w:sz w:val="28"/>
          <w:szCs w:val="32"/>
          <w:lang w:val="en-AU" w:eastAsia="zh-CN"/>
        </w:rPr>
      </w:pPr>
      <w:r w:rsidRPr="00F07D00">
        <w:rPr>
          <w:rFonts w:asciiTheme="majorEastAsia" w:eastAsiaTheme="majorEastAsia" w:hAnsiTheme="majorEastAsia"/>
          <w:b/>
          <w:bCs/>
          <w:iCs/>
          <w:sz w:val="28"/>
          <w:szCs w:val="32"/>
          <w:lang w:val="en-AU" w:eastAsia="zh-CN"/>
        </w:rPr>
        <w:t xml:space="preserve">1a. </w:t>
      </w:r>
      <w:r w:rsidR="00F07D00">
        <w:rPr>
          <w:rFonts w:asciiTheme="majorEastAsia" w:eastAsiaTheme="majorEastAsia" w:hAnsiTheme="majorEastAsia" w:hint="eastAsia"/>
          <w:b/>
          <w:bCs/>
          <w:iCs/>
          <w:sz w:val="28"/>
          <w:szCs w:val="32"/>
          <w:lang w:val="en-AU" w:eastAsia="zh-CN"/>
        </w:rPr>
        <w:t xml:space="preserve">教师培训详情 </w:t>
      </w:r>
      <w:r w:rsidR="00F07D00">
        <w:rPr>
          <w:rFonts w:asciiTheme="majorEastAsia" w:eastAsiaTheme="majorEastAsia" w:hAnsiTheme="majorEastAsia"/>
          <w:b/>
          <w:bCs/>
          <w:iCs/>
          <w:sz w:val="28"/>
          <w:szCs w:val="32"/>
          <w:lang w:val="en-AU" w:eastAsia="zh-CN"/>
        </w:rPr>
        <w:t>– 12</w:t>
      </w:r>
      <w:r w:rsidR="00F07D00">
        <w:rPr>
          <w:rFonts w:asciiTheme="majorEastAsia" w:eastAsiaTheme="majorEastAsia" w:hAnsiTheme="majorEastAsia" w:hint="eastAsia"/>
          <w:b/>
          <w:bCs/>
          <w:iCs/>
          <w:sz w:val="28"/>
          <w:szCs w:val="32"/>
          <w:lang w:val="en-AU" w:eastAsia="zh-CN"/>
        </w:rPr>
        <w:t>个月</w:t>
      </w:r>
      <w:r w:rsidR="00727433">
        <w:rPr>
          <w:rFonts w:asciiTheme="majorEastAsia" w:eastAsiaTheme="majorEastAsia" w:hAnsiTheme="majorEastAsia" w:hint="eastAsia"/>
          <w:b/>
          <w:bCs/>
          <w:iCs/>
          <w:sz w:val="28"/>
          <w:szCs w:val="32"/>
          <w:lang w:val="en-AU" w:eastAsia="zh-CN"/>
        </w:rPr>
        <w:t>培训</w:t>
      </w:r>
    </w:p>
    <w:p w14:paraId="65CEDE5F" w14:textId="19A664D3" w:rsidR="00E13AA5" w:rsidRPr="002167A7" w:rsidRDefault="00F07D00" w:rsidP="008017B5">
      <w:pPr>
        <w:spacing w:after="120"/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如果您完成了由</w:t>
      </w:r>
      <w:r w:rsidRPr="002167A7">
        <w:rPr>
          <w:rFonts w:asciiTheme="majorEastAsia" w:eastAsiaTheme="majorEastAsia" w:hAnsiTheme="majorEastAsia" w:cs="Calibri"/>
          <w:iCs/>
          <w:sz w:val="24"/>
          <w:lang w:eastAsia="zh-CN"/>
        </w:rPr>
        <w:t>OMC/OMF</w:t>
      </w:r>
      <w:r w:rsidRPr="002167A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主办的1</w:t>
      </w:r>
      <w:r w:rsidRPr="002167A7">
        <w:rPr>
          <w:rFonts w:asciiTheme="majorEastAsia" w:eastAsiaTheme="majorEastAsia" w:hAnsiTheme="majorEastAsia" w:cs="Calibri"/>
          <w:iCs/>
          <w:sz w:val="24"/>
          <w:lang w:eastAsia="zh-CN"/>
        </w:rPr>
        <w:t>2</w:t>
      </w:r>
      <w:r w:rsidRPr="002167A7">
        <w:rPr>
          <w:rFonts w:asciiTheme="majorEastAsia" w:eastAsiaTheme="majorEastAsia" w:hAnsiTheme="majorEastAsia" w:cs="Calibri" w:hint="eastAsia"/>
          <w:iCs/>
          <w:sz w:val="24"/>
          <w:lang w:eastAsia="zh-CN"/>
        </w:rPr>
        <w:t>个月教师培训。请在下表中提供教师培训及工作坊详情。如果您参加的是模块化教师培训，请填写表1b</w:t>
      </w:r>
      <w:r w:rsidRPr="002167A7">
        <w:rPr>
          <w:rFonts w:asciiTheme="majorEastAsia" w:eastAsiaTheme="majorEastAsia" w:hAnsiTheme="majorEastAsia" w:cs="Calibri"/>
          <w:iCs/>
          <w:sz w:val="24"/>
          <w:lang w:eastAsia="zh-CN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5"/>
        <w:gridCol w:w="2107"/>
        <w:gridCol w:w="1122"/>
        <w:gridCol w:w="1283"/>
        <w:gridCol w:w="1842"/>
        <w:gridCol w:w="2647"/>
      </w:tblGrid>
      <w:tr w:rsidR="00A24B4A" w:rsidRPr="002167A7" w14:paraId="6F7D9004" w14:textId="77777777" w:rsidTr="00F07D00">
        <w:tc>
          <w:tcPr>
            <w:tcW w:w="3964" w:type="dxa"/>
            <w:gridSpan w:val="3"/>
          </w:tcPr>
          <w:p w14:paraId="4C35D095" w14:textId="7EDC427A" w:rsidR="00A24B4A" w:rsidRPr="002167A7" w:rsidRDefault="00F07D00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zh-CN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师资培训师姓名</w:t>
            </w:r>
          </w:p>
        </w:tc>
        <w:tc>
          <w:tcPr>
            <w:tcW w:w="5772" w:type="dxa"/>
            <w:gridSpan w:val="3"/>
          </w:tcPr>
          <w:p w14:paraId="478FB773" w14:textId="77FC9F56" w:rsidR="00A24B4A" w:rsidRPr="002167A7" w:rsidRDefault="00A24B4A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2B4793" w:rsidRPr="002167A7" w14:paraId="0F7E367A" w14:textId="77777777" w:rsidTr="00F07D00">
        <w:tc>
          <w:tcPr>
            <w:tcW w:w="3964" w:type="dxa"/>
            <w:gridSpan w:val="3"/>
          </w:tcPr>
          <w:p w14:paraId="0EFF57F7" w14:textId="1B08ECCD" w:rsidR="002B4793" w:rsidRPr="002167A7" w:rsidRDefault="00F07D00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zh-CN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辅导员姓名（如有。在华语区，辅导员可能由一位或多位师资培训师担任）</w:t>
            </w:r>
          </w:p>
        </w:tc>
        <w:tc>
          <w:tcPr>
            <w:tcW w:w="5772" w:type="dxa"/>
            <w:gridSpan w:val="3"/>
          </w:tcPr>
          <w:p w14:paraId="74DE4EB4" w14:textId="77777777" w:rsidR="002B4793" w:rsidRPr="002167A7" w:rsidRDefault="002B4793" w:rsidP="001F2F74">
            <w:pPr>
              <w:rPr>
                <w:rStyle w:val="PlaceholderText"/>
                <w:rFonts w:asciiTheme="majorEastAsia" w:eastAsiaTheme="majorEastAsia" w:hAnsiTheme="majorEastAsia" w:cs="Calibri"/>
                <w:sz w:val="24"/>
                <w:lang w:val="en-AU" w:eastAsia="zh-CN"/>
              </w:rPr>
            </w:pPr>
          </w:p>
        </w:tc>
      </w:tr>
      <w:tr w:rsidR="00A24B4A" w:rsidRPr="002167A7" w14:paraId="1C79BCCF" w14:textId="77777777" w:rsidTr="00F07D00">
        <w:tc>
          <w:tcPr>
            <w:tcW w:w="3964" w:type="dxa"/>
            <w:gridSpan w:val="3"/>
          </w:tcPr>
          <w:p w14:paraId="3F0AD01B" w14:textId="2A6A7302" w:rsidR="00A24B4A" w:rsidRPr="002167A7" w:rsidRDefault="00F07D00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5772" w:type="dxa"/>
            <w:gridSpan w:val="3"/>
          </w:tcPr>
          <w:p w14:paraId="1CDE6FF5" w14:textId="47D87994" w:rsidR="00A24B4A" w:rsidRPr="002167A7" w:rsidRDefault="00A24B4A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A24B4A" w:rsidRPr="002167A7" w14:paraId="6D1D21C1" w14:textId="77777777" w:rsidTr="00F07D00">
        <w:trPr>
          <w:trHeight w:val="367"/>
        </w:trPr>
        <w:tc>
          <w:tcPr>
            <w:tcW w:w="735" w:type="dxa"/>
          </w:tcPr>
          <w:p w14:paraId="054D0A86" w14:textId="0E36BF20" w:rsidR="00A24B4A" w:rsidRPr="002167A7" w:rsidRDefault="00F07D00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107" w:type="dxa"/>
          </w:tcPr>
          <w:p w14:paraId="7799686E" w14:textId="0835ADC0" w:rsidR="00A24B4A" w:rsidRPr="002167A7" w:rsidRDefault="00F07D00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从</w:t>
            </w:r>
            <w:r w:rsidR="00A24B4A"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 </w:t>
            </w:r>
            <w:r w:rsidR="00A24B4A"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="00A24B4A"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05" w:type="dxa"/>
            <w:gridSpan w:val="2"/>
          </w:tcPr>
          <w:p w14:paraId="5348352D" w14:textId="5627ABFB" w:rsidR="00A24B4A" w:rsidRPr="002167A7" w:rsidRDefault="00A24B4A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842" w:type="dxa"/>
          </w:tcPr>
          <w:p w14:paraId="142CEADF" w14:textId="66348212" w:rsidR="00A24B4A" w:rsidRPr="002167A7" w:rsidRDefault="00F07D00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="00A24B4A"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="00A24B4A"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7" w:type="dxa"/>
          </w:tcPr>
          <w:p w14:paraId="1A3B3997" w14:textId="3FA7AF9F" w:rsidR="00A24B4A" w:rsidRPr="002167A7" w:rsidRDefault="00A24B4A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69534152" w14:textId="6BA795DD" w:rsidR="00241934" w:rsidRPr="002167A7" w:rsidRDefault="00F07D00" w:rsidP="009347F0">
      <w:pPr>
        <w:spacing w:before="120"/>
        <w:rPr>
          <w:rFonts w:asciiTheme="majorEastAsia" w:eastAsiaTheme="majorEastAsia" w:hAnsiTheme="majorEastAsia" w:cs="Calibri"/>
          <w:sz w:val="24"/>
          <w:lang w:eastAsia="zh-CN"/>
        </w:rPr>
      </w:pPr>
      <w:r w:rsidRPr="002167A7">
        <w:rPr>
          <w:rFonts w:asciiTheme="majorEastAsia" w:eastAsiaTheme="majorEastAsia" w:hAnsiTheme="majorEastAsia" w:cs="Calibri" w:hint="eastAsia"/>
          <w:i/>
          <w:iCs/>
          <w:sz w:val="24"/>
          <w:lang w:eastAsia="zh-CN"/>
        </w:rPr>
        <w:t>如果您已经无法确认具体时间，可以给出大概日期。</w:t>
      </w:r>
    </w:p>
    <w:p w14:paraId="72BA16F9" w14:textId="77777777" w:rsidR="00F30454" w:rsidRDefault="00F30454" w:rsidP="00C157AE">
      <w:pPr>
        <w:rPr>
          <w:rFonts w:asciiTheme="majorEastAsia" w:eastAsiaTheme="majorEastAsia" w:hAnsiTheme="majorEastAsia" w:cs="Calibri"/>
          <w:i/>
          <w:szCs w:val="22"/>
          <w:lang w:val="en-AU" w:eastAsia="zh-CN"/>
        </w:rPr>
      </w:pPr>
    </w:p>
    <w:p w14:paraId="6E7AE96D" w14:textId="77777777" w:rsidR="000F7E8B" w:rsidRPr="00F07D00" w:rsidRDefault="000F7E8B" w:rsidP="00C157AE">
      <w:pPr>
        <w:rPr>
          <w:rFonts w:asciiTheme="majorEastAsia" w:eastAsiaTheme="majorEastAsia" w:hAnsiTheme="majorEastAsia" w:cs="Calibri"/>
          <w:i/>
          <w:szCs w:val="22"/>
          <w:lang w:val="en-AU" w:eastAsia="zh-CN"/>
        </w:rPr>
      </w:pPr>
    </w:p>
    <w:p w14:paraId="5FA48955" w14:textId="77777777" w:rsidR="00F30454" w:rsidRPr="00F07D00" w:rsidRDefault="00F30454" w:rsidP="00C157AE">
      <w:pPr>
        <w:rPr>
          <w:rFonts w:asciiTheme="majorEastAsia" w:eastAsiaTheme="majorEastAsia" w:hAnsiTheme="majorEastAsia" w:cs="Calibri"/>
          <w:i/>
          <w:szCs w:val="22"/>
          <w:lang w:val="en-AU" w:eastAsia="zh-CN"/>
        </w:rPr>
      </w:pPr>
    </w:p>
    <w:p w14:paraId="5CE7B0AF" w14:textId="64B1FDC3" w:rsidR="002B4793" w:rsidRPr="002167A7" w:rsidRDefault="00727433" w:rsidP="00C157AE">
      <w:pPr>
        <w:rPr>
          <w:rFonts w:asciiTheme="majorEastAsia" w:eastAsiaTheme="majorEastAsia" w:hAnsiTheme="majorEastAsia" w:cs="Calibri"/>
          <w:b/>
          <w:bCs/>
          <w:i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b/>
          <w:bCs/>
          <w:i/>
          <w:sz w:val="24"/>
          <w:lang w:val="en-AU" w:eastAsia="zh-CN"/>
        </w:rPr>
        <w:lastRenderedPageBreak/>
        <w:t>教师培训中的工作坊</w:t>
      </w:r>
    </w:p>
    <w:p w14:paraId="602BCE72" w14:textId="798E446E" w:rsidR="00F30454" w:rsidRPr="002167A7" w:rsidRDefault="00727433" w:rsidP="009347F0">
      <w:pPr>
        <w:spacing w:after="120"/>
        <w:rPr>
          <w:rFonts w:asciiTheme="majorEastAsia" w:eastAsiaTheme="majorEastAsia" w:hAnsiTheme="majorEastAsia" w:cs="Calibri"/>
          <w:i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请确认您已经参加了下表中列出的工作坊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1984"/>
        <w:gridCol w:w="4638"/>
      </w:tblGrid>
      <w:tr w:rsidR="0050567C" w:rsidRPr="002167A7" w14:paraId="2D748182" w14:textId="2251C521" w:rsidTr="00436050">
        <w:tc>
          <w:tcPr>
            <w:tcW w:w="3114" w:type="dxa"/>
            <w:shd w:val="clear" w:color="auto" w:fill="B4C6E7" w:themeFill="accent1" w:themeFillTint="66"/>
          </w:tcPr>
          <w:p w14:paraId="0C86601F" w14:textId="21EC31A7" w:rsidR="0050567C" w:rsidRPr="002167A7" w:rsidRDefault="00727433" w:rsidP="00F30454">
            <w:pPr>
              <w:rPr>
                <w:rFonts w:asciiTheme="majorEastAsia" w:eastAsiaTheme="majorEastAsia" w:hAnsiTheme="majorEastAsia" w:cs="Calibri"/>
                <w:b/>
                <w:bCs/>
                <w:iCs/>
                <w:sz w:val="24"/>
                <w:lang w:val="en-AU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工作坊</w:t>
            </w:r>
            <w:r w:rsidR="00154A53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/自学课程</w:t>
            </w:r>
          </w:p>
        </w:tc>
        <w:tc>
          <w:tcPr>
            <w:tcW w:w="1984" w:type="dxa"/>
            <w:shd w:val="clear" w:color="auto" w:fill="B4C6E7" w:themeFill="accent1" w:themeFillTint="66"/>
          </w:tcPr>
          <w:p w14:paraId="1A2235BE" w14:textId="0CA41227" w:rsidR="0050567C" w:rsidRPr="002167A7" w:rsidRDefault="00727433" w:rsidP="00F30454">
            <w:pPr>
              <w:rPr>
                <w:rFonts w:asciiTheme="majorEastAsia" w:eastAsiaTheme="majorEastAsia" w:hAnsiTheme="majorEastAsia" w:cs="Calibri"/>
                <w:b/>
                <w:bCs/>
                <w:iCs/>
                <w:sz w:val="24"/>
                <w:lang w:val="en-AU" w:eastAsia="zh-CN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请填写参加工作坊</w:t>
            </w:r>
            <w:r w:rsidR="00154A53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/自学课程</w:t>
            </w: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的日期</w:t>
            </w:r>
          </w:p>
        </w:tc>
        <w:tc>
          <w:tcPr>
            <w:tcW w:w="4638" w:type="dxa"/>
            <w:shd w:val="clear" w:color="auto" w:fill="B4C6E7" w:themeFill="accent1" w:themeFillTint="66"/>
          </w:tcPr>
          <w:p w14:paraId="3604381D" w14:textId="5E043755" w:rsidR="0050567C" w:rsidRPr="002167A7" w:rsidRDefault="00727433" w:rsidP="00F30454">
            <w:pPr>
              <w:rPr>
                <w:rFonts w:asciiTheme="majorEastAsia" w:eastAsiaTheme="majorEastAsia" w:hAnsiTheme="majorEastAsia" w:cs="Calibri"/>
                <w:b/>
                <w:bCs/>
                <w:iCs/>
                <w:sz w:val="24"/>
                <w:lang w:val="en-AU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培训师姓名</w:t>
            </w:r>
          </w:p>
        </w:tc>
      </w:tr>
      <w:tr w:rsidR="0050567C" w:rsidRPr="002167A7" w14:paraId="6017053D" w14:textId="5AE9820E" w:rsidTr="00436050">
        <w:tc>
          <w:tcPr>
            <w:tcW w:w="3114" w:type="dxa"/>
          </w:tcPr>
          <w:p w14:paraId="699916A4" w14:textId="7ACDC98A" w:rsidR="0050567C" w:rsidRPr="002167A7" w:rsidRDefault="00727433" w:rsidP="00727433">
            <w:pPr>
              <w:pStyle w:val="NormalWeb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>探询</w:t>
            </w:r>
          </w:p>
        </w:tc>
        <w:tc>
          <w:tcPr>
            <w:tcW w:w="1984" w:type="dxa"/>
          </w:tcPr>
          <w:p w14:paraId="3106772F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</w:tcPr>
          <w:p w14:paraId="4B2F44E7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774E230F" w14:textId="6F732862" w:rsidTr="00436050">
        <w:tc>
          <w:tcPr>
            <w:tcW w:w="3114" w:type="dxa"/>
          </w:tcPr>
          <w:p w14:paraId="6E30D3B8" w14:textId="00167FD2" w:rsidR="0050567C" w:rsidRPr="002167A7" w:rsidRDefault="00727433" w:rsidP="00727433">
            <w:pPr>
              <w:pStyle w:val="NormalWeb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说明会、评估和伦理 </w:t>
            </w:r>
            <w:r w:rsidR="00196FE1" w:rsidRPr="002167A7"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  <w:t xml:space="preserve"> </w:t>
            </w:r>
          </w:p>
        </w:tc>
        <w:tc>
          <w:tcPr>
            <w:tcW w:w="1984" w:type="dxa"/>
          </w:tcPr>
          <w:p w14:paraId="62371C86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</w:tcPr>
          <w:p w14:paraId="2FE128F8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3F065F50" w14:textId="6BED8530" w:rsidTr="00436050">
        <w:tc>
          <w:tcPr>
            <w:tcW w:w="3114" w:type="dxa"/>
          </w:tcPr>
          <w:p w14:paraId="0BA3E340" w14:textId="2CFAD059" w:rsidR="0050567C" w:rsidRPr="002167A7" w:rsidRDefault="00727433" w:rsidP="00727433">
            <w:pPr>
              <w:pStyle w:val="NormalWeb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静观的起源 </w:t>
            </w:r>
          </w:p>
        </w:tc>
        <w:tc>
          <w:tcPr>
            <w:tcW w:w="1984" w:type="dxa"/>
          </w:tcPr>
          <w:p w14:paraId="2951B7D6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</w:tcPr>
          <w:p w14:paraId="121B6D23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5A5640D7" w14:textId="4136A45E" w:rsidTr="00436050">
        <w:tc>
          <w:tcPr>
            <w:tcW w:w="3114" w:type="dxa"/>
          </w:tcPr>
          <w:p w14:paraId="72836058" w14:textId="57C549F3" w:rsidR="0050567C" w:rsidRPr="002167A7" w:rsidRDefault="00727433" w:rsidP="00727433">
            <w:pPr>
              <w:pStyle w:val="NormalWeb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包容与沟通 </w:t>
            </w:r>
          </w:p>
        </w:tc>
        <w:tc>
          <w:tcPr>
            <w:tcW w:w="1984" w:type="dxa"/>
          </w:tcPr>
          <w:p w14:paraId="3513F978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</w:tcPr>
          <w:p w14:paraId="684C7D04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6B584DD0" w14:textId="5964FE9C" w:rsidTr="00436050">
        <w:tc>
          <w:tcPr>
            <w:tcW w:w="3114" w:type="dxa"/>
          </w:tcPr>
          <w:p w14:paraId="3A02668D" w14:textId="2E017710" w:rsidR="0050567C" w:rsidRPr="002167A7" w:rsidRDefault="00727433" w:rsidP="00727433">
            <w:pPr>
              <w:pStyle w:val="NormalWeb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>实施执行</w:t>
            </w:r>
          </w:p>
        </w:tc>
        <w:tc>
          <w:tcPr>
            <w:tcW w:w="1984" w:type="dxa"/>
          </w:tcPr>
          <w:p w14:paraId="0924FF06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</w:tcPr>
          <w:p w14:paraId="12887FB1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76A5662C" w14:textId="199754B0" w:rsidTr="00436050">
        <w:tc>
          <w:tcPr>
            <w:tcW w:w="3114" w:type="dxa"/>
          </w:tcPr>
          <w:p w14:paraId="5485E571" w14:textId="4E0E823C" w:rsidR="0050567C" w:rsidRPr="002167A7" w:rsidRDefault="00727433" w:rsidP="00727433">
            <w:pPr>
              <w:pStyle w:val="NormalWeb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/>
                <w:sz w:val="24"/>
              </w:rPr>
              <w:t xml:space="preserve">MBCT </w:t>
            </w: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的理论基础 </w:t>
            </w:r>
          </w:p>
        </w:tc>
        <w:tc>
          <w:tcPr>
            <w:tcW w:w="1984" w:type="dxa"/>
          </w:tcPr>
          <w:p w14:paraId="2FC012FE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</w:tcPr>
          <w:p w14:paraId="5D989DEE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7FA254BB" w14:textId="42EFA3EE" w:rsidTr="00436050">
        <w:tc>
          <w:tcPr>
            <w:tcW w:w="3114" w:type="dxa"/>
          </w:tcPr>
          <w:p w14:paraId="7F05B481" w14:textId="2A082AE0" w:rsidR="0050567C" w:rsidRPr="002167A7" w:rsidRDefault="00727433" w:rsidP="00727433">
            <w:pPr>
              <w:pStyle w:val="NormalWeb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保障安全性 </w:t>
            </w:r>
          </w:p>
        </w:tc>
        <w:tc>
          <w:tcPr>
            <w:tcW w:w="1984" w:type="dxa"/>
          </w:tcPr>
          <w:p w14:paraId="18EAB805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</w:tcPr>
          <w:p w14:paraId="7E70AD96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6C036400" w14:textId="43C04250" w:rsidTr="00436050">
        <w:tc>
          <w:tcPr>
            <w:tcW w:w="3114" w:type="dxa"/>
          </w:tcPr>
          <w:p w14:paraId="70C20C7E" w14:textId="10EFD0C1" w:rsidR="0050567C" w:rsidRPr="002167A7" w:rsidRDefault="00727433" w:rsidP="00727433">
            <w:pPr>
              <w:pStyle w:val="NormalWeb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团体技能 </w:t>
            </w:r>
          </w:p>
        </w:tc>
        <w:tc>
          <w:tcPr>
            <w:tcW w:w="1984" w:type="dxa"/>
          </w:tcPr>
          <w:p w14:paraId="5F6620C1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</w:tcPr>
          <w:p w14:paraId="41BCC36A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  <w:tr w:rsidR="0050567C" w:rsidRPr="002167A7" w14:paraId="40D5BC54" w14:textId="01A196DF" w:rsidTr="00436050">
        <w:tc>
          <w:tcPr>
            <w:tcW w:w="3114" w:type="dxa"/>
          </w:tcPr>
          <w:p w14:paraId="3C40B418" w14:textId="75088E11" w:rsidR="0050567C" w:rsidRPr="002167A7" w:rsidRDefault="00727433" w:rsidP="00727433">
            <w:pPr>
              <w:pStyle w:val="NormalWeb"/>
              <w:rPr>
                <w:rFonts w:asciiTheme="majorEastAsia" w:eastAsiaTheme="majorEastAsia" w:hAnsiTheme="majorEastAsia"/>
                <w:sz w:val="24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研究与评核 </w:t>
            </w:r>
          </w:p>
        </w:tc>
        <w:tc>
          <w:tcPr>
            <w:tcW w:w="1984" w:type="dxa"/>
          </w:tcPr>
          <w:p w14:paraId="1949D74F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4638" w:type="dxa"/>
          </w:tcPr>
          <w:p w14:paraId="2F25A8ED" w14:textId="77777777" w:rsidR="0050567C" w:rsidRPr="002167A7" w:rsidRDefault="0050567C" w:rsidP="00F30454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</w:tr>
    </w:tbl>
    <w:p w14:paraId="7F3DD2E3" w14:textId="0EE4CB9A" w:rsidR="00727433" w:rsidRPr="00727433" w:rsidRDefault="00727433" w:rsidP="00727433">
      <w:pPr>
        <w:widowControl/>
        <w:spacing w:before="100" w:beforeAutospacing="1" w:after="100" w:afterAutospacing="1"/>
        <w:rPr>
          <w:rFonts w:asciiTheme="majorEastAsia" w:eastAsiaTheme="majorEastAsia" w:hAnsiTheme="majorEastAsia" w:cs="SimSun"/>
          <w:kern w:val="0"/>
          <w:sz w:val="24"/>
          <w:lang w:eastAsia="zh-CN"/>
        </w:rPr>
      </w:pP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我们认为，上述工作坊提供了对于教授</w:t>
      </w:r>
      <w:r w:rsidRPr="00727433">
        <w:rPr>
          <w:rFonts w:asciiTheme="majorEastAsia" w:eastAsiaTheme="majorEastAsia" w:hAnsiTheme="majorEastAsia" w:cs="SimSun"/>
          <w:kern w:val="0"/>
          <w:sz w:val="24"/>
          <w:lang w:eastAsia="zh-CN"/>
        </w:rPr>
        <w:t>MBCT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至关重要的知识和理解。然而，在</w:t>
      </w:r>
      <w:r w:rsidRPr="00727433">
        <w:rPr>
          <w:rFonts w:asciiTheme="majorEastAsia" w:eastAsiaTheme="majorEastAsia" w:hAnsiTheme="majorEastAsia" w:cs="SimSun"/>
          <w:kern w:val="0"/>
          <w:sz w:val="24"/>
          <w:lang w:eastAsia="zh-CN"/>
        </w:rPr>
        <w:t>2021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年秋季之前，</w:t>
      </w:r>
      <w:r w:rsidRPr="00727433">
        <w:rPr>
          <w:rFonts w:asciiTheme="majorEastAsia" w:eastAsiaTheme="majorEastAsia" w:hAnsiTheme="majorEastAsia" w:cs="SimSun"/>
          <w:kern w:val="0"/>
          <w:sz w:val="24"/>
          <w:lang w:eastAsia="zh-CN"/>
        </w:rPr>
        <w:t>OMC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并非主办所有工作坊。因此，如果您在</w:t>
      </w:r>
      <w:r w:rsidRPr="00727433">
        <w:rPr>
          <w:rFonts w:asciiTheme="majorEastAsia" w:eastAsiaTheme="majorEastAsia" w:hAnsiTheme="majorEastAsia" w:cs="SimSun"/>
          <w:kern w:val="0"/>
          <w:sz w:val="24"/>
          <w:lang w:eastAsia="zh-CN"/>
        </w:rPr>
        <w:t>OMC</w:t>
      </w:r>
      <w:r w:rsidRPr="002167A7">
        <w:rPr>
          <w:rFonts w:asciiTheme="majorEastAsia" w:eastAsiaTheme="majorEastAsia" w:hAnsiTheme="majorEastAsia" w:cs="SimSun"/>
          <w:kern w:val="0"/>
          <w:sz w:val="24"/>
          <w:lang w:eastAsia="zh-CN"/>
        </w:rPr>
        <w:t>/OMF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主办这些工作坊之前就接受了相关培训，那么请说明您对未参加的工作坊之相关领域的理解和知识水平。如果可能，我们强烈鼓励您参加任何未参加的工作坊，以继续发展您的教学，您可以通过</w:t>
      </w:r>
      <w:r w:rsidRPr="00727433">
        <w:rPr>
          <w:rFonts w:asciiTheme="majorEastAsia" w:eastAsiaTheme="majorEastAsia" w:hAnsiTheme="majorEastAsia" w:cs="SimSun"/>
          <w:kern w:val="0"/>
          <w:sz w:val="24"/>
          <w:lang w:eastAsia="zh-CN"/>
        </w:rPr>
        <w:t>OMF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网站的工作坊⻚面报名参加，否则</w:t>
      </w:r>
      <w:r w:rsidR="002167A7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，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请</w:t>
      </w:r>
      <w:r w:rsidRPr="002167A7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在下边的空格中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与您的督导师讨论如何确保您在这些领域有足够的技能进行教学</w:t>
      </w:r>
      <w:r w:rsidR="002167A7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：</w:t>
      </w:r>
    </w:p>
    <w:p w14:paraId="2BE91E71" w14:textId="45FCC7F9" w:rsidR="00053A79" w:rsidRPr="00727433" w:rsidRDefault="00053A79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eastAsia="zh-CN"/>
        </w:rPr>
      </w:pPr>
    </w:p>
    <w:p w14:paraId="0D90796C" w14:textId="7A8ECF2A" w:rsidR="00053A79" w:rsidRPr="00F07D00" w:rsidRDefault="00053A79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53AE8188" w14:textId="68AC213C" w:rsidR="00053A79" w:rsidRPr="00F07D00" w:rsidRDefault="00053A79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2E83EB0A" w14:textId="15DCBC39" w:rsidR="00053A79" w:rsidRPr="00F07D00" w:rsidRDefault="00053A79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502D8529" w14:textId="1CF64ABE" w:rsidR="00053A79" w:rsidRPr="00F07D00" w:rsidRDefault="00053A79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2F9E1D90" w14:textId="77777777" w:rsidR="007B1275" w:rsidRPr="00F07D00" w:rsidRDefault="007B1275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7E9A79F7" w14:textId="36001B2D" w:rsidR="00A24B4A" w:rsidRPr="002167A7" w:rsidRDefault="00727433" w:rsidP="007B1275">
      <w:pPr>
        <w:spacing w:before="120"/>
        <w:rPr>
          <w:rFonts w:asciiTheme="majorEastAsia" w:eastAsiaTheme="majorEastAsia" w:hAnsiTheme="majorEastAsia" w:cs="Calibri"/>
          <w:i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如果您参加了1</w:t>
      </w:r>
      <w:r w:rsidRPr="002167A7">
        <w:rPr>
          <w:rFonts w:asciiTheme="majorEastAsia" w:eastAsiaTheme="majorEastAsia" w:hAnsiTheme="majorEastAsia" w:cs="Calibri"/>
          <w:i/>
          <w:sz w:val="24"/>
          <w:lang w:val="en-AU" w:eastAsia="zh-CN"/>
        </w:rPr>
        <w:t>2</w:t>
      </w:r>
      <w:r w:rsidRPr="002167A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个月教师培训，请移到第二部分继续填写。</w:t>
      </w:r>
    </w:p>
    <w:p w14:paraId="112ABD07" w14:textId="77777777" w:rsidR="00053A79" w:rsidRPr="00F07D00" w:rsidRDefault="00053A79" w:rsidP="00C157AE">
      <w:pPr>
        <w:rPr>
          <w:rFonts w:asciiTheme="majorEastAsia" w:eastAsiaTheme="majorEastAsia" w:hAnsiTheme="majorEastAsia" w:cs="Calibri"/>
          <w:szCs w:val="22"/>
          <w:lang w:val="en-AU" w:eastAsia="zh-CN"/>
        </w:rPr>
      </w:pPr>
    </w:p>
    <w:p w14:paraId="74E7163B" w14:textId="20FA79C0" w:rsidR="0050567C" w:rsidRPr="00F07D00" w:rsidRDefault="00A33B8F" w:rsidP="00EC5CDC">
      <w:pPr>
        <w:widowControl/>
        <w:rPr>
          <w:rFonts w:asciiTheme="majorEastAsia" w:eastAsiaTheme="majorEastAsia" w:hAnsiTheme="majorEastAsia"/>
          <w:b/>
          <w:bCs/>
          <w:iCs/>
          <w:sz w:val="32"/>
          <w:szCs w:val="32"/>
          <w:lang w:val="en-AU" w:eastAsia="zh-CN"/>
        </w:rPr>
      </w:pPr>
      <w:r w:rsidRPr="00F07D00">
        <w:rPr>
          <w:rFonts w:asciiTheme="majorEastAsia" w:eastAsiaTheme="majorEastAsia" w:hAnsiTheme="majorEastAsia"/>
          <w:b/>
          <w:bCs/>
          <w:iCs/>
          <w:sz w:val="28"/>
          <w:szCs w:val="32"/>
          <w:lang w:val="en-AU" w:eastAsia="zh-CN"/>
        </w:rPr>
        <w:t>1</w:t>
      </w:r>
      <w:r w:rsidR="00EC5CDC" w:rsidRPr="00F07D00">
        <w:rPr>
          <w:rFonts w:asciiTheme="majorEastAsia" w:eastAsiaTheme="majorEastAsia" w:hAnsiTheme="majorEastAsia"/>
          <w:b/>
          <w:bCs/>
          <w:iCs/>
          <w:sz w:val="28"/>
          <w:szCs w:val="32"/>
          <w:lang w:val="en-AU" w:eastAsia="zh-CN"/>
        </w:rPr>
        <w:t>b</w:t>
      </w:r>
      <w:r w:rsidRPr="00F07D00">
        <w:rPr>
          <w:rFonts w:asciiTheme="majorEastAsia" w:eastAsiaTheme="majorEastAsia" w:hAnsiTheme="majorEastAsia"/>
          <w:b/>
          <w:bCs/>
          <w:iCs/>
          <w:sz w:val="28"/>
          <w:szCs w:val="32"/>
          <w:lang w:val="en-AU" w:eastAsia="zh-CN"/>
        </w:rPr>
        <w:t xml:space="preserve">. </w:t>
      </w:r>
      <w:r w:rsidR="00727433">
        <w:rPr>
          <w:rFonts w:asciiTheme="majorEastAsia" w:eastAsiaTheme="majorEastAsia" w:hAnsiTheme="majorEastAsia" w:hint="eastAsia"/>
          <w:b/>
          <w:bCs/>
          <w:iCs/>
          <w:sz w:val="28"/>
          <w:szCs w:val="32"/>
          <w:lang w:val="en-AU" w:eastAsia="zh-CN"/>
        </w:rPr>
        <w:t>教师培训详情-</w:t>
      </w:r>
      <w:r w:rsidR="00727433">
        <w:rPr>
          <w:rFonts w:asciiTheme="majorEastAsia" w:eastAsiaTheme="majorEastAsia" w:hAnsiTheme="majorEastAsia"/>
          <w:b/>
          <w:bCs/>
          <w:iCs/>
          <w:sz w:val="28"/>
          <w:szCs w:val="32"/>
          <w:lang w:val="en-AU" w:eastAsia="zh-CN"/>
        </w:rPr>
        <w:t xml:space="preserve"> </w:t>
      </w:r>
      <w:r w:rsidR="00727433">
        <w:rPr>
          <w:rFonts w:asciiTheme="majorEastAsia" w:eastAsiaTheme="majorEastAsia" w:hAnsiTheme="majorEastAsia" w:hint="eastAsia"/>
          <w:b/>
          <w:bCs/>
          <w:iCs/>
          <w:sz w:val="28"/>
          <w:szCs w:val="32"/>
          <w:lang w:val="en-AU" w:eastAsia="zh-CN"/>
        </w:rPr>
        <w:t>模块化培训</w:t>
      </w:r>
    </w:p>
    <w:p w14:paraId="21BC6289" w14:textId="14B34072" w:rsidR="00A24B4A" w:rsidRPr="002167A7" w:rsidRDefault="00727433" w:rsidP="0048027D">
      <w:pPr>
        <w:widowControl/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Cs/>
          <w:sz w:val="24"/>
          <w:u w:val="single"/>
          <w:lang w:val="en-AU" w:eastAsia="zh-CN"/>
        </w:rPr>
        <w:t>教师培训模块</w:t>
      </w:r>
    </w:p>
    <w:p w14:paraId="0E9E8F9A" w14:textId="5EE09296" w:rsidR="002167A7" w:rsidRPr="000F7E8B" w:rsidRDefault="00727433" w:rsidP="000F7E8B">
      <w:pPr>
        <w:rPr>
          <w:rFonts w:asciiTheme="majorEastAsia" w:eastAsiaTheme="majorEastAsia" w:hAnsiTheme="majorEastAsia" w:cs="Calibri"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如果您参加了模块化教师培训，请在下表中填写详细信息。</w:t>
      </w:r>
    </w:p>
    <w:p w14:paraId="196087AF" w14:textId="25CB984D" w:rsidR="00C157AE" w:rsidRPr="002167A7" w:rsidRDefault="00003685" w:rsidP="00003685">
      <w:pPr>
        <w:pStyle w:val="NormalWeb"/>
        <w:rPr>
          <w:rFonts w:asciiTheme="majorEastAsia" w:eastAsiaTheme="majorEastAsia" w:hAnsiTheme="majorEastAsia" w:cs="Calibri"/>
          <w:iCs/>
          <w:sz w:val="24"/>
        </w:rPr>
      </w:pPr>
      <w:r w:rsidRPr="002167A7">
        <w:rPr>
          <w:rFonts w:asciiTheme="majorEastAsia" w:eastAsiaTheme="majorEastAsia" w:hAnsiTheme="majorEastAsia" w:cs="Calibri" w:hint="eastAsia"/>
          <w:b/>
          <w:bCs/>
          <w:iCs/>
          <w:sz w:val="24"/>
        </w:rPr>
        <w:t>模</w:t>
      </w:r>
      <w:r w:rsidRPr="00003685">
        <w:rPr>
          <w:rFonts w:asciiTheme="majorEastAsia" w:eastAsiaTheme="majorEastAsia" w:hAnsiTheme="majorEastAsia" w:cs="Calibri" w:hint="eastAsia"/>
          <w:b/>
          <w:bCs/>
          <w:iCs/>
          <w:sz w:val="24"/>
        </w:rPr>
        <w:t>块一</w:t>
      </w:r>
      <w:r w:rsidRPr="00003685">
        <w:rPr>
          <w:rFonts w:asciiTheme="majorEastAsia" w:eastAsiaTheme="majorEastAsia" w:hAnsiTheme="majorEastAsia" w:cs="Calibri"/>
          <w:b/>
          <w:bCs/>
          <w:iCs/>
          <w:sz w:val="24"/>
        </w:rPr>
        <w:t xml:space="preserve">: </w:t>
      </w:r>
      <w:r w:rsidRPr="00003685">
        <w:rPr>
          <w:rFonts w:asciiTheme="majorEastAsia" w:eastAsiaTheme="majorEastAsia" w:hAnsiTheme="majorEastAsia" w:cs="Calibri" w:hint="eastAsia"/>
          <w:b/>
          <w:bCs/>
          <w:iCs/>
          <w:sz w:val="24"/>
        </w:rPr>
        <w:t>体验</w:t>
      </w:r>
      <w:r w:rsidRPr="00003685">
        <w:rPr>
          <w:rFonts w:asciiTheme="majorEastAsia" w:eastAsiaTheme="majorEastAsia" w:hAnsiTheme="majorEastAsia" w:cs="Calibri"/>
          <w:b/>
          <w:bCs/>
          <w:iCs/>
          <w:sz w:val="24"/>
        </w:rPr>
        <w:t>MBCT</w:t>
      </w:r>
      <w:r w:rsidRPr="002167A7">
        <w:rPr>
          <w:rFonts w:asciiTheme="majorEastAsia" w:eastAsiaTheme="majorEastAsia" w:hAnsiTheme="majorEastAsia" w:cs="Calibri" w:hint="eastAsia"/>
          <w:b/>
          <w:bCs/>
          <w:iCs/>
          <w:sz w:val="24"/>
        </w:rPr>
        <w:t>。</w:t>
      </w:r>
      <w:r w:rsidRPr="002167A7">
        <w:rPr>
          <w:rFonts w:asciiTheme="majorEastAsia" w:eastAsiaTheme="majorEastAsia" w:hAnsiTheme="majorEastAsia" w:cs="Calibri" w:hint="eastAsia"/>
          <w:iCs/>
          <w:kern w:val="2"/>
          <w:sz w:val="24"/>
          <w:lang w:val="en-AU"/>
        </w:rPr>
        <w:t>请提供模块一的详细信息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5"/>
        <w:gridCol w:w="1399"/>
        <w:gridCol w:w="695"/>
        <w:gridCol w:w="2417"/>
        <w:gridCol w:w="1842"/>
        <w:gridCol w:w="2648"/>
      </w:tblGrid>
      <w:tr w:rsidR="00C157AE" w:rsidRPr="002167A7" w14:paraId="40F043FA" w14:textId="77777777" w:rsidTr="00003685">
        <w:tc>
          <w:tcPr>
            <w:tcW w:w="2134" w:type="dxa"/>
            <w:gridSpan w:val="2"/>
          </w:tcPr>
          <w:p w14:paraId="274201B8" w14:textId="51C1B8CA" w:rsidR="00C157AE" w:rsidRPr="002167A7" w:rsidRDefault="00003685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lastRenderedPageBreak/>
              <w:t>师资培训师姓名</w:t>
            </w:r>
          </w:p>
        </w:tc>
        <w:tc>
          <w:tcPr>
            <w:tcW w:w="7602" w:type="dxa"/>
            <w:gridSpan w:val="4"/>
          </w:tcPr>
          <w:p w14:paraId="2A48ABB7" w14:textId="56BCEDC5" w:rsidR="00C157AE" w:rsidRPr="002167A7" w:rsidRDefault="00C157AE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C157AE" w:rsidRPr="002167A7" w14:paraId="08F5DBF9" w14:textId="77777777" w:rsidTr="00003685">
        <w:tc>
          <w:tcPr>
            <w:tcW w:w="2134" w:type="dxa"/>
            <w:gridSpan w:val="2"/>
            <w:tcBorders>
              <w:bottom w:val="single" w:sz="4" w:space="0" w:color="auto"/>
            </w:tcBorders>
          </w:tcPr>
          <w:p w14:paraId="5C6CA602" w14:textId="1AA92291" w:rsidR="00C157AE" w:rsidRPr="002167A7" w:rsidRDefault="00003685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602" w:type="dxa"/>
            <w:gridSpan w:val="4"/>
            <w:tcBorders>
              <w:bottom w:val="single" w:sz="4" w:space="0" w:color="auto"/>
            </w:tcBorders>
          </w:tcPr>
          <w:p w14:paraId="4F2992E9" w14:textId="28FA7197" w:rsidR="00C157AE" w:rsidRPr="002167A7" w:rsidRDefault="00C157AE" w:rsidP="001F2F74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649C0E28" w14:textId="77777777" w:rsidTr="00003685">
        <w:trPr>
          <w:trHeight w:val="367"/>
        </w:trPr>
        <w:tc>
          <w:tcPr>
            <w:tcW w:w="735" w:type="dxa"/>
            <w:tcBorders>
              <w:bottom w:val="single" w:sz="4" w:space="0" w:color="auto"/>
            </w:tcBorders>
          </w:tcPr>
          <w:p w14:paraId="5B04A570" w14:textId="35653252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4" w:type="dxa"/>
            <w:gridSpan w:val="2"/>
            <w:tcBorders>
              <w:bottom w:val="single" w:sz="4" w:space="0" w:color="auto"/>
            </w:tcBorders>
          </w:tcPr>
          <w:p w14:paraId="5C4BAC8D" w14:textId="1EE54A84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tcBorders>
              <w:bottom w:val="single" w:sz="4" w:space="0" w:color="auto"/>
            </w:tcBorders>
          </w:tcPr>
          <w:p w14:paraId="5E278885" w14:textId="1F09501D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2DAD345A" w14:textId="0A6D18C3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tcBorders>
              <w:bottom w:val="single" w:sz="4" w:space="0" w:color="auto"/>
            </w:tcBorders>
          </w:tcPr>
          <w:p w14:paraId="68BE38F5" w14:textId="43532AD9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6BE4411D" w14:textId="77777777" w:rsidR="00003685" w:rsidRPr="002167A7" w:rsidRDefault="00003685" w:rsidP="00003685">
      <w:pPr>
        <w:spacing w:after="120"/>
        <w:rPr>
          <w:rFonts w:asciiTheme="majorEastAsia" w:eastAsiaTheme="majorEastAsia" w:hAnsiTheme="majorEastAsia" w:cs="Calibri"/>
          <w:b/>
          <w:bCs/>
          <w:iCs/>
          <w:sz w:val="24"/>
        </w:rPr>
      </w:pPr>
    </w:p>
    <w:p w14:paraId="665604B8" w14:textId="0DB4CB34" w:rsidR="00003685" w:rsidRPr="00003685" w:rsidRDefault="00003685" w:rsidP="00003685">
      <w:pPr>
        <w:pStyle w:val="NormalWeb"/>
        <w:rPr>
          <w:rFonts w:asciiTheme="majorEastAsia" w:eastAsiaTheme="majorEastAsia" w:hAnsiTheme="majorEastAsia" w:cs="Calibri"/>
          <w:b/>
          <w:bCs/>
          <w:iCs/>
          <w:sz w:val="24"/>
        </w:rPr>
      </w:pPr>
      <w:r w:rsidRPr="00003685">
        <w:rPr>
          <w:rFonts w:asciiTheme="majorEastAsia" w:eastAsiaTheme="majorEastAsia" w:hAnsiTheme="majorEastAsia" w:cs="Calibri" w:hint="eastAsia"/>
          <w:b/>
          <w:bCs/>
          <w:iCs/>
          <w:sz w:val="24"/>
        </w:rPr>
        <w:t>模块二</w:t>
      </w:r>
      <w:r w:rsidRPr="00003685">
        <w:rPr>
          <w:rFonts w:asciiTheme="majorEastAsia" w:eastAsiaTheme="majorEastAsia" w:hAnsiTheme="majorEastAsia" w:cs="Calibri"/>
          <w:b/>
          <w:bCs/>
          <w:iCs/>
          <w:sz w:val="24"/>
        </w:rPr>
        <w:t xml:space="preserve">: </w:t>
      </w:r>
      <w:r w:rsidRPr="00003685">
        <w:rPr>
          <w:rFonts w:asciiTheme="majorEastAsia" w:eastAsiaTheme="majorEastAsia" w:hAnsiTheme="majorEastAsia" w:cs="Calibri" w:hint="eastAsia"/>
          <w:b/>
          <w:bCs/>
          <w:iCs/>
          <w:sz w:val="24"/>
        </w:rPr>
        <w:t>两人一组或在小组中教授</w:t>
      </w:r>
      <w:r w:rsidRPr="00003685">
        <w:rPr>
          <w:rFonts w:asciiTheme="majorEastAsia" w:eastAsiaTheme="majorEastAsia" w:hAnsiTheme="majorEastAsia" w:cs="Calibri"/>
          <w:b/>
          <w:bCs/>
          <w:iCs/>
          <w:sz w:val="24"/>
        </w:rPr>
        <w:t>MBCT</w:t>
      </w:r>
      <w:r w:rsidRPr="00003685">
        <w:rPr>
          <w:rFonts w:asciiTheme="majorEastAsia" w:eastAsiaTheme="majorEastAsia" w:hAnsiTheme="majorEastAsia" w:cs="Calibri" w:hint="eastAsia"/>
          <w:b/>
          <w:bCs/>
          <w:iCs/>
          <w:sz w:val="24"/>
        </w:rPr>
        <w:t>修习和练习</w:t>
      </w:r>
      <w:r w:rsidRPr="002167A7">
        <w:rPr>
          <w:rFonts w:asciiTheme="majorEastAsia" w:eastAsiaTheme="majorEastAsia" w:hAnsiTheme="majorEastAsia" w:cs="Calibri" w:hint="eastAsia"/>
          <w:b/>
          <w:bCs/>
          <w:iCs/>
          <w:sz w:val="24"/>
        </w:rPr>
        <w:t>。请提供模块二的详细信息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5"/>
        <w:gridCol w:w="1399"/>
        <w:gridCol w:w="695"/>
        <w:gridCol w:w="2417"/>
        <w:gridCol w:w="1842"/>
        <w:gridCol w:w="2648"/>
      </w:tblGrid>
      <w:tr w:rsidR="00003685" w:rsidRPr="002167A7" w14:paraId="651BA2F3" w14:textId="77777777" w:rsidTr="00003685">
        <w:tc>
          <w:tcPr>
            <w:tcW w:w="2134" w:type="dxa"/>
            <w:gridSpan w:val="2"/>
          </w:tcPr>
          <w:p w14:paraId="046DD2AB" w14:textId="73C3E293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师资培训师姓名</w:t>
            </w:r>
          </w:p>
        </w:tc>
        <w:tc>
          <w:tcPr>
            <w:tcW w:w="7602" w:type="dxa"/>
            <w:gridSpan w:val="4"/>
          </w:tcPr>
          <w:p w14:paraId="0437A0AC" w14:textId="77777777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598705CF" w14:textId="77777777" w:rsidTr="00003685">
        <w:tc>
          <w:tcPr>
            <w:tcW w:w="2134" w:type="dxa"/>
            <w:gridSpan w:val="2"/>
            <w:tcBorders>
              <w:bottom w:val="single" w:sz="4" w:space="0" w:color="auto"/>
            </w:tcBorders>
          </w:tcPr>
          <w:p w14:paraId="70473484" w14:textId="49FE4F85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602" w:type="dxa"/>
            <w:gridSpan w:val="4"/>
            <w:tcBorders>
              <w:bottom w:val="single" w:sz="4" w:space="0" w:color="auto"/>
            </w:tcBorders>
          </w:tcPr>
          <w:p w14:paraId="76B6AFE6" w14:textId="77777777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5E976DE7" w14:textId="77777777" w:rsidTr="00003685">
        <w:trPr>
          <w:trHeight w:val="367"/>
        </w:trPr>
        <w:tc>
          <w:tcPr>
            <w:tcW w:w="735" w:type="dxa"/>
            <w:tcBorders>
              <w:bottom w:val="single" w:sz="4" w:space="0" w:color="auto"/>
            </w:tcBorders>
          </w:tcPr>
          <w:p w14:paraId="2BF6CEC3" w14:textId="0493B1E8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4" w:type="dxa"/>
            <w:gridSpan w:val="2"/>
            <w:tcBorders>
              <w:bottom w:val="single" w:sz="4" w:space="0" w:color="auto"/>
            </w:tcBorders>
          </w:tcPr>
          <w:p w14:paraId="3666CC48" w14:textId="37C65760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tcBorders>
              <w:bottom w:val="single" w:sz="4" w:space="0" w:color="auto"/>
            </w:tcBorders>
          </w:tcPr>
          <w:p w14:paraId="20B7BDE6" w14:textId="77777777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43FCEEEE" w14:textId="1D24849C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tcBorders>
              <w:bottom w:val="single" w:sz="4" w:space="0" w:color="auto"/>
            </w:tcBorders>
          </w:tcPr>
          <w:p w14:paraId="5966FA26" w14:textId="77777777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45A274F6" w14:textId="77777777" w:rsidR="0076769F" w:rsidRPr="002167A7" w:rsidRDefault="0076769F" w:rsidP="00A24B4A">
      <w:pPr>
        <w:rPr>
          <w:rFonts w:asciiTheme="majorEastAsia" w:eastAsiaTheme="majorEastAsia" w:hAnsiTheme="majorEastAsia" w:cs="Calibri"/>
          <w:iCs/>
          <w:sz w:val="24"/>
          <w:lang w:val="en-AU"/>
        </w:rPr>
      </w:pPr>
    </w:p>
    <w:p w14:paraId="40323258" w14:textId="4872FD49" w:rsidR="00A24B4A" w:rsidRPr="002167A7" w:rsidRDefault="00003685" w:rsidP="007B1275">
      <w:pPr>
        <w:spacing w:after="120"/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003685">
        <w:rPr>
          <w:rFonts w:asciiTheme="majorEastAsia" w:eastAsiaTheme="majorEastAsia" w:hAnsiTheme="majorEastAsia" w:cs="Calibri" w:hint="eastAsia"/>
          <w:b/>
          <w:bCs/>
          <w:iCs/>
          <w:kern w:val="0"/>
          <w:sz w:val="24"/>
          <w:lang w:eastAsia="zh-CN"/>
        </w:rPr>
        <w:t>模块三</w:t>
      </w:r>
      <w:r w:rsidRPr="00003685">
        <w:rPr>
          <w:rFonts w:asciiTheme="majorEastAsia" w:eastAsiaTheme="majorEastAsia" w:hAnsiTheme="majorEastAsia" w:cs="Calibri"/>
          <w:b/>
          <w:bCs/>
          <w:iCs/>
          <w:kern w:val="0"/>
          <w:sz w:val="24"/>
          <w:lang w:eastAsia="zh-CN"/>
        </w:rPr>
        <w:t xml:space="preserve">: </w:t>
      </w:r>
      <w:r w:rsidRPr="00003685">
        <w:rPr>
          <w:rFonts w:asciiTheme="majorEastAsia" w:eastAsiaTheme="majorEastAsia" w:hAnsiTheme="majorEastAsia" w:cs="Calibri" w:hint="eastAsia"/>
          <w:b/>
          <w:bCs/>
          <w:iCs/>
          <w:kern w:val="0"/>
          <w:sz w:val="24"/>
          <w:lang w:eastAsia="zh-CN"/>
        </w:rPr>
        <w:t xml:space="preserve">至少四晚的退修营，用以深化对静观的体验理解 </w:t>
      </w:r>
      <w:r w:rsidRPr="002167A7">
        <w:rPr>
          <w:rFonts w:asciiTheme="majorEastAsia" w:eastAsiaTheme="majorEastAsia" w:hAnsiTheme="majorEastAsia" w:cs="Calibri" w:hint="eastAsia"/>
          <w:b/>
          <w:bCs/>
          <w:iCs/>
          <w:kern w:val="0"/>
          <w:sz w:val="24"/>
          <w:lang w:eastAsia="zh-CN"/>
        </w:rPr>
        <w:t>请提供模块</w:t>
      </w:r>
      <w:r w:rsidRPr="002167A7">
        <w:rPr>
          <w:rFonts w:asciiTheme="majorEastAsia" w:eastAsiaTheme="majorEastAsia" w:hAnsiTheme="majorEastAsia" w:cs="Calibri" w:hint="eastAsia"/>
          <w:b/>
          <w:bCs/>
          <w:iCs/>
          <w:sz w:val="24"/>
          <w:lang w:eastAsia="zh-CN"/>
        </w:rPr>
        <w:t>三</w:t>
      </w:r>
      <w:r w:rsidRPr="002167A7">
        <w:rPr>
          <w:rFonts w:asciiTheme="majorEastAsia" w:eastAsiaTheme="majorEastAsia" w:hAnsiTheme="majorEastAsia" w:cs="Calibri" w:hint="eastAsia"/>
          <w:b/>
          <w:bCs/>
          <w:iCs/>
          <w:kern w:val="0"/>
          <w:sz w:val="24"/>
          <w:lang w:eastAsia="zh-CN"/>
        </w:rPr>
        <w:t>的详细信息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5"/>
        <w:gridCol w:w="1387"/>
        <w:gridCol w:w="707"/>
        <w:gridCol w:w="2417"/>
        <w:gridCol w:w="1842"/>
        <w:gridCol w:w="2648"/>
      </w:tblGrid>
      <w:tr w:rsidR="00003685" w:rsidRPr="002167A7" w14:paraId="0AE29475" w14:textId="77777777" w:rsidTr="00003685">
        <w:tc>
          <w:tcPr>
            <w:tcW w:w="2122" w:type="dxa"/>
            <w:gridSpan w:val="2"/>
          </w:tcPr>
          <w:p w14:paraId="60C21E87" w14:textId="0E901271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师资培训师姓名</w:t>
            </w:r>
          </w:p>
        </w:tc>
        <w:tc>
          <w:tcPr>
            <w:tcW w:w="7614" w:type="dxa"/>
            <w:gridSpan w:val="4"/>
          </w:tcPr>
          <w:p w14:paraId="121A029A" w14:textId="42BA532E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0371B637" w14:textId="77777777" w:rsidTr="00003685">
        <w:tc>
          <w:tcPr>
            <w:tcW w:w="2122" w:type="dxa"/>
            <w:gridSpan w:val="2"/>
          </w:tcPr>
          <w:p w14:paraId="3165FD0F" w14:textId="158CC664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614" w:type="dxa"/>
            <w:gridSpan w:val="4"/>
          </w:tcPr>
          <w:p w14:paraId="30A9F6E7" w14:textId="0115E508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3E01C350" w14:textId="77777777" w:rsidTr="00003685">
        <w:trPr>
          <w:trHeight w:val="367"/>
        </w:trPr>
        <w:tc>
          <w:tcPr>
            <w:tcW w:w="735" w:type="dxa"/>
          </w:tcPr>
          <w:p w14:paraId="3C681B98" w14:textId="3C9B1A51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4" w:type="dxa"/>
            <w:gridSpan w:val="2"/>
          </w:tcPr>
          <w:p w14:paraId="00F7783B" w14:textId="23AFF809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</w:tcPr>
          <w:p w14:paraId="30CC1307" w14:textId="5C2E27CE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842" w:type="dxa"/>
          </w:tcPr>
          <w:p w14:paraId="2002B1BD" w14:textId="00C59197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</w:tcPr>
          <w:p w14:paraId="22695580" w14:textId="71B9F535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64AEB1E9" w14:textId="77777777" w:rsidR="000930CC" w:rsidRPr="002167A7" w:rsidRDefault="000930CC">
      <w:pPr>
        <w:widowControl/>
        <w:rPr>
          <w:rFonts w:asciiTheme="majorEastAsia" w:eastAsiaTheme="majorEastAsia" w:hAnsiTheme="majorEastAsia" w:cs="Calibri"/>
          <w:iCs/>
          <w:sz w:val="24"/>
          <w:lang w:val="en-AU"/>
        </w:rPr>
      </w:pPr>
    </w:p>
    <w:p w14:paraId="1902BBAE" w14:textId="3CCF8D1C" w:rsidR="00341F9E" w:rsidRPr="002167A7" w:rsidRDefault="00003685" w:rsidP="007B1275">
      <w:pPr>
        <w:spacing w:after="120"/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模块四：在团体中授课</w:t>
      </w:r>
      <w:r w:rsidR="00D814DA" w:rsidRPr="002167A7">
        <w:rPr>
          <w:rStyle w:val="FootnoteReference"/>
          <w:rFonts w:asciiTheme="majorEastAsia" w:eastAsiaTheme="majorEastAsia" w:hAnsiTheme="majorEastAsia" w:cs="Calibri"/>
          <w:iCs/>
          <w:sz w:val="24"/>
          <w:lang w:val="en-AU"/>
        </w:rPr>
        <w:footnoteReference w:id="2"/>
      </w:r>
      <w:r w:rsidRPr="002167A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，请确认您是否完成了模块四的学习。</w:t>
      </w:r>
      <w:r w:rsidR="00B02DF6" w:rsidRPr="002167A7">
        <w:rPr>
          <w:rFonts w:asciiTheme="majorEastAsia" w:eastAsiaTheme="majorEastAsia" w:hAnsiTheme="majorEastAsia" w:cs="Calibri"/>
          <w:iCs/>
          <w:sz w:val="24"/>
          <w:lang w:val="en-AU" w:eastAsia="zh-CN"/>
        </w:rPr>
        <w:tab/>
      </w:r>
      <w:r w:rsidR="00B02DF6" w:rsidRPr="002167A7">
        <w:rPr>
          <w:rFonts w:asciiTheme="majorEastAsia" w:eastAsiaTheme="majorEastAsia" w:hAnsiTheme="majorEastAsia" w:cs="Calibri"/>
          <w:iCs/>
          <w:sz w:val="24"/>
          <w:lang w:val="en-AU" w:eastAsia="zh-CN"/>
        </w:rPr>
        <w:tab/>
      </w:r>
      <w:r w:rsidR="00B02DF6" w:rsidRPr="002167A7">
        <w:rPr>
          <w:rFonts w:asciiTheme="majorEastAsia" w:eastAsiaTheme="majorEastAsia" w:hAnsiTheme="majorEastAsia" w:cs="Calibri"/>
          <w:iCs/>
          <w:sz w:val="24"/>
          <w:lang w:val="en-AU" w:eastAsia="zh-CN"/>
        </w:rPr>
        <w:tab/>
      </w:r>
      <w:r w:rsidR="00B02DF6" w:rsidRPr="002167A7">
        <w:rPr>
          <w:rFonts w:asciiTheme="majorEastAsia" w:eastAsiaTheme="majorEastAsia" w:hAnsiTheme="majorEastAsia" w:cs="Calibri"/>
          <w:iCs/>
          <w:sz w:val="24"/>
          <w:lang w:val="en-AU" w:eastAsia="zh-CN"/>
        </w:rPr>
        <w:tab/>
      </w:r>
      <w:r w:rsidR="00B02DF6" w:rsidRPr="002167A7">
        <w:rPr>
          <w:rFonts w:asciiTheme="majorEastAsia" w:eastAsiaTheme="majorEastAsia" w:hAnsiTheme="majorEastAsia" w:cs="Calibri"/>
          <w:iCs/>
          <w:sz w:val="24"/>
          <w:lang w:val="en-AU" w:eastAsia="zh-CN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1984"/>
        <w:gridCol w:w="425"/>
        <w:gridCol w:w="1701"/>
      </w:tblGrid>
      <w:tr w:rsidR="00C20697" w:rsidRPr="002167A7" w14:paraId="484A9C9C" w14:textId="77777777" w:rsidTr="00C20697">
        <w:tc>
          <w:tcPr>
            <w:tcW w:w="421" w:type="dxa"/>
            <w:tcBorders>
              <w:right w:val="single" w:sz="4" w:space="0" w:color="auto"/>
            </w:tcBorders>
          </w:tcPr>
          <w:p w14:paraId="389D2D56" w14:textId="77777777" w:rsidR="00C20697" w:rsidRPr="002167A7" w:rsidRDefault="00C20697" w:rsidP="00B02DF6">
            <w:pPr>
              <w:rPr>
                <w:rFonts w:asciiTheme="majorEastAsia" w:eastAsiaTheme="majorEastAsia" w:hAnsiTheme="majorEastAsia" w:cs="Calibri"/>
                <w:iCs/>
                <w:sz w:val="24"/>
                <w:lang w:val="en-AU" w:eastAsia="zh-CN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E10407" w14:textId="7DCD8E7F" w:rsidR="00C20697" w:rsidRPr="002167A7" w:rsidRDefault="00D93BEE" w:rsidP="00B02DF6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t>是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53643478" w14:textId="77777777" w:rsidR="00C20697" w:rsidRPr="002167A7" w:rsidRDefault="00C20697" w:rsidP="00B02DF6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3DB4B7" w14:textId="2C9B16BF" w:rsidR="00C20697" w:rsidRPr="002167A7" w:rsidRDefault="00D93BEE" w:rsidP="00B02DF6">
            <w:pPr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 w:val="24"/>
                <w:lang w:val="en-AU" w:eastAsia="zh-CN"/>
              </w:rPr>
              <w:t>否</w:t>
            </w:r>
          </w:p>
        </w:tc>
      </w:tr>
    </w:tbl>
    <w:p w14:paraId="2E0715D8" w14:textId="77777777" w:rsidR="00C20697" w:rsidRPr="002167A7" w:rsidRDefault="00C20697" w:rsidP="00B02DF6">
      <w:pPr>
        <w:rPr>
          <w:rFonts w:asciiTheme="majorEastAsia" w:eastAsiaTheme="majorEastAsia" w:hAnsiTheme="majorEastAsia" w:cs="Calibri"/>
          <w:iCs/>
          <w:sz w:val="24"/>
          <w:lang w:val="en-AU"/>
        </w:rPr>
      </w:pPr>
    </w:p>
    <w:p w14:paraId="27703355" w14:textId="68C7C1F5" w:rsidR="00B02DF6" w:rsidRPr="002167A7" w:rsidRDefault="00003685" w:rsidP="007B1275">
      <w:pPr>
        <w:spacing w:after="120"/>
        <w:rPr>
          <w:rFonts w:asciiTheme="majorEastAsia" w:eastAsiaTheme="majorEastAsia" w:hAnsiTheme="majorEastAsia" w:cs="Calibri"/>
          <w:iCs/>
          <w:sz w:val="24"/>
          <w:lang w:val="en-AU" w:eastAsia="zh-CN"/>
        </w:rPr>
      </w:pPr>
      <w:r w:rsidRPr="002167A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如果已经完成，请填写</w:t>
      </w:r>
      <w:r w:rsidR="002167A7" w:rsidRPr="002167A7">
        <w:rPr>
          <w:rFonts w:asciiTheme="majorEastAsia" w:eastAsiaTheme="majorEastAsia" w:hAnsiTheme="majorEastAsia" w:cs="Calibri" w:hint="eastAsia"/>
          <w:iCs/>
          <w:sz w:val="24"/>
          <w:lang w:val="en-AU" w:eastAsia="zh-CN"/>
        </w:rPr>
        <w:t>详细信息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5"/>
        <w:gridCol w:w="1399"/>
        <w:gridCol w:w="695"/>
        <w:gridCol w:w="2417"/>
        <w:gridCol w:w="1842"/>
        <w:gridCol w:w="2648"/>
      </w:tblGrid>
      <w:tr w:rsidR="002167A7" w:rsidRPr="002167A7" w14:paraId="6403A3A9" w14:textId="77777777" w:rsidTr="00003685">
        <w:tc>
          <w:tcPr>
            <w:tcW w:w="2134" w:type="dxa"/>
            <w:gridSpan w:val="2"/>
          </w:tcPr>
          <w:p w14:paraId="7A2CAFE1" w14:textId="2FED563A" w:rsidR="002167A7" w:rsidRPr="002167A7" w:rsidRDefault="002167A7" w:rsidP="002167A7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师资培训师姓名</w:t>
            </w:r>
          </w:p>
        </w:tc>
        <w:tc>
          <w:tcPr>
            <w:tcW w:w="7602" w:type="dxa"/>
            <w:gridSpan w:val="4"/>
          </w:tcPr>
          <w:p w14:paraId="1F64404E" w14:textId="77777777" w:rsidR="002167A7" w:rsidRPr="002167A7" w:rsidRDefault="002167A7" w:rsidP="002167A7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2167A7" w:rsidRPr="002167A7" w14:paraId="60114E55" w14:textId="77777777" w:rsidTr="00003685">
        <w:tc>
          <w:tcPr>
            <w:tcW w:w="2134" w:type="dxa"/>
            <w:gridSpan w:val="2"/>
            <w:tcBorders>
              <w:bottom w:val="single" w:sz="4" w:space="0" w:color="auto"/>
            </w:tcBorders>
          </w:tcPr>
          <w:p w14:paraId="7AAA747D" w14:textId="27586FB3" w:rsidR="002167A7" w:rsidRPr="002167A7" w:rsidRDefault="002167A7" w:rsidP="002167A7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602" w:type="dxa"/>
            <w:gridSpan w:val="4"/>
            <w:tcBorders>
              <w:bottom w:val="single" w:sz="4" w:space="0" w:color="auto"/>
            </w:tcBorders>
          </w:tcPr>
          <w:p w14:paraId="7843E767" w14:textId="77777777" w:rsidR="002167A7" w:rsidRPr="002167A7" w:rsidRDefault="002167A7" w:rsidP="002167A7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  <w:tr w:rsidR="00003685" w:rsidRPr="002167A7" w14:paraId="5EDC3B59" w14:textId="77777777" w:rsidTr="00003685">
        <w:trPr>
          <w:trHeight w:val="367"/>
        </w:trPr>
        <w:tc>
          <w:tcPr>
            <w:tcW w:w="735" w:type="dxa"/>
            <w:tcBorders>
              <w:bottom w:val="single" w:sz="4" w:space="0" w:color="auto"/>
            </w:tcBorders>
          </w:tcPr>
          <w:p w14:paraId="12F6ECB9" w14:textId="42C3038A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4" w:type="dxa"/>
            <w:gridSpan w:val="2"/>
            <w:tcBorders>
              <w:bottom w:val="single" w:sz="4" w:space="0" w:color="auto"/>
            </w:tcBorders>
          </w:tcPr>
          <w:p w14:paraId="25E42084" w14:textId="0F79E242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tcBorders>
              <w:bottom w:val="single" w:sz="4" w:space="0" w:color="auto"/>
            </w:tcBorders>
          </w:tcPr>
          <w:p w14:paraId="3BC04158" w14:textId="77777777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59979B31" w14:textId="0B7D9582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tcBorders>
              <w:bottom w:val="single" w:sz="4" w:space="0" w:color="auto"/>
            </w:tcBorders>
          </w:tcPr>
          <w:p w14:paraId="282998EB" w14:textId="77777777" w:rsidR="00003685" w:rsidRPr="002167A7" w:rsidRDefault="00003685" w:rsidP="00003685">
            <w:pPr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</w:pPr>
          </w:p>
        </w:tc>
      </w:tr>
    </w:tbl>
    <w:p w14:paraId="1BD9B59D" w14:textId="77777777" w:rsidR="002167A7" w:rsidRDefault="002167A7" w:rsidP="002167A7">
      <w:pPr>
        <w:widowControl/>
        <w:spacing w:before="100" w:beforeAutospacing="1" w:after="100" w:afterAutospacing="1"/>
        <w:rPr>
          <w:rFonts w:asciiTheme="majorEastAsia" w:eastAsiaTheme="majorEastAsia" w:hAnsiTheme="majorEastAsia" w:cs="Calibri"/>
          <w:iCs/>
          <w:sz w:val="24"/>
          <w:u w:val="single"/>
          <w:lang w:val="en-AU"/>
        </w:rPr>
      </w:pPr>
    </w:p>
    <w:p w14:paraId="5D685BEE" w14:textId="02C00703" w:rsidR="002167A7" w:rsidRPr="002167A7" w:rsidRDefault="002167A7" w:rsidP="002167A7">
      <w:pPr>
        <w:widowControl/>
        <w:spacing w:before="100" w:beforeAutospacing="1" w:after="100" w:afterAutospacing="1"/>
        <w:rPr>
          <w:rFonts w:asciiTheme="majorEastAsia" w:eastAsiaTheme="majorEastAsia" w:hAnsiTheme="majorEastAsia" w:cs="SimSun"/>
          <w:kern w:val="0"/>
          <w:sz w:val="24"/>
          <w:lang w:eastAsia="zh-CN"/>
        </w:rPr>
      </w:pPr>
      <w:r w:rsidRPr="002167A7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如果您在</w:t>
      </w:r>
      <w:r w:rsidRPr="002167A7">
        <w:rPr>
          <w:rFonts w:asciiTheme="majorEastAsia" w:eastAsiaTheme="majorEastAsia" w:hAnsiTheme="majorEastAsia" w:cs="SimSun"/>
          <w:kern w:val="0"/>
          <w:sz w:val="24"/>
          <w:lang w:eastAsia="zh-CN"/>
        </w:rPr>
        <w:t>2019</w:t>
      </w:r>
      <w:r w:rsidRPr="002167A7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年之前完成了住宿密集教师培训(通常被称为</w:t>
      </w:r>
      <w:r w:rsidRPr="002167A7">
        <w:rPr>
          <w:rFonts w:asciiTheme="majorEastAsia" w:eastAsiaTheme="majorEastAsia" w:hAnsiTheme="majorEastAsia" w:cs="SimSun"/>
          <w:kern w:val="0"/>
          <w:sz w:val="24"/>
          <w:lang w:eastAsia="zh-CN"/>
        </w:rPr>
        <w:t>“</w:t>
      </w:r>
      <w:proofErr w:type="spellStart"/>
      <w:r w:rsidRPr="002167A7">
        <w:rPr>
          <w:rFonts w:asciiTheme="majorEastAsia" w:eastAsiaTheme="majorEastAsia" w:hAnsiTheme="majorEastAsia" w:cs="SimSun"/>
          <w:kern w:val="0"/>
          <w:sz w:val="24"/>
          <w:lang w:eastAsia="zh-CN"/>
        </w:rPr>
        <w:t>Ammerdown</w:t>
      </w:r>
      <w:proofErr w:type="spellEnd"/>
      <w:r w:rsidRPr="002167A7">
        <w:rPr>
          <w:rFonts w:asciiTheme="majorEastAsia" w:eastAsiaTheme="majorEastAsia" w:hAnsiTheme="majorEastAsia" w:cs="SimSun"/>
          <w:kern w:val="0"/>
          <w:sz w:val="24"/>
          <w:lang w:eastAsia="zh-CN"/>
        </w:rPr>
        <w:t>”</w:t>
      </w:r>
      <w:r w:rsidRPr="002167A7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)并且没有完成模块四，请在下表中提供等效受训经历的证明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02DF6" w:rsidRPr="00F07D00" w14:paraId="30327D0A" w14:textId="77777777" w:rsidTr="001F2F74">
        <w:tc>
          <w:tcPr>
            <w:tcW w:w="9854" w:type="dxa"/>
          </w:tcPr>
          <w:p w14:paraId="2411AE48" w14:textId="77777777" w:rsidR="00B02DF6" w:rsidRPr="002167A7" w:rsidRDefault="00B02DF6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eastAsia="zh-CN"/>
              </w:rPr>
            </w:pPr>
          </w:p>
          <w:p w14:paraId="5557D4C0" w14:textId="77777777" w:rsidR="00B02DF6" w:rsidRPr="00F07D00" w:rsidRDefault="00B02DF6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0AC02F6F" w14:textId="77777777" w:rsidR="00B02DF6" w:rsidRPr="00F07D00" w:rsidRDefault="00B02DF6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34B8AA42" w14:textId="77777777" w:rsidR="00CD35A5" w:rsidRPr="00F07D00" w:rsidRDefault="00CD35A5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47182E33" w14:textId="77777777" w:rsidR="00CD35A5" w:rsidRPr="00F07D00" w:rsidRDefault="00CD35A5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5DDC82C8" w14:textId="77777777" w:rsidR="007B1275" w:rsidRPr="00F07D00" w:rsidRDefault="007B1275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52E49F90" w14:textId="77777777" w:rsidR="007B1275" w:rsidRPr="00F07D00" w:rsidRDefault="007B1275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15C354B3" w14:textId="12891556" w:rsidR="007B1275" w:rsidRPr="00F07D00" w:rsidRDefault="007B1275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134A5D56" w14:textId="77777777" w:rsidR="007B1275" w:rsidRPr="00F07D00" w:rsidRDefault="007B1275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515E5EE4" w14:textId="77777777" w:rsidR="007B1275" w:rsidRPr="00F07D00" w:rsidRDefault="007B1275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289B24E0" w14:textId="77777777" w:rsidR="007B1275" w:rsidRPr="00F07D00" w:rsidRDefault="007B1275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2589BD5E" w14:textId="2C6B39F5" w:rsidR="007B1275" w:rsidRPr="00F07D00" w:rsidRDefault="007B1275" w:rsidP="001F2F74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</w:tc>
      </w:tr>
    </w:tbl>
    <w:p w14:paraId="103E081B" w14:textId="77777777" w:rsidR="00053A79" w:rsidRPr="00F07D00" w:rsidRDefault="00053A79" w:rsidP="0050567C">
      <w:pPr>
        <w:rPr>
          <w:rFonts w:asciiTheme="majorEastAsia" w:eastAsiaTheme="majorEastAsia" w:hAnsiTheme="majorEastAsia" w:cs="Calibri"/>
          <w:b/>
          <w:bCs/>
          <w:sz w:val="24"/>
          <w:lang w:val="en-AU" w:eastAsia="zh-CN"/>
        </w:rPr>
      </w:pPr>
    </w:p>
    <w:p w14:paraId="738E41AC" w14:textId="70C9DF18" w:rsidR="0050567C" w:rsidRPr="00F07D00" w:rsidRDefault="002167A7" w:rsidP="007B1275">
      <w:pPr>
        <w:spacing w:after="120"/>
        <w:rPr>
          <w:rFonts w:asciiTheme="majorEastAsia" w:eastAsiaTheme="majorEastAsia" w:hAnsiTheme="majorEastAsia" w:cs="Calibri"/>
          <w:b/>
          <w:bCs/>
          <w:i/>
          <w:sz w:val="24"/>
          <w:lang w:val="en-AU" w:eastAsia="zh-CN"/>
        </w:rPr>
      </w:pPr>
      <w:r>
        <w:rPr>
          <w:rFonts w:asciiTheme="majorEastAsia" w:eastAsiaTheme="majorEastAsia" w:hAnsiTheme="majorEastAsia" w:cs="Calibri" w:hint="eastAsia"/>
          <w:b/>
          <w:bCs/>
          <w:i/>
          <w:sz w:val="24"/>
          <w:lang w:val="en-AU" w:eastAsia="zh-CN"/>
        </w:rPr>
        <w:t>模块化教师培训中的工作坊</w:t>
      </w:r>
    </w:p>
    <w:p w14:paraId="337A553A" w14:textId="1D920068" w:rsidR="0050567C" w:rsidRPr="002167A7" w:rsidRDefault="002167A7" w:rsidP="007B1275">
      <w:pPr>
        <w:spacing w:after="120"/>
        <w:rPr>
          <w:rFonts w:asciiTheme="majorEastAsia" w:eastAsiaTheme="majorEastAsia" w:hAnsiTheme="majorEastAsia" w:cs="Calibri"/>
          <w:i/>
          <w:sz w:val="24"/>
          <w:lang w:val="en-AU" w:eastAsia="zh-CN"/>
        </w:rPr>
      </w:pPr>
      <w:r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作为教师培训的一部分，</w:t>
      </w:r>
      <w:r w:rsidRPr="002167A7">
        <w:rPr>
          <w:rFonts w:asciiTheme="majorEastAsia" w:eastAsiaTheme="majorEastAsia" w:hAnsiTheme="majorEastAsia" w:cs="Calibri" w:hint="eastAsia"/>
          <w:i/>
          <w:sz w:val="24"/>
          <w:lang w:val="en-AU" w:eastAsia="zh-CN"/>
        </w:rPr>
        <w:t>请确认您已经参加了下表中列出的工作坊</w:t>
      </w:r>
      <w:r w:rsidR="00DF477E" w:rsidRPr="00F07D00">
        <w:rPr>
          <w:rStyle w:val="FootnoteReference"/>
          <w:rFonts w:asciiTheme="majorEastAsia" w:eastAsiaTheme="majorEastAsia" w:hAnsiTheme="majorEastAsia" w:cs="Calibri"/>
          <w:i/>
          <w:szCs w:val="22"/>
          <w:lang w:val="en-AU"/>
        </w:rPr>
        <w:footnoteReference w:id="3"/>
      </w:r>
    </w:p>
    <w:tbl>
      <w:tblPr>
        <w:tblStyle w:val="TableGrid"/>
        <w:tblW w:w="9736" w:type="dxa"/>
        <w:tblLook w:val="04A0" w:firstRow="1" w:lastRow="0" w:firstColumn="1" w:lastColumn="0" w:noHBand="0" w:noVBand="1"/>
      </w:tblPr>
      <w:tblGrid>
        <w:gridCol w:w="3114"/>
        <w:gridCol w:w="1984"/>
        <w:gridCol w:w="4638"/>
      </w:tblGrid>
      <w:tr w:rsidR="002167A7" w:rsidRPr="00F07D00" w14:paraId="2D359085" w14:textId="77777777" w:rsidTr="002167A7">
        <w:tc>
          <w:tcPr>
            <w:tcW w:w="3114" w:type="dxa"/>
            <w:shd w:val="clear" w:color="auto" w:fill="B4C6E7" w:themeFill="accent1" w:themeFillTint="66"/>
          </w:tcPr>
          <w:p w14:paraId="53F0DB6B" w14:textId="4F77E38F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b/>
                <w:bCs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工作坊</w:t>
            </w:r>
            <w:r w:rsidR="00154A53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/自学课程</w:t>
            </w:r>
          </w:p>
        </w:tc>
        <w:tc>
          <w:tcPr>
            <w:tcW w:w="1984" w:type="dxa"/>
            <w:shd w:val="clear" w:color="auto" w:fill="B4C6E7" w:themeFill="accent1" w:themeFillTint="66"/>
          </w:tcPr>
          <w:p w14:paraId="3F870AD6" w14:textId="00C80C52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b/>
                <w:bCs/>
                <w:iCs/>
                <w:szCs w:val="22"/>
                <w:lang w:val="en-AU" w:eastAsia="zh-CN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请填写参加工作坊</w:t>
            </w:r>
            <w:r w:rsidR="00154A53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/自学课程</w:t>
            </w: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的日期</w:t>
            </w:r>
          </w:p>
        </w:tc>
        <w:tc>
          <w:tcPr>
            <w:tcW w:w="4638" w:type="dxa"/>
            <w:shd w:val="clear" w:color="auto" w:fill="B4C6E7" w:themeFill="accent1" w:themeFillTint="66"/>
          </w:tcPr>
          <w:p w14:paraId="3AB78351" w14:textId="2C2A7401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b/>
                <w:bCs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cs="Calibri" w:hint="eastAsia"/>
                <w:b/>
                <w:bCs/>
                <w:iCs/>
                <w:sz w:val="24"/>
                <w:lang w:val="en-AU" w:eastAsia="zh-CN"/>
              </w:rPr>
              <w:t>培训师姓名</w:t>
            </w:r>
          </w:p>
        </w:tc>
      </w:tr>
      <w:tr w:rsidR="002167A7" w:rsidRPr="00F07D00" w14:paraId="56D285A2" w14:textId="77777777" w:rsidTr="002167A7">
        <w:tc>
          <w:tcPr>
            <w:tcW w:w="3114" w:type="dxa"/>
          </w:tcPr>
          <w:p w14:paraId="5FD46411" w14:textId="4156CBF9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>探询</w:t>
            </w:r>
          </w:p>
        </w:tc>
        <w:tc>
          <w:tcPr>
            <w:tcW w:w="1984" w:type="dxa"/>
          </w:tcPr>
          <w:p w14:paraId="4C577BBB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</w:tcPr>
          <w:p w14:paraId="533296DD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5FBBC434" w14:textId="77777777" w:rsidTr="002167A7">
        <w:tc>
          <w:tcPr>
            <w:tcW w:w="3114" w:type="dxa"/>
          </w:tcPr>
          <w:p w14:paraId="6508E774" w14:textId="39DBEF4B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说明会、评估和伦理 </w:t>
            </w:r>
            <w:r w:rsidRPr="002167A7">
              <w:rPr>
                <w:rFonts w:asciiTheme="majorEastAsia" w:eastAsiaTheme="majorEastAsia" w:hAnsiTheme="majorEastAsia" w:cs="Calibri"/>
                <w:iCs/>
                <w:sz w:val="24"/>
                <w:lang w:val="en-AU"/>
              </w:rPr>
              <w:t xml:space="preserve"> </w:t>
            </w:r>
          </w:p>
        </w:tc>
        <w:tc>
          <w:tcPr>
            <w:tcW w:w="1984" w:type="dxa"/>
          </w:tcPr>
          <w:p w14:paraId="4F188B5E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</w:tcPr>
          <w:p w14:paraId="7BA76432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46E87F1B" w14:textId="77777777" w:rsidTr="002167A7">
        <w:tc>
          <w:tcPr>
            <w:tcW w:w="3114" w:type="dxa"/>
          </w:tcPr>
          <w:p w14:paraId="33D3E1B3" w14:textId="1290093B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>静观的起源</w:t>
            </w:r>
            <w:r w:rsidRPr="00F07D00">
              <w:rPr>
                <w:rStyle w:val="FootnoteReference"/>
                <w:rFonts w:asciiTheme="majorEastAsia" w:eastAsiaTheme="majorEastAsia" w:hAnsiTheme="majorEastAsia" w:cs="Calibri"/>
                <w:iCs/>
                <w:szCs w:val="22"/>
                <w:lang w:val="en-AU"/>
              </w:rPr>
              <w:footnoteReference w:id="4"/>
            </w:r>
          </w:p>
        </w:tc>
        <w:tc>
          <w:tcPr>
            <w:tcW w:w="1984" w:type="dxa"/>
          </w:tcPr>
          <w:p w14:paraId="0AC7B117" w14:textId="7E0F5264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</w:tcPr>
          <w:p w14:paraId="29E164E5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3AE11399" w14:textId="77777777" w:rsidTr="002167A7">
        <w:tc>
          <w:tcPr>
            <w:tcW w:w="3114" w:type="dxa"/>
          </w:tcPr>
          <w:p w14:paraId="5650E115" w14:textId="2070ECCD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包容与沟通 </w:t>
            </w:r>
          </w:p>
        </w:tc>
        <w:tc>
          <w:tcPr>
            <w:tcW w:w="1984" w:type="dxa"/>
          </w:tcPr>
          <w:p w14:paraId="05679C0D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</w:tcPr>
          <w:p w14:paraId="72DA46F5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6B964E40" w14:textId="77777777" w:rsidTr="002167A7">
        <w:tc>
          <w:tcPr>
            <w:tcW w:w="3114" w:type="dxa"/>
          </w:tcPr>
          <w:p w14:paraId="2C7141BB" w14:textId="27393A4F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>实施执行</w:t>
            </w:r>
          </w:p>
        </w:tc>
        <w:tc>
          <w:tcPr>
            <w:tcW w:w="1984" w:type="dxa"/>
          </w:tcPr>
          <w:p w14:paraId="59FAB02E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</w:tcPr>
          <w:p w14:paraId="0145BDFD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2ED01BB5" w14:textId="77777777" w:rsidTr="002167A7">
        <w:tc>
          <w:tcPr>
            <w:tcW w:w="3114" w:type="dxa"/>
          </w:tcPr>
          <w:p w14:paraId="07CAAEDA" w14:textId="597EA743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/>
                <w:sz w:val="24"/>
              </w:rPr>
              <w:t xml:space="preserve">MBCT </w:t>
            </w: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的理论基础 </w:t>
            </w:r>
          </w:p>
        </w:tc>
        <w:tc>
          <w:tcPr>
            <w:tcW w:w="1984" w:type="dxa"/>
          </w:tcPr>
          <w:p w14:paraId="6E8761BC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</w:tcPr>
          <w:p w14:paraId="5ABD64C7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54A7BBC9" w14:textId="77777777" w:rsidTr="002167A7">
        <w:tc>
          <w:tcPr>
            <w:tcW w:w="3114" w:type="dxa"/>
          </w:tcPr>
          <w:p w14:paraId="48C12112" w14:textId="6AE3A8E1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保障安全性 </w:t>
            </w:r>
          </w:p>
        </w:tc>
        <w:tc>
          <w:tcPr>
            <w:tcW w:w="1984" w:type="dxa"/>
          </w:tcPr>
          <w:p w14:paraId="6FD3F955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</w:tcPr>
          <w:p w14:paraId="321116E2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0B156E3D" w14:textId="77777777" w:rsidTr="002167A7">
        <w:tc>
          <w:tcPr>
            <w:tcW w:w="3114" w:type="dxa"/>
          </w:tcPr>
          <w:p w14:paraId="12F09B42" w14:textId="3AD29D06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团体技能 </w:t>
            </w:r>
          </w:p>
        </w:tc>
        <w:tc>
          <w:tcPr>
            <w:tcW w:w="1984" w:type="dxa"/>
          </w:tcPr>
          <w:p w14:paraId="2C189792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</w:tcPr>
          <w:p w14:paraId="467B811F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  <w:tr w:rsidR="002167A7" w:rsidRPr="00F07D00" w14:paraId="091E8D3A" w14:textId="77777777" w:rsidTr="002167A7">
        <w:tc>
          <w:tcPr>
            <w:tcW w:w="3114" w:type="dxa"/>
          </w:tcPr>
          <w:p w14:paraId="73C7F9CB" w14:textId="3CDECE90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 w:rsidRPr="002167A7">
              <w:rPr>
                <w:rFonts w:asciiTheme="majorEastAsia" w:eastAsiaTheme="majorEastAsia" w:hAnsiTheme="majorEastAsia" w:hint="eastAsia"/>
                <w:sz w:val="24"/>
              </w:rPr>
              <w:t xml:space="preserve">研究与评核 </w:t>
            </w:r>
          </w:p>
        </w:tc>
        <w:tc>
          <w:tcPr>
            <w:tcW w:w="1984" w:type="dxa"/>
          </w:tcPr>
          <w:p w14:paraId="468F28D4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4638" w:type="dxa"/>
          </w:tcPr>
          <w:p w14:paraId="7D1E292D" w14:textId="77777777" w:rsidR="002167A7" w:rsidRPr="00F07D00" w:rsidRDefault="002167A7" w:rsidP="002167A7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</w:tbl>
    <w:p w14:paraId="2AA9C592" w14:textId="6592D8DB" w:rsidR="002167A7" w:rsidRPr="00727433" w:rsidRDefault="002167A7" w:rsidP="002167A7">
      <w:pPr>
        <w:widowControl/>
        <w:spacing w:before="100" w:beforeAutospacing="1" w:after="100" w:afterAutospacing="1"/>
        <w:rPr>
          <w:rFonts w:asciiTheme="majorEastAsia" w:eastAsiaTheme="majorEastAsia" w:hAnsiTheme="majorEastAsia" w:cs="SimSun"/>
          <w:kern w:val="0"/>
          <w:sz w:val="24"/>
          <w:lang w:eastAsia="zh-CN"/>
        </w:rPr>
      </w:pP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lastRenderedPageBreak/>
        <w:t>我们认为，上述工作坊提供了对于教授</w:t>
      </w:r>
      <w:r w:rsidRPr="00727433">
        <w:rPr>
          <w:rFonts w:asciiTheme="majorEastAsia" w:eastAsiaTheme="majorEastAsia" w:hAnsiTheme="majorEastAsia" w:cs="SimSun"/>
          <w:kern w:val="0"/>
          <w:sz w:val="24"/>
          <w:lang w:eastAsia="zh-CN"/>
        </w:rPr>
        <w:t>MBCT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至关重要的知识和理解。然而，在</w:t>
      </w:r>
      <w:r w:rsidRPr="00727433">
        <w:rPr>
          <w:rFonts w:asciiTheme="majorEastAsia" w:eastAsiaTheme="majorEastAsia" w:hAnsiTheme="majorEastAsia" w:cs="SimSun"/>
          <w:kern w:val="0"/>
          <w:sz w:val="24"/>
          <w:lang w:eastAsia="zh-CN"/>
        </w:rPr>
        <w:t>2021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年秋季之前，</w:t>
      </w:r>
      <w:r w:rsidRPr="00727433">
        <w:rPr>
          <w:rFonts w:asciiTheme="majorEastAsia" w:eastAsiaTheme="majorEastAsia" w:hAnsiTheme="majorEastAsia" w:cs="SimSun"/>
          <w:kern w:val="0"/>
          <w:sz w:val="24"/>
          <w:lang w:eastAsia="zh-CN"/>
        </w:rPr>
        <w:t>OMC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并非主办所有工作坊。因此，如果您在</w:t>
      </w:r>
      <w:r w:rsidRPr="00727433">
        <w:rPr>
          <w:rFonts w:asciiTheme="majorEastAsia" w:eastAsiaTheme="majorEastAsia" w:hAnsiTheme="majorEastAsia" w:cs="SimSun"/>
          <w:kern w:val="0"/>
          <w:sz w:val="24"/>
          <w:lang w:eastAsia="zh-CN"/>
        </w:rPr>
        <w:t>OMC</w:t>
      </w:r>
      <w:r w:rsidRPr="002167A7">
        <w:rPr>
          <w:rFonts w:asciiTheme="majorEastAsia" w:eastAsiaTheme="majorEastAsia" w:hAnsiTheme="majorEastAsia" w:cs="SimSun"/>
          <w:kern w:val="0"/>
          <w:sz w:val="24"/>
          <w:lang w:eastAsia="zh-CN"/>
        </w:rPr>
        <w:t>/OMF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主办这些工作坊之前就接受了相关培训，那么请说明您对未参加的工作坊之相关领域的理解和知识水平。如果可能，我们强烈鼓励您参加任何未参加的工作坊，以继续发展您的教学，您可以通过</w:t>
      </w:r>
      <w:r w:rsidRPr="00727433">
        <w:rPr>
          <w:rFonts w:asciiTheme="majorEastAsia" w:eastAsiaTheme="majorEastAsia" w:hAnsiTheme="majorEastAsia" w:cs="SimSun"/>
          <w:kern w:val="0"/>
          <w:sz w:val="24"/>
          <w:lang w:eastAsia="zh-CN"/>
        </w:rPr>
        <w:t>OMF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网站的工作坊⻚面报名参加，否则</w:t>
      </w:r>
      <w:r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，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请</w:t>
      </w:r>
      <w:r w:rsidRPr="002167A7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在下边的空格中</w:t>
      </w:r>
      <w:r w:rsidRPr="00727433"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与您的督导师讨论如何确保您在这些领域有足够的技能进行教学</w:t>
      </w:r>
      <w:r>
        <w:rPr>
          <w:rFonts w:asciiTheme="majorEastAsia" w:eastAsiaTheme="majorEastAsia" w:hAnsiTheme="majorEastAsia" w:cs="SimSun" w:hint="eastAsia"/>
          <w:kern w:val="0"/>
          <w:sz w:val="24"/>
          <w:lang w:eastAsia="zh-CN"/>
        </w:rPr>
        <w:t>：</w:t>
      </w:r>
    </w:p>
    <w:p w14:paraId="1C2C4209" w14:textId="63FFCDD8" w:rsidR="00053A79" w:rsidRPr="002167A7" w:rsidRDefault="00053A79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eastAsia="zh-CN"/>
        </w:rPr>
      </w:pPr>
    </w:p>
    <w:p w14:paraId="6788B654" w14:textId="02C7A3B7" w:rsidR="007B1275" w:rsidRPr="00F07D00" w:rsidRDefault="007B1275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3FE045DF" w14:textId="77777777" w:rsidR="007B1275" w:rsidRPr="00F07D00" w:rsidRDefault="007B1275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49B2D2A9" w14:textId="6C486BC4" w:rsidR="00053A79" w:rsidRPr="00F07D00" w:rsidRDefault="00053A79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315B3E42" w14:textId="14702DCA" w:rsidR="00053A79" w:rsidRPr="00F07D00" w:rsidRDefault="00053A79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2E99609F" w14:textId="4D1C7D1E" w:rsidR="00053A79" w:rsidRPr="00F07D00" w:rsidRDefault="00053A79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58F8BB11" w14:textId="37AFA373" w:rsidR="00053A79" w:rsidRPr="00F07D00" w:rsidRDefault="00053A79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681E5049" w14:textId="62E27A0B" w:rsidR="007B1275" w:rsidRPr="00F07D00" w:rsidRDefault="007B1275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2570DB94" w14:textId="75A47F99" w:rsidR="007B1275" w:rsidRPr="00F07D00" w:rsidRDefault="007B1275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42C011AF" w14:textId="5D733F37" w:rsidR="007B1275" w:rsidRPr="00F07D00" w:rsidRDefault="007B1275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0E594A6E" w14:textId="77777777" w:rsidR="007B1275" w:rsidRPr="00F07D00" w:rsidRDefault="007B1275" w:rsidP="00053A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38F7CF4A" w14:textId="77777777" w:rsidR="007B1275" w:rsidRPr="00F07D00" w:rsidRDefault="007B1275" w:rsidP="007B1275">
      <w:pPr>
        <w:widowControl/>
        <w:spacing w:after="120"/>
        <w:rPr>
          <w:rFonts w:asciiTheme="majorEastAsia" w:eastAsiaTheme="majorEastAsia" w:hAnsiTheme="majorEastAsia"/>
          <w:b/>
          <w:bCs/>
          <w:iCs/>
          <w:sz w:val="28"/>
          <w:szCs w:val="32"/>
          <w:lang w:val="en-AU" w:eastAsia="zh-CN"/>
        </w:rPr>
      </w:pPr>
    </w:p>
    <w:p w14:paraId="45BD923C" w14:textId="1164A53E" w:rsidR="00436050" w:rsidRPr="00F07D00" w:rsidRDefault="00D814DA" w:rsidP="007B1275">
      <w:pPr>
        <w:widowControl/>
        <w:spacing w:after="120"/>
        <w:rPr>
          <w:rFonts w:asciiTheme="majorEastAsia" w:eastAsiaTheme="majorEastAsia" w:hAnsiTheme="majorEastAsia"/>
          <w:b/>
          <w:bCs/>
          <w:iCs/>
          <w:sz w:val="28"/>
          <w:szCs w:val="32"/>
          <w:lang w:val="en-AU"/>
        </w:rPr>
      </w:pPr>
      <w:r w:rsidRPr="00F07D00">
        <w:rPr>
          <w:rFonts w:asciiTheme="majorEastAsia" w:eastAsiaTheme="majorEastAsia" w:hAnsiTheme="majorEastAsia"/>
          <w:b/>
          <w:bCs/>
          <w:iCs/>
          <w:sz w:val="28"/>
          <w:szCs w:val="32"/>
          <w:lang w:val="en-AU"/>
        </w:rPr>
        <w:t xml:space="preserve">2. </w:t>
      </w:r>
      <w:r w:rsidR="00D93BEE">
        <w:rPr>
          <w:rFonts w:asciiTheme="majorEastAsia" w:eastAsiaTheme="majorEastAsia" w:hAnsiTheme="majorEastAsia" w:hint="eastAsia"/>
          <w:b/>
          <w:bCs/>
          <w:iCs/>
          <w:sz w:val="28"/>
          <w:szCs w:val="32"/>
          <w:lang w:val="en-AU" w:eastAsia="zh-CN"/>
        </w:rPr>
        <w:t>授课的详细信息</w:t>
      </w:r>
    </w:p>
    <w:tbl>
      <w:tblPr>
        <w:tblStyle w:val="TableGrid"/>
        <w:tblpPr w:leftFromText="180" w:rightFromText="180" w:vertAnchor="text" w:horzAnchor="page" w:tblpX="961" w:tblpY="27"/>
        <w:tblW w:w="0" w:type="auto"/>
        <w:tblLook w:val="04A0" w:firstRow="1" w:lastRow="0" w:firstColumn="1" w:lastColumn="0" w:noHBand="0" w:noVBand="1"/>
      </w:tblPr>
      <w:tblGrid>
        <w:gridCol w:w="4820"/>
        <w:gridCol w:w="1276"/>
      </w:tblGrid>
      <w:tr w:rsidR="00C20697" w:rsidRPr="00F07D00" w14:paraId="561C8768" w14:textId="77777777" w:rsidTr="00D93BEE">
        <w:trPr>
          <w:trHeight w:val="269"/>
        </w:trPr>
        <w:tc>
          <w:tcPr>
            <w:tcW w:w="48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03F002" w14:textId="13039A81" w:rsidR="00C20697" w:rsidRPr="00F07D00" w:rsidRDefault="00D93BEE" w:rsidP="00C20697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Cs w:val="22"/>
                <w:lang w:val="en-AU" w:eastAsia="zh-CN"/>
              </w:rPr>
              <w:t>请确认您的授课次数：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48464D1" w14:textId="6FEC72FB" w:rsidR="00C20697" w:rsidRPr="00D93BEE" w:rsidRDefault="00C20697" w:rsidP="00C20697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</w:tc>
      </w:tr>
    </w:tbl>
    <w:p w14:paraId="00634464" w14:textId="46864552" w:rsidR="00D93BEE" w:rsidRDefault="00D93BEE" w:rsidP="00D93BEE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06BA359F" w14:textId="77777777" w:rsidR="00D93BEE" w:rsidRDefault="00D93BEE" w:rsidP="00D93BEE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3F64F423" w14:textId="351E9CA6" w:rsidR="00341F9E" w:rsidRPr="00F07D00" w:rsidRDefault="00D93BEE" w:rsidP="007B1275">
      <w:pPr>
        <w:spacing w:after="120"/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  <w:r>
        <w:rPr>
          <w:rFonts w:asciiTheme="majorEastAsia" w:eastAsiaTheme="majorEastAsia" w:hAnsiTheme="majorEastAsia" w:cs="Calibri" w:hint="eastAsia"/>
          <w:iCs/>
          <w:szCs w:val="22"/>
          <w:lang w:val="en-AU" w:eastAsia="zh-CN"/>
        </w:rPr>
        <w:t>请至少提供两次授课的详细信息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5"/>
        <w:gridCol w:w="1681"/>
        <w:gridCol w:w="413"/>
        <w:gridCol w:w="2417"/>
        <w:gridCol w:w="1842"/>
        <w:gridCol w:w="2648"/>
      </w:tblGrid>
      <w:tr w:rsidR="00341F9E" w:rsidRPr="00F07D00" w14:paraId="19112188" w14:textId="77777777" w:rsidTr="00D93BEE">
        <w:tc>
          <w:tcPr>
            <w:tcW w:w="2416" w:type="dxa"/>
            <w:gridSpan w:val="2"/>
          </w:tcPr>
          <w:p w14:paraId="1EF6C818" w14:textId="7209B93D" w:rsidR="00341F9E" w:rsidRPr="00F07D00" w:rsidRDefault="00D93BEE" w:rsidP="006B2C36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课程参与人数</w:t>
            </w:r>
          </w:p>
        </w:tc>
        <w:tc>
          <w:tcPr>
            <w:tcW w:w="7320" w:type="dxa"/>
            <w:gridSpan w:val="4"/>
          </w:tcPr>
          <w:p w14:paraId="7C671157" w14:textId="77777777" w:rsidR="00341F9E" w:rsidRPr="00F07D00" w:rsidRDefault="00341F9E" w:rsidP="006B2C36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341F9E" w:rsidRPr="00F07D00" w14:paraId="6C8F75F2" w14:textId="77777777" w:rsidTr="00D93BEE">
        <w:tc>
          <w:tcPr>
            <w:tcW w:w="2416" w:type="dxa"/>
            <w:gridSpan w:val="2"/>
            <w:tcBorders>
              <w:bottom w:val="single" w:sz="4" w:space="0" w:color="auto"/>
            </w:tcBorders>
          </w:tcPr>
          <w:p w14:paraId="414019AD" w14:textId="44773B9C" w:rsidR="00341F9E" w:rsidRPr="00F07D00" w:rsidRDefault="00D93BEE" w:rsidP="006B2C36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320" w:type="dxa"/>
            <w:gridSpan w:val="4"/>
            <w:tcBorders>
              <w:bottom w:val="single" w:sz="4" w:space="0" w:color="auto"/>
            </w:tcBorders>
          </w:tcPr>
          <w:p w14:paraId="5325CF53" w14:textId="77777777" w:rsidR="00341F9E" w:rsidRPr="00F07D00" w:rsidRDefault="00341F9E" w:rsidP="006B2C36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D93BEE" w:rsidRPr="00F07D00" w14:paraId="01BC0E89" w14:textId="77777777" w:rsidTr="00D93BEE">
        <w:trPr>
          <w:trHeight w:val="367"/>
        </w:trPr>
        <w:tc>
          <w:tcPr>
            <w:tcW w:w="735" w:type="dxa"/>
            <w:tcBorders>
              <w:bottom w:val="single" w:sz="4" w:space="0" w:color="auto"/>
            </w:tcBorders>
          </w:tcPr>
          <w:p w14:paraId="56ACBA1A" w14:textId="239BB4C1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4" w:type="dxa"/>
            <w:gridSpan w:val="2"/>
            <w:tcBorders>
              <w:bottom w:val="single" w:sz="4" w:space="0" w:color="auto"/>
            </w:tcBorders>
          </w:tcPr>
          <w:p w14:paraId="3B6C5495" w14:textId="605EB738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tcBorders>
              <w:bottom w:val="single" w:sz="4" w:space="0" w:color="auto"/>
            </w:tcBorders>
          </w:tcPr>
          <w:p w14:paraId="45F5A980" w14:textId="77777777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7C747760" w14:textId="3AA0246D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tcBorders>
              <w:bottom w:val="single" w:sz="4" w:space="0" w:color="auto"/>
            </w:tcBorders>
          </w:tcPr>
          <w:p w14:paraId="1B14A2F3" w14:textId="77777777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</w:tbl>
    <w:p w14:paraId="59FCD839" w14:textId="16D03F45" w:rsidR="0050567C" w:rsidRPr="00F07D00" w:rsidRDefault="0050567C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"/>
        <w:gridCol w:w="1681"/>
        <w:gridCol w:w="412"/>
        <w:gridCol w:w="2417"/>
        <w:gridCol w:w="1842"/>
        <w:gridCol w:w="2648"/>
      </w:tblGrid>
      <w:tr w:rsidR="00D93BEE" w:rsidRPr="00F07D00" w14:paraId="16CB1109" w14:textId="77777777" w:rsidTr="00D93BEE">
        <w:tc>
          <w:tcPr>
            <w:tcW w:w="2417" w:type="dxa"/>
            <w:gridSpan w:val="2"/>
          </w:tcPr>
          <w:p w14:paraId="392190E7" w14:textId="4181EE8C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课程参与人数</w:t>
            </w:r>
          </w:p>
        </w:tc>
        <w:tc>
          <w:tcPr>
            <w:tcW w:w="7319" w:type="dxa"/>
            <w:gridSpan w:val="4"/>
          </w:tcPr>
          <w:p w14:paraId="57C0B420" w14:textId="77777777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D93BEE" w:rsidRPr="00F07D00" w14:paraId="15BA0768" w14:textId="77777777" w:rsidTr="00D93BEE">
        <w:tc>
          <w:tcPr>
            <w:tcW w:w="2417" w:type="dxa"/>
            <w:gridSpan w:val="2"/>
            <w:tcBorders>
              <w:bottom w:val="single" w:sz="4" w:space="0" w:color="auto"/>
            </w:tcBorders>
          </w:tcPr>
          <w:p w14:paraId="07593ED8" w14:textId="6C162A81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地面（请说明上课地址）或线上授课</w:t>
            </w:r>
          </w:p>
        </w:tc>
        <w:tc>
          <w:tcPr>
            <w:tcW w:w="7319" w:type="dxa"/>
            <w:gridSpan w:val="4"/>
            <w:tcBorders>
              <w:bottom w:val="single" w:sz="4" w:space="0" w:color="auto"/>
            </w:tcBorders>
          </w:tcPr>
          <w:p w14:paraId="05CC9D45" w14:textId="77777777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D93BEE" w:rsidRPr="00F07D00" w14:paraId="02F547CD" w14:textId="77777777" w:rsidTr="00D93BEE">
        <w:trPr>
          <w:trHeight w:val="367"/>
        </w:trPr>
        <w:tc>
          <w:tcPr>
            <w:tcW w:w="736" w:type="dxa"/>
            <w:tcBorders>
              <w:bottom w:val="single" w:sz="4" w:space="0" w:color="auto"/>
            </w:tcBorders>
          </w:tcPr>
          <w:p w14:paraId="1CBAE21F" w14:textId="677D583B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日期</w:t>
            </w:r>
          </w:p>
        </w:tc>
        <w:tc>
          <w:tcPr>
            <w:tcW w:w="2093" w:type="dxa"/>
            <w:gridSpan w:val="2"/>
            <w:tcBorders>
              <w:bottom w:val="single" w:sz="4" w:space="0" w:color="auto"/>
            </w:tcBorders>
          </w:tcPr>
          <w:p w14:paraId="488181B9" w14:textId="230D15A4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 xml:space="preserve">从 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417" w:type="dxa"/>
            <w:tcBorders>
              <w:bottom w:val="single" w:sz="4" w:space="0" w:color="auto"/>
            </w:tcBorders>
          </w:tcPr>
          <w:p w14:paraId="2B5A7478" w14:textId="77777777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4832E667" w14:textId="59828BE7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到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 xml:space="preserve"> (</w:t>
            </w:r>
            <w:r w:rsidRPr="002167A7">
              <w:rPr>
                <w:rFonts w:asciiTheme="majorEastAsia" w:eastAsiaTheme="majorEastAsia" w:hAnsiTheme="majorEastAsia" w:cs="Calibri" w:hint="eastAsia"/>
                <w:sz w:val="24"/>
                <w:lang w:val="en-AU" w:eastAsia="zh-CN"/>
              </w:rPr>
              <w:t>年-月-日</w:t>
            </w:r>
            <w:r w:rsidRPr="002167A7">
              <w:rPr>
                <w:rFonts w:asciiTheme="majorEastAsia" w:eastAsiaTheme="majorEastAsia" w:hAnsiTheme="majorEastAsia" w:cs="Calibri"/>
                <w:sz w:val="24"/>
                <w:lang w:val="en-AU" w:eastAsia="ko-KR"/>
              </w:rPr>
              <w:t>)</w:t>
            </w:r>
          </w:p>
        </w:tc>
        <w:tc>
          <w:tcPr>
            <w:tcW w:w="2648" w:type="dxa"/>
            <w:tcBorders>
              <w:bottom w:val="single" w:sz="4" w:space="0" w:color="auto"/>
            </w:tcBorders>
          </w:tcPr>
          <w:p w14:paraId="63BDC9D8" w14:textId="77777777" w:rsidR="00D93BEE" w:rsidRPr="00F07D00" w:rsidRDefault="00D93BEE" w:rsidP="00D93BE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</w:tbl>
    <w:p w14:paraId="1D0132E6" w14:textId="4E8E88C9" w:rsidR="0050567C" w:rsidRPr="00F07D00" w:rsidRDefault="0050567C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4D226D85" w14:textId="77777777" w:rsidR="007B1275" w:rsidRDefault="007B1275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7B0A50C9" w14:textId="77777777" w:rsidR="00D93BEE" w:rsidRDefault="00D93BEE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472C5EC5" w14:textId="77777777" w:rsidR="00D93BEE" w:rsidRDefault="00D93BEE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21876CC6" w14:textId="77777777" w:rsidR="000F7E8B" w:rsidRDefault="000F7E8B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2AF7796A" w14:textId="77777777" w:rsidR="000F7E8B" w:rsidRDefault="000F7E8B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07866797" w14:textId="77777777" w:rsidR="00D93BEE" w:rsidRPr="00F07D00" w:rsidRDefault="00D93BEE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09AB87A5" w14:textId="260283A7" w:rsidR="0050567C" w:rsidRPr="00F07D00" w:rsidRDefault="00243FAE" w:rsidP="00157F7F">
      <w:pPr>
        <w:rPr>
          <w:rFonts w:asciiTheme="majorEastAsia" w:eastAsiaTheme="majorEastAsia" w:hAnsiTheme="majorEastAsia"/>
          <w:b/>
          <w:bCs/>
          <w:iCs/>
          <w:sz w:val="28"/>
          <w:szCs w:val="28"/>
          <w:lang w:val="en-AU"/>
        </w:rPr>
      </w:pPr>
      <w:r w:rsidRPr="00F07D00">
        <w:rPr>
          <w:rFonts w:asciiTheme="majorEastAsia" w:eastAsiaTheme="majorEastAsia" w:hAnsiTheme="majorEastAsia"/>
          <w:b/>
          <w:bCs/>
          <w:iCs/>
          <w:sz w:val="28"/>
          <w:szCs w:val="28"/>
          <w:lang w:val="en-AU"/>
        </w:rPr>
        <w:t xml:space="preserve">3. </w:t>
      </w:r>
      <w:r w:rsidR="00D93BEE">
        <w:rPr>
          <w:rFonts w:asciiTheme="majorEastAsia" w:eastAsiaTheme="majorEastAsia" w:hAnsiTheme="majorEastAsia" w:hint="eastAsia"/>
          <w:b/>
          <w:bCs/>
          <w:iCs/>
          <w:sz w:val="28"/>
          <w:szCs w:val="28"/>
          <w:lang w:val="en-AU" w:eastAsia="zh-CN"/>
        </w:rPr>
        <w:t>授课环境</w:t>
      </w:r>
    </w:p>
    <w:p w14:paraId="3C74E4E6" w14:textId="60C9363A" w:rsidR="00D93BEE" w:rsidRPr="00D93BEE" w:rsidRDefault="00D93BEE" w:rsidP="00D93BEE">
      <w:pPr>
        <w:spacing w:after="120"/>
        <w:rPr>
          <w:rFonts w:asciiTheme="majorEastAsia" w:eastAsiaTheme="majorEastAsia" w:hAnsiTheme="majorEastAsia" w:cs="Calibri"/>
          <w:iCs/>
          <w:szCs w:val="22"/>
        </w:rPr>
      </w:pPr>
      <w:r w:rsidRPr="00D93BEE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请陈述您教学环境的一些细节(例如医疗保健、教育、工作场所</w:t>
      </w:r>
      <w:r w:rsidRPr="00D93BEE">
        <w:rPr>
          <w:rFonts w:asciiTheme="majorEastAsia" w:eastAsiaTheme="majorEastAsia" w:hAnsiTheme="majorEastAsia" w:cs="Calibri"/>
          <w:iCs/>
          <w:szCs w:val="22"/>
          <w:lang w:eastAsia="zh-CN"/>
        </w:rPr>
        <w:t>/</w:t>
      </w:r>
      <w:r w:rsidRPr="00D93BEE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企业、刑事司法、一般公众等);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D93BEE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描述参与课程的群体以及他们所面临的弱势处境或挑战;如果您对</w:t>
      </w:r>
      <w:r w:rsidRPr="00D93BEE">
        <w:rPr>
          <w:rFonts w:asciiTheme="majorEastAsia" w:eastAsiaTheme="majorEastAsia" w:hAnsiTheme="majorEastAsia" w:cs="Calibri"/>
          <w:iCs/>
          <w:szCs w:val="22"/>
          <w:lang w:eastAsia="zh-CN"/>
        </w:rPr>
        <w:t>MBCT</w:t>
      </w:r>
      <w:r w:rsidRPr="00D93BEE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课程做出任何调整，请阐述变更背后的理由。</w:t>
      </w:r>
      <w:r w:rsidRPr="00D93BEE">
        <w:rPr>
          <w:rFonts w:asciiTheme="majorEastAsia" w:eastAsiaTheme="majorEastAsia" w:hAnsiTheme="majorEastAsia" w:cs="Calibri" w:hint="eastAsia"/>
          <w:iCs/>
          <w:szCs w:val="22"/>
        </w:rPr>
        <w:t>请不要超过</w:t>
      </w:r>
      <w:r w:rsidRPr="00D93BEE">
        <w:rPr>
          <w:rFonts w:asciiTheme="majorEastAsia" w:eastAsiaTheme="majorEastAsia" w:hAnsiTheme="majorEastAsia" w:cs="Calibri"/>
          <w:iCs/>
          <w:szCs w:val="22"/>
        </w:rPr>
        <w:t>500</w:t>
      </w:r>
      <w:r w:rsidRPr="00D93BEE">
        <w:rPr>
          <w:rFonts w:asciiTheme="majorEastAsia" w:eastAsiaTheme="majorEastAsia" w:hAnsiTheme="majorEastAsia" w:cs="Calibri" w:hint="eastAsia"/>
          <w:iCs/>
          <w:szCs w:val="22"/>
        </w:rPr>
        <w:t xml:space="preserve">字。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C564E" w:rsidRPr="00F07D00" w14:paraId="516B4989" w14:textId="77777777" w:rsidTr="001C674D">
        <w:tc>
          <w:tcPr>
            <w:tcW w:w="9854" w:type="dxa"/>
          </w:tcPr>
          <w:p w14:paraId="5F0F7C68" w14:textId="77777777" w:rsidR="00FC564E" w:rsidRPr="00F07D00" w:rsidRDefault="00FC564E" w:rsidP="001C674D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7024825C" w14:textId="77777777" w:rsidR="00FC564E" w:rsidRPr="00F07D00" w:rsidRDefault="00FC564E" w:rsidP="001C674D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43AA08CB" w14:textId="77777777" w:rsidR="00FC564E" w:rsidRPr="00F07D00" w:rsidRDefault="00FC564E" w:rsidP="001C674D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6D2039DF" w14:textId="0B677637" w:rsidR="00FC564E" w:rsidRPr="00F07D00" w:rsidRDefault="00FC564E" w:rsidP="001C674D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1B2ECCB0" w14:textId="77777777" w:rsidR="007B1275" w:rsidRPr="00F07D00" w:rsidRDefault="007B1275" w:rsidP="001C674D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29EBAD7C" w14:textId="77777777" w:rsidR="00FC564E" w:rsidRPr="00F07D00" w:rsidRDefault="00FC564E" w:rsidP="00053A79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</w:tbl>
    <w:p w14:paraId="213DF21A" w14:textId="77777777" w:rsidR="007B1275" w:rsidRPr="00F07D00" w:rsidRDefault="007B1275" w:rsidP="00341F9E">
      <w:pPr>
        <w:rPr>
          <w:rFonts w:asciiTheme="majorEastAsia" w:eastAsiaTheme="majorEastAsia" w:hAnsiTheme="majorEastAsia"/>
          <w:b/>
          <w:bCs/>
          <w:iCs/>
          <w:sz w:val="28"/>
          <w:szCs w:val="28"/>
          <w:lang w:val="en-AU"/>
        </w:rPr>
      </w:pPr>
    </w:p>
    <w:p w14:paraId="6C8C1E82" w14:textId="10B99DCE" w:rsidR="00C47447" w:rsidRPr="00F07D00" w:rsidRDefault="00243FAE" w:rsidP="00341F9E">
      <w:pPr>
        <w:rPr>
          <w:rFonts w:asciiTheme="majorEastAsia" w:eastAsiaTheme="majorEastAsia" w:hAnsiTheme="majorEastAsia"/>
          <w:b/>
          <w:bCs/>
          <w:iCs/>
          <w:sz w:val="28"/>
          <w:szCs w:val="32"/>
          <w:lang w:val="en-AU"/>
        </w:rPr>
      </w:pPr>
      <w:r w:rsidRPr="00F07D00">
        <w:rPr>
          <w:rFonts w:asciiTheme="majorEastAsia" w:eastAsiaTheme="majorEastAsia" w:hAnsiTheme="majorEastAsia"/>
          <w:b/>
          <w:bCs/>
          <w:iCs/>
          <w:sz w:val="28"/>
          <w:szCs w:val="28"/>
          <w:lang w:val="en-AU"/>
        </w:rPr>
        <w:t>4</w:t>
      </w:r>
      <w:r w:rsidRPr="00F07D00">
        <w:rPr>
          <w:rFonts w:asciiTheme="majorEastAsia" w:eastAsiaTheme="majorEastAsia" w:hAnsiTheme="majorEastAsia"/>
          <w:b/>
          <w:bCs/>
          <w:iCs/>
          <w:lang w:val="en-AU"/>
        </w:rPr>
        <w:t>.</w:t>
      </w:r>
      <w:r w:rsidR="00341F9E" w:rsidRPr="00F07D00">
        <w:rPr>
          <w:rFonts w:asciiTheme="majorEastAsia" w:eastAsiaTheme="majorEastAsia" w:hAnsiTheme="majorEastAsia"/>
          <w:b/>
          <w:bCs/>
          <w:iCs/>
          <w:lang w:val="en-AU"/>
        </w:rPr>
        <w:t xml:space="preserve"> </w:t>
      </w:r>
      <w:r w:rsidR="00D93BEE" w:rsidRPr="000F7E8B">
        <w:rPr>
          <w:rFonts w:asciiTheme="majorEastAsia" w:eastAsiaTheme="majorEastAsia" w:hAnsiTheme="majorEastAsia" w:hint="eastAsia"/>
          <w:b/>
          <w:bCs/>
          <w:iCs/>
          <w:sz w:val="28"/>
          <w:szCs w:val="32"/>
          <w:lang w:val="en-AU" w:eastAsia="zh-CN"/>
        </w:rPr>
        <w:t>督导</w:t>
      </w:r>
    </w:p>
    <w:p w14:paraId="6A16DF7E" w14:textId="40E06154" w:rsidR="00F411BE" w:rsidRPr="00F07D00" w:rsidRDefault="00D93BEE" w:rsidP="0068311F">
      <w:pPr>
        <w:rPr>
          <w:rFonts w:asciiTheme="majorEastAsia" w:eastAsiaTheme="majorEastAsia" w:hAnsiTheme="majorEastAsia" w:cs="Calibri"/>
          <w:i/>
          <w:szCs w:val="22"/>
          <w:lang w:val="en-AU" w:eastAsia="zh-CN"/>
        </w:rPr>
      </w:pPr>
      <w:r>
        <w:rPr>
          <w:rFonts w:asciiTheme="majorEastAsia" w:eastAsiaTheme="majorEastAsia" w:hAnsiTheme="majorEastAsia" w:cs="Calibri" w:hint="eastAsia"/>
          <w:i/>
          <w:szCs w:val="22"/>
          <w:lang w:val="en-AU" w:eastAsia="zh-CN"/>
        </w:rPr>
        <w:t>在提交申请时，您需要提供一份督导师声明。如果您有一位以上的督导师，每一位督导师都需要提交一份声明。</w:t>
      </w:r>
      <w:r w:rsidR="0068311F">
        <w:rPr>
          <w:rFonts w:asciiTheme="majorEastAsia" w:eastAsiaTheme="majorEastAsia" w:hAnsiTheme="majorEastAsia" w:cs="Calibri" w:hint="eastAsia"/>
          <w:i/>
          <w:szCs w:val="22"/>
          <w:lang w:val="en-AU" w:eastAsia="zh-CN"/>
        </w:rPr>
        <w:t>另外，请说明以下信息：</w:t>
      </w:r>
    </w:p>
    <w:p w14:paraId="0A88D625" w14:textId="77777777" w:rsidR="00F411BE" w:rsidRPr="00F07D00" w:rsidRDefault="00F411BE" w:rsidP="000517CC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473ECF82" w14:textId="49AD34B8" w:rsidR="00436050" w:rsidRPr="00D93BEE" w:rsidRDefault="00D93BEE" w:rsidP="00341F9E">
      <w:pPr>
        <w:spacing w:after="160" w:line="259" w:lineRule="auto"/>
        <w:rPr>
          <w:rFonts w:asciiTheme="majorEastAsia" w:eastAsiaTheme="majorEastAsia" w:hAnsiTheme="majorEastAsia" w:cs="Calibri"/>
          <w:iCs/>
          <w:szCs w:val="22"/>
          <w:lang w:eastAsia="zh-CN"/>
        </w:rPr>
      </w:pPr>
      <w:r>
        <w:rPr>
          <w:rFonts w:asciiTheme="majorEastAsia" w:eastAsiaTheme="majorEastAsia" w:hAnsiTheme="majorEastAsia" w:cs="Calibri" w:hint="eastAsia"/>
          <w:iCs/>
          <w:szCs w:val="22"/>
          <w:lang w:val="en-AU" w:eastAsia="zh-CN"/>
        </w:rPr>
        <w:t>请您确认是否</w:t>
      </w:r>
      <w:r w:rsidRPr="00D93BEE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 xml:space="preserve">接受了具有您正在教授的MBCT课程经验的静观督导师的至少20节教学督导，每次至少30分钟(个人或小组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1984"/>
        <w:gridCol w:w="425"/>
        <w:gridCol w:w="1701"/>
      </w:tblGrid>
      <w:tr w:rsidR="00436050" w:rsidRPr="00F07D00" w14:paraId="7643D69D" w14:textId="77777777" w:rsidTr="00414092">
        <w:tc>
          <w:tcPr>
            <w:tcW w:w="421" w:type="dxa"/>
            <w:tcBorders>
              <w:right w:val="single" w:sz="4" w:space="0" w:color="auto"/>
            </w:tcBorders>
          </w:tcPr>
          <w:p w14:paraId="4FAB940E" w14:textId="77777777" w:rsidR="00436050" w:rsidRPr="00F07D00" w:rsidRDefault="00436050" w:rsidP="00414092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5BB129" w14:textId="1D3FA943" w:rsidR="00436050" w:rsidRPr="00F07D00" w:rsidRDefault="00D93BEE" w:rsidP="00414092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Cs w:val="22"/>
                <w:lang w:val="en-AU" w:eastAsia="zh-CN"/>
              </w:rPr>
              <w:t>是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4CA81DBA" w14:textId="77777777" w:rsidR="00436050" w:rsidRPr="00F07D00" w:rsidRDefault="00436050" w:rsidP="00414092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8894C5F" w14:textId="731C140F" w:rsidR="00436050" w:rsidRPr="00F07D00" w:rsidRDefault="00D93BEE" w:rsidP="00414092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Cs w:val="22"/>
                <w:lang w:val="en-AU" w:eastAsia="zh-CN"/>
              </w:rPr>
              <w:t>否</w:t>
            </w:r>
          </w:p>
        </w:tc>
      </w:tr>
    </w:tbl>
    <w:p w14:paraId="1DDF791C" w14:textId="497DA748" w:rsidR="000517CC" w:rsidRPr="00F07D00" w:rsidRDefault="0068311F" w:rsidP="00157F7F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  <w:r>
        <w:rPr>
          <w:rFonts w:asciiTheme="majorEastAsia" w:eastAsiaTheme="majorEastAsia" w:hAnsiTheme="majorEastAsia" w:cs="Calibri" w:hint="eastAsia"/>
          <w:iCs/>
          <w:szCs w:val="22"/>
          <w:lang w:val="en-AU" w:eastAsia="zh-CN"/>
        </w:rPr>
        <w:t>请提供接受督导的详细信息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630"/>
      </w:tblGrid>
      <w:tr w:rsidR="00A678BB" w:rsidRPr="00F07D00" w14:paraId="35F60F42" w14:textId="77777777" w:rsidTr="00795078">
        <w:tc>
          <w:tcPr>
            <w:tcW w:w="4106" w:type="dxa"/>
          </w:tcPr>
          <w:p w14:paraId="2135F8C5" w14:textId="3F84FC16" w:rsidR="00A678BB" w:rsidRPr="00F07D00" w:rsidRDefault="0068311F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总共督导次数</w:t>
            </w:r>
          </w:p>
        </w:tc>
        <w:tc>
          <w:tcPr>
            <w:tcW w:w="5630" w:type="dxa"/>
          </w:tcPr>
          <w:p w14:paraId="2E956FFD" w14:textId="7E5BD7FC" w:rsidR="00A678BB" w:rsidRPr="00F07D00" w:rsidRDefault="00A678BB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1C152C" w:rsidRPr="00F07D00" w14:paraId="1C325913" w14:textId="77777777" w:rsidTr="00795078">
        <w:tc>
          <w:tcPr>
            <w:tcW w:w="4106" w:type="dxa"/>
          </w:tcPr>
          <w:p w14:paraId="3BB4225B" w14:textId="2474F2AB" w:rsidR="001C152C" w:rsidRPr="00F07D00" w:rsidRDefault="0068311F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平均每次督导时长</w:t>
            </w:r>
          </w:p>
        </w:tc>
        <w:tc>
          <w:tcPr>
            <w:tcW w:w="5630" w:type="dxa"/>
          </w:tcPr>
          <w:p w14:paraId="0896CC90" w14:textId="2479EC17" w:rsidR="001C152C" w:rsidRPr="00F07D00" w:rsidRDefault="001C152C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A678BB" w:rsidRPr="00F07D00" w14:paraId="20FC318D" w14:textId="77777777" w:rsidTr="00795078">
        <w:trPr>
          <w:trHeight w:val="367"/>
        </w:trPr>
        <w:tc>
          <w:tcPr>
            <w:tcW w:w="4106" w:type="dxa"/>
          </w:tcPr>
          <w:p w14:paraId="5290008C" w14:textId="19158915" w:rsidR="00A678BB" w:rsidRPr="00F07D00" w:rsidRDefault="0068311F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最后一次督导的日期（年月日）</w:t>
            </w:r>
            <w:r w:rsidR="00A678BB" w:rsidRPr="00F07D00"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  <w:t xml:space="preserve"> </w:t>
            </w:r>
          </w:p>
        </w:tc>
        <w:tc>
          <w:tcPr>
            <w:tcW w:w="5630" w:type="dxa"/>
          </w:tcPr>
          <w:p w14:paraId="7971E21B" w14:textId="5613F194" w:rsidR="00A678BB" w:rsidRPr="00F07D00" w:rsidRDefault="00A678BB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</w:tbl>
    <w:p w14:paraId="0605BEED" w14:textId="0C640C73" w:rsidR="000517CC" w:rsidRPr="00F07D00" w:rsidRDefault="000517CC" w:rsidP="00157F7F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02CFC68B" w14:textId="2A644EF9" w:rsidR="00FB7214" w:rsidRPr="00F07D00" w:rsidRDefault="0068311F" w:rsidP="00FB7214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  <w:r>
        <w:rPr>
          <w:rFonts w:asciiTheme="majorEastAsia" w:eastAsiaTheme="majorEastAsia" w:hAnsiTheme="majorEastAsia" w:cs="Calibri" w:hint="eastAsia"/>
          <w:iCs/>
          <w:szCs w:val="22"/>
          <w:lang w:val="en-AU" w:eastAsia="zh-CN"/>
        </w:rPr>
        <w:t>请在下表中填写您的督导师信息，在填写之前，请确保您已获得督导师的授权，我们可能会联系您的督导师讨论您的申请。如果您有一位以上的督导师，请提供每位督导师的信息。</w:t>
      </w:r>
    </w:p>
    <w:p w14:paraId="4F27AEF3" w14:textId="77777777" w:rsidR="007B1275" w:rsidRPr="00F07D00" w:rsidRDefault="007B1275" w:rsidP="00FB7214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257A2F44" w14:textId="6B17A68C" w:rsidR="000517CC" w:rsidRPr="00F07D00" w:rsidRDefault="0068311F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  <w:r>
        <w:rPr>
          <w:rFonts w:asciiTheme="majorEastAsia" w:eastAsiaTheme="majorEastAsia" w:hAnsiTheme="majorEastAsia" w:cs="Calibri" w:hint="eastAsia"/>
          <w:b/>
          <w:iCs/>
          <w:szCs w:val="22"/>
          <w:lang w:val="en-AU" w:eastAsia="zh-CN"/>
        </w:rPr>
        <w:t>督导师</w:t>
      </w:r>
      <w:r w:rsidR="00FB7214" w:rsidRPr="00F07D00">
        <w:rPr>
          <w:rFonts w:asciiTheme="majorEastAsia" w:eastAsiaTheme="majorEastAsia" w:hAnsiTheme="majorEastAsia" w:cs="Calibri"/>
          <w:b/>
          <w:iCs/>
          <w:szCs w:val="22"/>
          <w:lang w:val="en-AU"/>
        </w:rPr>
        <w:t>1</w:t>
      </w:r>
      <w:r w:rsidR="00FB7214" w:rsidRPr="00F07D00">
        <w:rPr>
          <w:rFonts w:asciiTheme="majorEastAsia" w:eastAsiaTheme="majorEastAsia" w:hAnsiTheme="majorEastAsia" w:cs="Calibri"/>
          <w:iCs/>
          <w:szCs w:val="22"/>
          <w:lang w:val="en-AU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3"/>
        <w:gridCol w:w="3505"/>
        <w:gridCol w:w="1403"/>
        <w:gridCol w:w="3575"/>
      </w:tblGrid>
      <w:tr w:rsidR="00295C1F" w:rsidRPr="00F07D00" w14:paraId="7D5CFEF6" w14:textId="77777777" w:rsidTr="00520AB9">
        <w:trPr>
          <w:trHeight w:val="427"/>
        </w:trPr>
        <w:tc>
          <w:tcPr>
            <w:tcW w:w="1264" w:type="dxa"/>
          </w:tcPr>
          <w:p w14:paraId="5B73FAC6" w14:textId="7AECAF00" w:rsidR="00295C1F" w:rsidRPr="00F07D00" w:rsidRDefault="0068311F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姓</w:t>
            </w:r>
          </w:p>
        </w:tc>
        <w:tc>
          <w:tcPr>
            <w:tcW w:w="3551" w:type="dxa"/>
          </w:tcPr>
          <w:p w14:paraId="0B686B2E" w14:textId="7462E679" w:rsidR="00295C1F" w:rsidRPr="00F07D00" w:rsidRDefault="00295C1F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  <w:tc>
          <w:tcPr>
            <w:tcW w:w="1417" w:type="dxa"/>
          </w:tcPr>
          <w:p w14:paraId="3FE470BE" w14:textId="567A0CF3" w:rsidR="00295C1F" w:rsidRPr="00F07D00" w:rsidRDefault="0068311F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名</w:t>
            </w:r>
          </w:p>
        </w:tc>
        <w:tc>
          <w:tcPr>
            <w:tcW w:w="3622" w:type="dxa"/>
          </w:tcPr>
          <w:p w14:paraId="39C6093B" w14:textId="1130B209" w:rsidR="00295C1F" w:rsidRPr="00F07D00" w:rsidRDefault="00295C1F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4D36C5" w:rsidRPr="00F07D00" w14:paraId="2BB0D24E" w14:textId="77777777" w:rsidTr="00A21084">
        <w:tc>
          <w:tcPr>
            <w:tcW w:w="1264" w:type="dxa"/>
          </w:tcPr>
          <w:p w14:paraId="73AE1E19" w14:textId="3790FF96" w:rsidR="004D36C5" w:rsidRPr="00F07D00" w:rsidRDefault="0068311F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邮箱</w:t>
            </w:r>
          </w:p>
        </w:tc>
        <w:tc>
          <w:tcPr>
            <w:tcW w:w="8590" w:type="dxa"/>
            <w:gridSpan w:val="3"/>
          </w:tcPr>
          <w:p w14:paraId="79C5934C" w14:textId="142AC356" w:rsidR="004D36C5" w:rsidRPr="00F07D00" w:rsidRDefault="004D36C5" w:rsidP="001C674D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</w:tbl>
    <w:p w14:paraId="3980D261" w14:textId="0DFD9F0B" w:rsidR="00C47447" w:rsidRPr="00F07D00" w:rsidRDefault="00C47447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1B50F3FE" w14:textId="024C6444" w:rsidR="0068311F" w:rsidRPr="0068311F" w:rsidRDefault="0068311F" w:rsidP="0068311F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  <w:r w:rsidRPr="0068311F">
        <w:rPr>
          <w:rFonts w:asciiTheme="majorEastAsia" w:eastAsiaTheme="majorEastAsia" w:hAnsiTheme="majorEastAsia" w:cs="Calibri" w:hint="eastAsia"/>
          <w:iCs/>
          <w:szCs w:val="22"/>
          <w:lang w:val="en-AU" w:eastAsia="zh-CN"/>
        </w:rPr>
        <w:t>请确认您的督导已经在现场或通过视频</w:t>
      </w:r>
      <w:r w:rsidRPr="0068311F">
        <w:rPr>
          <w:rFonts w:asciiTheme="majorEastAsia" w:eastAsiaTheme="majorEastAsia" w:hAnsiTheme="majorEastAsia" w:cs="Calibri"/>
          <w:iCs/>
          <w:szCs w:val="22"/>
          <w:lang w:val="en-AU" w:eastAsia="zh-CN"/>
        </w:rPr>
        <w:t>/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val="en-AU" w:eastAsia="zh-CN"/>
        </w:rPr>
        <w:t xml:space="preserve">录像看到了您引导练习、探询和授课。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1984"/>
        <w:gridCol w:w="425"/>
        <w:gridCol w:w="1701"/>
      </w:tblGrid>
      <w:tr w:rsidR="000A614E" w:rsidRPr="00F07D00" w14:paraId="6880823D" w14:textId="77777777" w:rsidTr="00414092">
        <w:tc>
          <w:tcPr>
            <w:tcW w:w="421" w:type="dxa"/>
            <w:tcBorders>
              <w:right w:val="single" w:sz="4" w:space="0" w:color="auto"/>
            </w:tcBorders>
          </w:tcPr>
          <w:p w14:paraId="67965435" w14:textId="77777777" w:rsidR="000A614E" w:rsidRPr="0068311F" w:rsidRDefault="000A614E" w:rsidP="00414092">
            <w:pPr>
              <w:rPr>
                <w:rFonts w:asciiTheme="majorEastAsia" w:eastAsiaTheme="majorEastAsia" w:hAnsiTheme="majorEastAsia" w:cs="Calibri"/>
                <w:iCs/>
                <w:szCs w:val="22"/>
                <w:lang w:eastAsia="zh-CN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295923" w14:textId="7346BF9C" w:rsidR="000A614E" w:rsidRPr="00F07D00" w:rsidRDefault="0068311F" w:rsidP="00414092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Cs w:val="22"/>
                <w:lang w:val="en-AU" w:eastAsia="zh-CN"/>
              </w:rPr>
              <w:t>是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064D4C11" w14:textId="77777777" w:rsidR="000A614E" w:rsidRPr="00F07D00" w:rsidRDefault="000A614E" w:rsidP="00414092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6BCC11" w14:textId="1348D94C" w:rsidR="000A614E" w:rsidRPr="00F07D00" w:rsidRDefault="0068311F" w:rsidP="00414092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Cs w:val="22"/>
                <w:lang w:val="en-AU" w:eastAsia="zh-CN"/>
              </w:rPr>
              <w:t>否</w:t>
            </w:r>
          </w:p>
        </w:tc>
      </w:tr>
    </w:tbl>
    <w:p w14:paraId="3905A195" w14:textId="77777777" w:rsidR="004D36C5" w:rsidRPr="00F07D00" w:rsidRDefault="004D36C5" w:rsidP="00157F7F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2814923E" w14:textId="675B8822" w:rsidR="00432C0D" w:rsidRPr="00F07D00" w:rsidRDefault="0068311F" w:rsidP="00432C0D">
      <w:pPr>
        <w:rPr>
          <w:rFonts w:asciiTheme="majorEastAsia" w:eastAsiaTheme="majorEastAsia" w:hAnsiTheme="majorEastAsia" w:cs="Calibri"/>
          <w:szCs w:val="22"/>
          <w:lang w:val="en-AU" w:eastAsia="ko-KR"/>
        </w:rPr>
      </w:pPr>
      <w:r>
        <w:rPr>
          <w:rFonts w:asciiTheme="majorEastAsia" w:eastAsiaTheme="majorEastAsia" w:hAnsiTheme="majorEastAsia" w:cs="Calibri" w:hint="eastAsia"/>
          <w:szCs w:val="22"/>
          <w:lang w:val="en-AU" w:eastAsia="zh-CN"/>
        </w:rPr>
        <w:t>如果答案是否定的，请详述理由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432C0D" w:rsidRPr="00F07D00" w14:paraId="39A80B66" w14:textId="77777777" w:rsidTr="006E03C1">
        <w:tc>
          <w:tcPr>
            <w:tcW w:w="9854" w:type="dxa"/>
          </w:tcPr>
          <w:p w14:paraId="383B2872" w14:textId="77777777" w:rsidR="00432C0D" w:rsidRPr="00F07D00" w:rsidRDefault="00432C0D" w:rsidP="006E03C1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508B61AC" w14:textId="77777777" w:rsidR="00432C0D" w:rsidRPr="00F07D00" w:rsidRDefault="00432C0D" w:rsidP="006E03C1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22703D0E" w14:textId="77777777" w:rsidR="00432C0D" w:rsidRPr="00F07D00" w:rsidRDefault="00432C0D" w:rsidP="006E03C1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0E2EEF89" w14:textId="46E30200" w:rsidR="000A614E" w:rsidRPr="00F07D00" w:rsidRDefault="000A614E" w:rsidP="006E03C1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</w:tc>
      </w:tr>
    </w:tbl>
    <w:p w14:paraId="7ECA1D78" w14:textId="4870CC28" w:rsidR="00C47447" w:rsidRPr="00F07D00" w:rsidRDefault="00C47447" w:rsidP="00432C0D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</w:p>
    <w:p w14:paraId="163B88B0" w14:textId="364D1784" w:rsidR="00FB7214" w:rsidRPr="00F07D00" w:rsidRDefault="0068311F" w:rsidP="00FB7214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  <w:r>
        <w:rPr>
          <w:rFonts w:asciiTheme="majorEastAsia" w:eastAsiaTheme="majorEastAsia" w:hAnsiTheme="majorEastAsia" w:cs="Calibri" w:hint="eastAsia"/>
          <w:b/>
          <w:iCs/>
          <w:szCs w:val="22"/>
          <w:lang w:val="en-AU" w:eastAsia="zh-CN"/>
        </w:rPr>
        <w:t>督导师</w:t>
      </w:r>
      <w:r w:rsidR="00FB7214" w:rsidRPr="00F07D00">
        <w:rPr>
          <w:rFonts w:asciiTheme="majorEastAsia" w:eastAsiaTheme="majorEastAsia" w:hAnsiTheme="majorEastAsia" w:cs="Calibri"/>
          <w:b/>
          <w:iCs/>
          <w:szCs w:val="22"/>
          <w:lang w:val="en-AU"/>
        </w:rPr>
        <w:t xml:space="preserve"> 2</w:t>
      </w:r>
      <w:r w:rsidR="00FB7214" w:rsidRPr="00F07D00">
        <w:rPr>
          <w:rFonts w:asciiTheme="majorEastAsia" w:eastAsiaTheme="majorEastAsia" w:hAnsiTheme="majorEastAsia" w:cs="Calibri"/>
          <w:iCs/>
          <w:szCs w:val="22"/>
          <w:lang w:val="en-AU"/>
        </w:rPr>
        <w:t xml:space="preserve"> (</w:t>
      </w:r>
      <w:r>
        <w:rPr>
          <w:rFonts w:asciiTheme="majorEastAsia" w:eastAsiaTheme="majorEastAsia" w:hAnsiTheme="majorEastAsia" w:cs="Calibri" w:hint="eastAsia"/>
          <w:iCs/>
          <w:szCs w:val="22"/>
          <w:lang w:val="en-AU" w:eastAsia="zh-CN"/>
        </w:rPr>
        <w:t>如有)</w:t>
      </w:r>
      <w:r w:rsidR="00FB7214" w:rsidRPr="00F07D00">
        <w:rPr>
          <w:rFonts w:asciiTheme="majorEastAsia" w:eastAsiaTheme="majorEastAsia" w:hAnsiTheme="majorEastAsia" w:cs="Calibri"/>
          <w:iCs/>
          <w:szCs w:val="22"/>
          <w:lang w:val="en-AU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3"/>
        <w:gridCol w:w="3505"/>
        <w:gridCol w:w="1403"/>
        <w:gridCol w:w="3575"/>
      </w:tblGrid>
      <w:tr w:rsidR="00FB7214" w:rsidRPr="00F07D00" w14:paraId="52ADA35E" w14:textId="77777777" w:rsidTr="00FF2D5E">
        <w:trPr>
          <w:trHeight w:val="427"/>
        </w:trPr>
        <w:tc>
          <w:tcPr>
            <w:tcW w:w="1264" w:type="dxa"/>
          </w:tcPr>
          <w:p w14:paraId="666BAFA2" w14:textId="73B79B53" w:rsidR="00FB7214" w:rsidRPr="00F07D00" w:rsidRDefault="0068311F" w:rsidP="00FF2D5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姓</w:t>
            </w:r>
          </w:p>
        </w:tc>
        <w:tc>
          <w:tcPr>
            <w:tcW w:w="3551" w:type="dxa"/>
          </w:tcPr>
          <w:p w14:paraId="4C3DCA52" w14:textId="77777777" w:rsidR="00FB7214" w:rsidRPr="00F07D00" w:rsidRDefault="00FB7214" w:rsidP="00FF2D5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  <w:tc>
          <w:tcPr>
            <w:tcW w:w="1417" w:type="dxa"/>
          </w:tcPr>
          <w:p w14:paraId="798777EA" w14:textId="33E3165B" w:rsidR="00FB7214" w:rsidRPr="00F07D00" w:rsidRDefault="0068311F" w:rsidP="00FF2D5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名</w:t>
            </w:r>
          </w:p>
        </w:tc>
        <w:tc>
          <w:tcPr>
            <w:tcW w:w="3622" w:type="dxa"/>
          </w:tcPr>
          <w:p w14:paraId="5D103AD3" w14:textId="77777777" w:rsidR="00FB7214" w:rsidRPr="00F07D00" w:rsidRDefault="00FB7214" w:rsidP="00FF2D5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  <w:tr w:rsidR="00FB7214" w:rsidRPr="00F07D00" w14:paraId="5C956361" w14:textId="77777777" w:rsidTr="00FF2D5E">
        <w:tc>
          <w:tcPr>
            <w:tcW w:w="1264" w:type="dxa"/>
          </w:tcPr>
          <w:p w14:paraId="6A612A82" w14:textId="0308EEB1" w:rsidR="00FB7214" w:rsidRPr="00F07D00" w:rsidRDefault="0068311F" w:rsidP="00FF2D5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  <w:r>
              <w:rPr>
                <w:rFonts w:asciiTheme="majorEastAsia" w:eastAsiaTheme="majorEastAsia" w:hAnsiTheme="majorEastAsia" w:cs="Calibri" w:hint="eastAsia"/>
                <w:szCs w:val="22"/>
                <w:lang w:val="en-AU" w:eastAsia="zh-CN"/>
              </w:rPr>
              <w:t>邮箱</w:t>
            </w:r>
          </w:p>
        </w:tc>
        <w:tc>
          <w:tcPr>
            <w:tcW w:w="8590" w:type="dxa"/>
            <w:gridSpan w:val="3"/>
          </w:tcPr>
          <w:p w14:paraId="2CA8A381" w14:textId="77777777" w:rsidR="00FB7214" w:rsidRPr="00F07D00" w:rsidRDefault="00FB7214" w:rsidP="00FF2D5E">
            <w:pPr>
              <w:rPr>
                <w:rFonts w:asciiTheme="majorEastAsia" w:eastAsiaTheme="majorEastAsia" w:hAnsiTheme="majorEastAsia" w:cs="Calibri"/>
                <w:szCs w:val="22"/>
                <w:lang w:val="en-AU" w:eastAsia="ko-KR"/>
              </w:rPr>
            </w:pPr>
          </w:p>
        </w:tc>
      </w:tr>
    </w:tbl>
    <w:p w14:paraId="5DFC7897" w14:textId="77777777" w:rsidR="00FB7214" w:rsidRPr="00F07D00" w:rsidRDefault="00FB7214" w:rsidP="00FB7214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40D3A706" w14:textId="77777777" w:rsidR="0068311F" w:rsidRPr="0068311F" w:rsidRDefault="0068311F" w:rsidP="0068311F">
      <w:pPr>
        <w:rPr>
          <w:rFonts w:asciiTheme="majorEastAsia" w:eastAsiaTheme="majorEastAsia" w:hAnsiTheme="majorEastAsia" w:cs="Calibri"/>
          <w:iCs/>
          <w:szCs w:val="22"/>
          <w:lang w:val="en-AU" w:eastAsia="zh-CN"/>
        </w:rPr>
      </w:pPr>
      <w:r w:rsidRPr="0068311F">
        <w:rPr>
          <w:rFonts w:asciiTheme="majorEastAsia" w:eastAsiaTheme="majorEastAsia" w:hAnsiTheme="majorEastAsia" w:cs="Calibri" w:hint="eastAsia"/>
          <w:iCs/>
          <w:szCs w:val="22"/>
          <w:lang w:val="en-AU" w:eastAsia="zh-CN"/>
        </w:rPr>
        <w:t>请确认您的督导已经在现场或通过视频</w:t>
      </w:r>
      <w:r w:rsidRPr="0068311F">
        <w:rPr>
          <w:rFonts w:asciiTheme="majorEastAsia" w:eastAsiaTheme="majorEastAsia" w:hAnsiTheme="majorEastAsia" w:cs="Calibri"/>
          <w:iCs/>
          <w:szCs w:val="22"/>
          <w:lang w:val="en-AU" w:eastAsia="zh-CN"/>
        </w:rPr>
        <w:t>/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val="en-AU" w:eastAsia="zh-CN"/>
        </w:rPr>
        <w:t xml:space="preserve">录像看到了您引导练习、探询和授课。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1984"/>
        <w:gridCol w:w="425"/>
        <w:gridCol w:w="1701"/>
      </w:tblGrid>
      <w:tr w:rsidR="00FB7214" w:rsidRPr="00F07D00" w14:paraId="586A30EF" w14:textId="77777777" w:rsidTr="00FF2D5E">
        <w:tc>
          <w:tcPr>
            <w:tcW w:w="421" w:type="dxa"/>
            <w:tcBorders>
              <w:right w:val="single" w:sz="4" w:space="0" w:color="auto"/>
            </w:tcBorders>
          </w:tcPr>
          <w:p w14:paraId="753DAE36" w14:textId="77777777" w:rsidR="00FB7214" w:rsidRPr="0068311F" w:rsidRDefault="00FB7214" w:rsidP="00FF2D5E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51328B" w14:textId="1BB259AC" w:rsidR="00FB7214" w:rsidRPr="00F07D00" w:rsidRDefault="0068311F" w:rsidP="00FF2D5E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Cs w:val="22"/>
                <w:lang w:val="en-AU" w:eastAsia="zh-CN"/>
              </w:rPr>
              <w:t>是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780CF21B" w14:textId="77777777" w:rsidR="00FB7214" w:rsidRPr="00F07D00" w:rsidRDefault="00FB7214" w:rsidP="00FF2D5E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B1006E" w14:textId="0E4A3DE1" w:rsidR="00FB7214" w:rsidRPr="00F07D00" w:rsidRDefault="0068311F" w:rsidP="00FF2D5E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  <w:r>
              <w:rPr>
                <w:rFonts w:asciiTheme="majorEastAsia" w:eastAsiaTheme="majorEastAsia" w:hAnsiTheme="majorEastAsia" w:cs="Calibri" w:hint="eastAsia"/>
                <w:iCs/>
                <w:szCs w:val="22"/>
                <w:lang w:val="en-AU" w:eastAsia="zh-CN"/>
              </w:rPr>
              <w:t>否</w:t>
            </w:r>
          </w:p>
        </w:tc>
      </w:tr>
    </w:tbl>
    <w:p w14:paraId="7CE42AC5" w14:textId="77777777" w:rsidR="00FB7214" w:rsidRPr="00F07D00" w:rsidRDefault="00FB7214" w:rsidP="00FB7214">
      <w:pPr>
        <w:rPr>
          <w:rFonts w:asciiTheme="majorEastAsia" w:eastAsiaTheme="majorEastAsia" w:hAnsiTheme="majorEastAsia" w:cs="Calibri"/>
          <w:iCs/>
          <w:szCs w:val="22"/>
          <w:lang w:val="en-AU"/>
        </w:rPr>
      </w:pPr>
    </w:p>
    <w:p w14:paraId="3C82266D" w14:textId="77777777" w:rsidR="0068311F" w:rsidRPr="00F07D00" w:rsidRDefault="0068311F" w:rsidP="0068311F">
      <w:pPr>
        <w:rPr>
          <w:rFonts w:asciiTheme="majorEastAsia" w:eastAsiaTheme="majorEastAsia" w:hAnsiTheme="majorEastAsia" w:cs="Calibri"/>
          <w:szCs w:val="22"/>
          <w:lang w:val="en-AU" w:eastAsia="ko-KR"/>
        </w:rPr>
      </w:pPr>
      <w:r>
        <w:rPr>
          <w:rFonts w:asciiTheme="majorEastAsia" w:eastAsiaTheme="majorEastAsia" w:hAnsiTheme="majorEastAsia" w:cs="Calibri" w:hint="eastAsia"/>
          <w:szCs w:val="22"/>
          <w:lang w:val="en-AU" w:eastAsia="zh-CN"/>
        </w:rPr>
        <w:t>如果答案是否定的，请详述理由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B7214" w:rsidRPr="00F07D00" w14:paraId="5E771077" w14:textId="77777777" w:rsidTr="0068311F">
        <w:tc>
          <w:tcPr>
            <w:tcW w:w="9736" w:type="dxa"/>
          </w:tcPr>
          <w:p w14:paraId="2095ECEC" w14:textId="77777777" w:rsidR="00FB7214" w:rsidRPr="0068311F" w:rsidRDefault="00FB7214" w:rsidP="00FF2D5E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32AECC63" w14:textId="77777777" w:rsidR="00FB7214" w:rsidRPr="00F07D00" w:rsidRDefault="00FB7214" w:rsidP="00FF2D5E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76E3C3B5" w14:textId="77777777" w:rsidR="00FB7214" w:rsidRPr="00F07D00" w:rsidRDefault="00FB7214" w:rsidP="00FF2D5E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  <w:p w14:paraId="6B23FB92" w14:textId="77777777" w:rsidR="00FB7214" w:rsidRPr="00F07D00" w:rsidRDefault="00FB7214" w:rsidP="00FF2D5E">
            <w:pPr>
              <w:rPr>
                <w:rFonts w:asciiTheme="majorEastAsia" w:eastAsiaTheme="majorEastAsia" w:hAnsiTheme="majorEastAsia" w:cs="Calibri"/>
                <w:iCs/>
                <w:szCs w:val="22"/>
                <w:lang w:val="en-AU" w:eastAsia="zh-CN"/>
              </w:rPr>
            </w:pPr>
          </w:p>
        </w:tc>
      </w:tr>
    </w:tbl>
    <w:p w14:paraId="47338939" w14:textId="77777777" w:rsidR="0068311F" w:rsidRDefault="0068311F" w:rsidP="0068311F">
      <w:pPr>
        <w:rPr>
          <w:rFonts w:asciiTheme="majorEastAsia" w:eastAsiaTheme="majorEastAsia" w:hAnsiTheme="majorEastAsia" w:cs="Calibri"/>
          <w:szCs w:val="22"/>
          <w:lang w:eastAsia="zh-CN"/>
        </w:rPr>
      </w:pPr>
      <w:bookmarkStart w:id="0" w:name="_Hlk41038766"/>
    </w:p>
    <w:p w14:paraId="762FD333" w14:textId="1F24208F" w:rsidR="00A678BB" w:rsidRPr="0068311F" w:rsidRDefault="0068311F" w:rsidP="00432C0D">
      <w:pPr>
        <w:rPr>
          <w:rFonts w:asciiTheme="majorEastAsia" w:eastAsiaTheme="majorEastAsia" w:hAnsiTheme="majorEastAsia" w:cs="Calibri"/>
          <w:szCs w:val="22"/>
          <w:lang w:eastAsia="ko-KR"/>
        </w:rPr>
      </w:pPr>
      <w:r>
        <w:rPr>
          <w:rFonts w:asciiTheme="majorEastAsia" w:eastAsiaTheme="majorEastAsia" w:hAnsiTheme="majorEastAsia" w:cs="Calibri" w:hint="eastAsia"/>
          <w:szCs w:val="22"/>
          <w:lang w:eastAsia="zh-CN"/>
        </w:rPr>
        <w:t>请撰写一份个人督导学习陈述。</w:t>
      </w:r>
      <w:r w:rsidRPr="0068311F">
        <w:rPr>
          <w:rFonts w:asciiTheme="majorEastAsia" w:eastAsiaTheme="majorEastAsia" w:hAnsiTheme="majorEastAsia" w:cs="Calibri" w:hint="eastAsia"/>
          <w:szCs w:val="22"/>
          <w:lang w:eastAsia="ko-KR"/>
        </w:rPr>
        <w:t xml:space="preserve">个人督导学习说明为您提供了反思的机会，反思督导在您的教学技能、个人修习和理解 </w:t>
      </w:r>
      <w:r w:rsidRPr="0068311F">
        <w:rPr>
          <w:rFonts w:asciiTheme="majorEastAsia" w:eastAsiaTheme="majorEastAsia" w:hAnsiTheme="majorEastAsia" w:cs="Calibri"/>
          <w:szCs w:val="22"/>
          <w:lang w:eastAsia="ko-KR"/>
        </w:rPr>
        <w:t>MBCT</w:t>
      </w:r>
      <w:r w:rsidRPr="0068311F">
        <w:rPr>
          <w:rFonts w:asciiTheme="majorEastAsia" w:eastAsiaTheme="majorEastAsia" w:hAnsiTheme="majorEastAsia" w:cs="Calibri" w:hint="eastAsia"/>
          <w:szCs w:val="22"/>
          <w:lang w:eastAsia="ko-KR"/>
        </w:rPr>
        <w:t xml:space="preserve">理论基础的发展所扮演⻆色。请不要超过500字。 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432C0D" w:rsidRPr="00F07D00" w14:paraId="0F2A4915" w14:textId="77777777" w:rsidTr="006E03C1">
        <w:tc>
          <w:tcPr>
            <w:tcW w:w="9854" w:type="dxa"/>
          </w:tcPr>
          <w:p w14:paraId="264DC644" w14:textId="77777777" w:rsidR="000B5EDE" w:rsidRPr="00F07D00" w:rsidRDefault="000B5EDE" w:rsidP="006E03C1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10BBEC2F" w14:textId="77777777" w:rsidR="000B5EDE" w:rsidRPr="00F07D00" w:rsidRDefault="000B5EDE" w:rsidP="006E03C1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14607382" w14:textId="77777777" w:rsidR="000B5EDE" w:rsidRPr="00F07D00" w:rsidRDefault="000B5EDE" w:rsidP="006E03C1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533C110D" w14:textId="77777777" w:rsidR="000B5EDE" w:rsidRPr="00F07D00" w:rsidRDefault="000B5EDE" w:rsidP="006E03C1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308F93EA" w14:textId="77777777" w:rsidR="00432C0D" w:rsidRPr="00F07D00" w:rsidRDefault="00432C0D" w:rsidP="00053A79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</w:tbl>
    <w:p w14:paraId="644272A2" w14:textId="339F9138" w:rsidR="00053A79" w:rsidRPr="00F07D00" w:rsidRDefault="00053A79" w:rsidP="00795078">
      <w:pPr>
        <w:rPr>
          <w:rFonts w:asciiTheme="majorEastAsia" w:eastAsiaTheme="majorEastAsia" w:hAnsiTheme="majorEastAsia"/>
          <w:b/>
          <w:bCs/>
          <w:iCs/>
          <w:lang w:val="en-AU"/>
        </w:rPr>
      </w:pPr>
    </w:p>
    <w:p w14:paraId="79707962" w14:textId="66BD7210" w:rsidR="004F14C9" w:rsidRPr="00F07D00" w:rsidRDefault="00243FAE" w:rsidP="00795078">
      <w:pPr>
        <w:rPr>
          <w:rFonts w:asciiTheme="majorEastAsia" w:eastAsiaTheme="majorEastAsia" w:hAnsiTheme="majorEastAsia"/>
          <w:b/>
          <w:bCs/>
          <w:iCs/>
          <w:sz w:val="28"/>
          <w:szCs w:val="32"/>
          <w:lang w:val="en-AU" w:eastAsia="zh-CN"/>
        </w:rPr>
      </w:pPr>
      <w:r w:rsidRPr="00F07D00">
        <w:rPr>
          <w:rFonts w:asciiTheme="majorEastAsia" w:eastAsiaTheme="majorEastAsia" w:hAnsiTheme="majorEastAsia"/>
          <w:b/>
          <w:bCs/>
          <w:iCs/>
          <w:sz w:val="28"/>
          <w:szCs w:val="28"/>
          <w:lang w:val="en-AU"/>
        </w:rPr>
        <w:t>5.</w:t>
      </w:r>
      <w:r w:rsidRPr="00F07D00">
        <w:rPr>
          <w:rFonts w:asciiTheme="majorEastAsia" w:eastAsiaTheme="majorEastAsia" w:hAnsiTheme="majorEastAsia"/>
          <w:b/>
          <w:bCs/>
          <w:iCs/>
          <w:lang w:val="en-AU"/>
        </w:rPr>
        <w:t xml:space="preserve"> </w:t>
      </w:r>
      <w:r w:rsidR="0068311F">
        <w:rPr>
          <w:rFonts w:asciiTheme="majorEastAsia" w:eastAsiaTheme="majorEastAsia" w:hAnsiTheme="majorEastAsia" w:hint="eastAsia"/>
          <w:b/>
          <w:bCs/>
          <w:iCs/>
          <w:sz w:val="28"/>
          <w:szCs w:val="32"/>
          <w:lang w:val="en-AU" w:eastAsia="zh-CN"/>
        </w:rPr>
        <w:t>反思陈述</w:t>
      </w:r>
    </w:p>
    <w:p w14:paraId="57F67D41" w14:textId="66E4D8BA" w:rsidR="0068311F" w:rsidRPr="0068311F" w:rsidRDefault="0068311F" w:rsidP="0068311F">
      <w:pPr>
        <w:widowControl/>
        <w:rPr>
          <w:rFonts w:asciiTheme="majorEastAsia" w:eastAsiaTheme="majorEastAsia" w:hAnsiTheme="majorEastAsia" w:cs="Calibri"/>
          <w:iCs/>
          <w:szCs w:val="22"/>
          <w:lang w:eastAsia="zh-CN"/>
        </w:rPr>
      </w:pP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 xml:space="preserve">这篇反思陈述提供了一个机会，让您反思您的教学并告诉我们您从中收获了什么，以及教学技能和个人修习的进展。需要包含以下内容: </w:t>
      </w:r>
    </w:p>
    <w:p w14:paraId="1A13147A" w14:textId="18E12E98" w:rsidR="0068311F" w:rsidRDefault="0068311F" w:rsidP="0068311F">
      <w:pPr>
        <w:widowControl/>
        <w:rPr>
          <w:rFonts w:asciiTheme="majorEastAsia" w:eastAsiaTheme="majorEastAsia" w:hAnsiTheme="majorEastAsia" w:cs="Calibri"/>
          <w:iCs/>
          <w:szCs w:val="22"/>
          <w:lang w:eastAsia="zh-CN"/>
        </w:rPr>
      </w:pP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•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您从这些教学中学到了什么?过</w:t>
      </w:r>
    </w:p>
    <w:p w14:paraId="58A44366" w14:textId="77777777" w:rsidR="0068311F" w:rsidRDefault="0068311F" w:rsidP="0068311F">
      <w:pPr>
        <w:widowControl/>
        <w:rPr>
          <w:rFonts w:asciiTheme="majorEastAsia" w:eastAsiaTheme="majorEastAsia" w:hAnsiTheme="majorEastAsia" w:cs="Calibri"/>
          <w:iCs/>
          <w:szCs w:val="22"/>
          <w:lang w:eastAsia="zh-CN"/>
        </w:rPr>
      </w:pP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lastRenderedPageBreak/>
        <w:t>•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 xml:space="preserve">程中有没有一些关键议题或疑问浮现出来? </w:t>
      </w:r>
    </w:p>
    <w:p w14:paraId="0B288FE7" w14:textId="32813ECD" w:rsidR="0068311F" w:rsidRDefault="0068311F" w:rsidP="0068311F">
      <w:pPr>
        <w:widowControl/>
        <w:rPr>
          <w:rFonts w:asciiTheme="majorEastAsia" w:eastAsiaTheme="majorEastAsia" w:hAnsiTheme="majorEastAsia" w:cs="Calibri"/>
          <w:iCs/>
          <w:szCs w:val="22"/>
          <w:lang w:eastAsia="zh-CN"/>
        </w:rPr>
      </w:pP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•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您有没有遇到特别的障碍或困难?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br/>
      </w: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•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您主要的教学强项是什么?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(请根据</w:t>
      </w: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MBI:TAC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 xml:space="preserve">的领域进行反思) </w:t>
      </w:r>
    </w:p>
    <w:p w14:paraId="0847F537" w14:textId="43492439" w:rsidR="0068311F" w:rsidRPr="0068311F" w:rsidRDefault="0068311F" w:rsidP="0068311F">
      <w:pPr>
        <w:widowControl/>
        <w:rPr>
          <w:rFonts w:asciiTheme="majorEastAsia" w:eastAsiaTheme="majorEastAsia" w:hAnsiTheme="majorEastAsia" w:cs="Calibri"/>
          <w:iCs/>
          <w:szCs w:val="22"/>
          <w:lang w:eastAsia="zh-CN"/>
        </w:rPr>
      </w:pP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•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您主要的学习需求是什么?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(请根据</w:t>
      </w: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MBI:TAC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 xml:space="preserve">的领域进行反思) </w:t>
      </w:r>
    </w:p>
    <w:p w14:paraId="4B9706D6" w14:textId="4BC3C6EE" w:rsidR="0068311F" w:rsidRPr="0068311F" w:rsidRDefault="0068311F" w:rsidP="0068311F">
      <w:pPr>
        <w:widowControl/>
        <w:tabs>
          <w:tab w:val="num" w:pos="280"/>
        </w:tabs>
        <w:ind w:leftChars="-36" w:left="-79" w:firstLineChars="50" w:firstLine="110"/>
        <w:rPr>
          <w:rFonts w:asciiTheme="majorEastAsia" w:eastAsiaTheme="majorEastAsia" w:hAnsiTheme="majorEastAsia" w:cs="Calibri"/>
          <w:iCs/>
          <w:szCs w:val="22"/>
          <w:lang w:eastAsia="zh-CN"/>
        </w:rPr>
      </w:pP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•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您对</w:t>
      </w: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MBCT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 xml:space="preserve">理论基础的理解是否随着教学和督导而加深?如果答案是肯定的，请详述。 </w:t>
      </w:r>
    </w:p>
    <w:p w14:paraId="433136F9" w14:textId="0D573DA7" w:rsidR="0068311F" w:rsidRDefault="0068311F" w:rsidP="0068311F">
      <w:pPr>
        <w:widowControl/>
        <w:tabs>
          <w:tab w:val="num" w:pos="280"/>
        </w:tabs>
        <w:ind w:leftChars="-36" w:left="-79"/>
        <w:rPr>
          <w:rFonts w:asciiTheme="majorEastAsia" w:eastAsiaTheme="majorEastAsia" w:hAnsiTheme="majorEastAsia" w:cs="Calibri"/>
          <w:iCs/>
          <w:szCs w:val="22"/>
          <w:lang w:eastAsia="zh-CN"/>
        </w:rPr>
      </w:pP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•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 xml:space="preserve">阐述您的教学与个人修习之间的关系 </w:t>
      </w: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-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 xml:space="preserve">您的修习在此期间是否有所发展?如果有，请详述。您的修习如何影响您的教学，反之亦然? </w:t>
      </w:r>
    </w:p>
    <w:p w14:paraId="7974CDFF" w14:textId="50C9895D" w:rsidR="0068311F" w:rsidRPr="0068311F" w:rsidRDefault="0068311F" w:rsidP="0068311F">
      <w:pPr>
        <w:widowControl/>
        <w:tabs>
          <w:tab w:val="num" w:pos="280"/>
        </w:tabs>
        <w:ind w:leftChars="-36" w:left="-79"/>
        <w:rPr>
          <w:rFonts w:asciiTheme="majorEastAsia" w:eastAsiaTheme="majorEastAsia" w:hAnsiTheme="majorEastAsia" w:cs="Calibri"/>
          <w:iCs/>
          <w:szCs w:val="22"/>
          <w:lang w:eastAsia="zh-CN"/>
        </w:rPr>
      </w:pP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•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>您将如何持续学习下去?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br/>
      </w:r>
      <w:r w:rsidRPr="0068311F">
        <w:rPr>
          <w:rFonts w:asciiTheme="majorEastAsia" w:eastAsiaTheme="majorEastAsia" w:hAnsiTheme="majorEastAsia" w:cs="Calibri"/>
          <w:iCs/>
          <w:szCs w:val="22"/>
          <w:lang w:eastAsia="zh-CN"/>
        </w:rPr>
        <w:t>•</w:t>
      </w:r>
      <w:r>
        <w:rPr>
          <w:rFonts w:asciiTheme="majorEastAsia" w:eastAsiaTheme="majorEastAsia" w:hAnsiTheme="majorEastAsia" w:cs="Calibri"/>
          <w:iCs/>
          <w:szCs w:val="22"/>
          <w:lang w:eastAsia="zh-CN"/>
        </w:rPr>
        <w:t xml:space="preserve"> </w:t>
      </w:r>
      <w:r w:rsidRPr="0068311F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 xml:space="preserve">如有其他情况，请一并告之。 </w:t>
      </w:r>
    </w:p>
    <w:p w14:paraId="08BA6DA8" w14:textId="77777777" w:rsidR="0068311F" w:rsidRPr="0068311F" w:rsidRDefault="0068311F" w:rsidP="0068311F">
      <w:pPr>
        <w:widowControl/>
        <w:rPr>
          <w:rFonts w:asciiTheme="majorEastAsia" w:eastAsiaTheme="majorEastAsia" w:hAnsiTheme="majorEastAsia" w:cs="Calibri"/>
          <w:iCs/>
          <w:szCs w:val="22"/>
          <w:lang w:eastAsia="zh-CN"/>
        </w:rPr>
      </w:pPr>
    </w:p>
    <w:p w14:paraId="67B00AA6" w14:textId="505FFC19" w:rsidR="00200509" w:rsidRPr="00200509" w:rsidRDefault="00200509" w:rsidP="000F7E8B">
      <w:pPr>
        <w:ind w:leftChars="-64" w:left="-141"/>
        <w:rPr>
          <w:rFonts w:asciiTheme="majorEastAsia" w:eastAsiaTheme="majorEastAsia" w:hAnsiTheme="majorEastAsia" w:cs="Calibri"/>
          <w:iCs/>
          <w:szCs w:val="22"/>
          <w:lang w:eastAsia="zh-CN"/>
        </w:rPr>
      </w:pPr>
      <w:r w:rsidRPr="00200509">
        <w:rPr>
          <w:rFonts w:asciiTheme="majorEastAsia" w:eastAsiaTheme="majorEastAsia" w:hAnsiTheme="majorEastAsia" w:cs="Calibri" w:hint="eastAsia"/>
          <w:iCs/>
          <w:szCs w:val="22"/>
          <w:lang w:eastAsia="zh-CN"/>
        </w:rPr>
        <w:t xml:space="preserve">请注意，您必须妥 善保障课程参与者的隐私。请以清晰、简洁的形式书写反思陈述。您可以使用列表或要点的方式。 </w:t>
      </w:r>
    </w:p>
    <w:p w14:paraId="76DD9F0C" w14:textId="37525B88" w:rsidR="000A7972" w:rsidRPr="00F07D00" w:rsidRDefault="00200509" w:rsidP="000F7E8B">
      <w:pPr>
        <w:widowControl/>
        <w:ind w:leftChars="-64" w:left="-141"/>
        <w:rPr>
          <w:rFonts w:asciiTheme="majorEastAsia" w:eastAsiaTheme="majorEastAsia" w:hAnsiTheme="majorEastAsia" w:cs="Calibri"/>
          <w:szCs w:val="22"/>
          <w:lang w:val="en-AU" w:eastAsia="ko-KR"/>
        </w:rPr>
      </w:pPr>
      <w:r w:rsidRPr="0068311F">
        <w:rPr>
          <w:rFonts w:asciiTheme="majorEastAsia" w:eastAsiaTheme="majorEastAsia" w:hAnsiTheme="majorEastAsia" w:cs="Calibri" w:hint="eastAsia"/>
          <w:szCs w:val="22"/>
          <w:lang w:eastAsia="ko-KR"/>
        </w:rPr>
        <w:t>请不要超过</w:t>
      </w:r>
      <w:r>
        <w:rPr>
          <w:rFonts w:asciiTheme="majorEastAsia" w:eastAsiaTheme="majorEastAsia" w:hAnsiTheme="majorEastAsia" w:cs="Calibri" w:hint="eastAsia"/>
          <w:szCs w:val="22"/>
          <w:lang w:eastAsia="zh-CN"/>
        </w:rPr>
        <w:t>2</w:t>
      </w:r>
      <w:r w:rsidRPr="0068311F">
        <w:rPr>
          <w:rFonts w:asciiTheme="majorEastAsia" w:eastAsiaTheme="majorEastAsia" w:hAnsiTheme="majorEastAsia" w:cs="Calibri" w:hint="eastAsia"/>
          <w:szCs w:val="22"/>
          <w:lang w:eastAsia="ko-KR"/>
        </w:rPr>
        <w:t>500字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4F14C9" w:rsidRPr="00F07D00" w14:paraId="03CFB1E4" w14:textId="77777777" w:rsidTr="001C674D">
        <w:tc>
          <w:tcPr>
            <w:tcW w:w="9854" w:type="dxa"/>
          </w:tcPr>
          <w:p w14:paraId="51ED033A" w14:textId="0CA1A283" w:rsidR="00CA37B6" w:rsidRPr="00F07D00" w:rsidRDefault="00CA37B6" w:rsidP="001C674D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2FE43848" w14:textId="615000F0" w:rsidR="00CA37B6" w:rsidRPr="00F07D00" w:rsidRDefault="00CA37B6" w:rsidP="001C674D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5540EEC6" w14:textId="3714F7E0" w:rsidR="00CA37B6" w:rsidRPr="00F07D00" w:rsidRDefault="00CA37B6" w:rsidP="001C674D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3A760CF7" w14:textId="5DDC293C" w:rsidR="00CA37B6" w:rsidRPr="00F07D00" w:rsidRDefault="00CA37B6" w:rsidP="001C674D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  <w:p w14:paraId="5AB8EFAD" w14:textId="73A1F5D6" w:rsidR="007B1275" w:rsidRPr="00F07D00" w:rsidRDefault="007B1275" w:rsidP="00053A79">
            <w:pPr>
              <w:rPr>
                <w:rFonts w:asciiTheme="majorEastAsia" w:eastAsiaTheme="majorEastAsia" w:hAnsiTheme="majorEastAsia" w:cs="Calibri"/>
                <w:iCs/>
                <w:szCs w:val="22"/>
                <w:lang w:val="en-AU"/>
              </w:rPr>
            </w:pPr>
          </w:p>
        </w:tc>
      </w:tr>
    </w:tbl>
    <w:p w14:paraId="51E83CD6" w14:textId="77777777" w:rsidR="00432C0D" w:rsidRPr="00F07D00" w:rsidRDefault="00432C0D" w:rsidP="00CF767B">
      <w:pPr>
        <w:widowControl/>
        <w:rPr>
          <w:rFonts w:asciiTheme="majorEastAsia" w:eastAsiaTheme="majorEastAsia" w:hAnsiTheme="majorEastAsia" w:cs="Calibri"/>
          <w:b/>
          <w:bCs/>
          <w:iCs/>
          <w:lang w:val="en-AU"/>
        </w:rPr>
      </w:pPr>
    </w:p>
    <w:sectPr w:rsidR="00432C0D" w:rsidRPr="00F07D00" w:rsidSect="00475BA8">
      <w:headerReference w:type="default" r:id="rId8"/>
      <w:footerReference w:type="default" r:id="rId9"/>
      <w:type w:val="continuous"/>
      <w:pgSz w:w="11906" w:h="16838"/>
      <w:pgMar w:top="1440" w:right="1080" w:bottom="1440" w:left="1080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ECA687" w14:textId="77777777" w:rsidR="00475BA8" w:rsidRDefault="00475BA8">
      <w:r>
        <w:separator/>
      </w:r>
    </w:p>
  </w:endnote>
  <w:endnote w:type="continuationSeparator" w:id="0">
    <w:p w14:paraId="6558C950" w14:textId="77777777" w:rsidR="00475BA8" w:rsidRDefault="00475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2CDE2B" w14:textId="49E3D062" w:rsidR="00200DD6" w:rsidRDefault="00F07D00" w:rsidP="002119DB">
    <w:pPr>
      <w:pStyle w:val="Footer"/>
      <w:jc w:val="right"/>
      <w:rPr>
        <w:lang w:eastAsia="zh-CN"/>
      </w:rPr>
    </w:pPr>
    <w:r>
      <w:rPr>
        <w:rFonts w:hint="eastAsia"/>
        <w:sz w:val="16"/>
        <w:lang w:eastAsia="zh-CN"/>
      </w:rPr>
      <w:t>完训教师证书</w:t>
    </w:r>
    <w:r>
      <w:rPr>
        <w:rFonts w:hint="eastAsia"/>
        <w:sz w:val="16"/>
        <w:lang w:eastAsia="zh-CN"/>
      </w:rPr>
      <w:t>-</w:t>
    </w:r>
    <w:r>
      <w:rPr>
        <w:rFonts w:hint="eastAsia"/>
        <w:sz w:val="16"/>
        <w:lang w:eastAsia="zh-CN"/>
      </w:rPr>
      <w:t>个人资料</w:t>
    </w:r>
    <w:r w:rsidR="002119DB" w:rsidRPr="00597CDD">
      <w:rPr>
        <w:rFonts w:hint="eastAsia"/>
        <w:sz w:val="16"/>
        <w:lang w:eastAsia="zh-CN"/>
      </w:rPr>
      <w:t xml:space="preserve"> </w:t>
    </w:r>
    <w:r w:rsidR="00343E0D">
      <w:rPr>
        <w:sz w:val="16"/>
        <w:lang w:eastAsia="zh-CN"/>
      </w:rPr>
      <w:t>V4</w:t>
    </w:r>
    <w:r w:rsidR="00597CDD" w:rsidRPr="00597CDD">
      <w:rPr>
        <w:sz w:val="16"/>
        <w:lang w:eastAsia="zh-CN"/>
      </w:rPr>
      <w:t xml:space="preserve"> </w:t>
    </w:r>
    <w:r>
      <w:rPr>
        <w:sz w:val="16"/>
        <w:lang w:eastAsia="zh-CN"/>
      </w:rPr>
      <w:t>–</w:t>
    </w:r>
    <w:r w:rsidR="00597CDD" w:rsidRPr="00597CDD">
      <w:rPr>
        <w:sz w:val="16"/>
        <w:lang w:eastAsia="zh-CN"/>
      </w:rPr>
      <w:t xml:space="preserve"> </w:t>
    </w:r>
    <w:r w:rsidR="006835C9" w:rsidRPr="00597CDD">
      <w:rPr>
        <w:sz w:val="16"/>
        <w:lang w:eastAsia="zh-CN"/>
      </w:rPr>
      <w:t>2022</w:t>
    </w:r>
    <w:r>
      <w:rPr>
        <w:rFonts w:hint="eastAsia"/>
        <w:sz w:val="16"/>
        <w:lang w:eastAsia="zh-CN"/>
      </w:rPr>
      <w:t>年</w:t>
    </w:r>
    <w:r>
      <w:rPr>
        <w:rFonts w:hint="eastAsia"/>
        <w:sz w:val="16"/>
        <w:lang w:eastAsia="zh-CN"/>
      </w:rPr>
      <w:t>2</w:t>
    </w:r>
    <w:r>
      <w:rPr>
        <w:rFonts w:hint="eastAsia"/>
        <w:sz w:val="16"/>
        <w:lang w:eastAsia="zh-CN"/>
      </w:rPr>
      <w:t>月</w:t>
    </w:r>
    <w:r w:rsidR="002119DB">
      <w:rPr>
        <w:lang w:eastAsia="zh-CN"/>
      </w:rPr>
      <w:t xml:space="preserve">              </w:t>
    </w:r>
    <w:r>
      <w:rPr>
        <w:lang w:eastAsia="zh-CN"/>
      </w:rPr>
      <w:t xml:space="preserve">                                        </w:t>
    </w:r>
    <w:r w:rsidR="002119DB">
      <w:rPr>
        <w:lang w:eastAsia="zh-CN"/>
      </w:rPr>
      <w:t xml:space="preserve">             </w:t>
    </w:r>
    <w:r w:rsidR="00200DD6">
      <w:fldChar w:fldCharType="begin"/>
    </w:r>
    <w:r w:rsidR="00200DD6">
      <w:rPr>
        <w:lang w:eastAsia="zh-CN"/>
      </w:rPr>
      <w:instrText xml:space="preserve"> PAGE   \* MERGEFORMAT </w:instrText>
    </w:r>
    <w:r w:rsidR="00200DD6">
      <w:fldChar w:fldCharType="separate"/>
    </w:r>
    <w:r w:rsidR="00200DD6">
      <w:rPr>
        <w:noProof/>
        <w:lang w:eastAsia="zh-CN"/>
      </w:rPr>
      <w:t>2</w:t>
    </w:r>
    <w:r w:rsidR="00200DD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4BB6B7" w14:textId="77777777" w:rsidR="00475BA8" w:rsidRDefault="00475BA8">
      <w:r>
        <w:separator/>
      </w:r>
    </w:p>
  </w:footnote>
  <w:footnote w:type="continuationSeparator" w:id="0">
    <w:p w14:paraId="18E26D73" w14:textId="77777777" w:rsidR="00475BA8" w:rsidRDefault="00475BA8">
      <w:r>
        <w:continuationSeparator/>
      </w:r>
    </w:p>
  </w:footnote>
  <w:footnote w:id="1">
    <w:p w14:paraId="0E5CC3E3" w14:textId="77777777" w:rsidR="00F07D00" w:rsidRPr="000D5553" w:rsidRDefault="00F07D00" w:rsidP="00F07D00">
      <w:pPr>
        <w:pStyle w:val="Footer"/>
        <w:rPr>
          <w:rFonts w:asciiTheme="majorEastAsia" w:eastAsiaTheme="majorEastAsia" w:hAnsiTheme="majorEastAsia"/>
          <w:sz w:val="18"/>
          <w:szCs w:val="18"/>
          <w:lang w:eastAsia="zh-CN"/>
        </w:rPr>
      </w:pPr>
      <w:r w:rsidRPr="000D5553">
        <w:rPr>
          <w:rStyle w:val="FootnoteReference"/>
          <w:rFonts w:asciiTheme="majorEastAsia" w:eastAsiaTheme="majorEastAsia" w:hAnsiTheme="majorEastAsia"/>
          <w:sz w:val="18"/>
          <w:szCs w:val="18"/>
        </w:rPr>
        <w:footnoteRef/>
      </w:r>
      <w:r w:rsidRPr="000D5553">
        <w:rPr>
          <w:rFonts w:asciiTheme="majorEastAsia" w:eastAsiaTheme="majorEastAsia" w:hAnsiTheme="majorEastAsia"/>
          <w:sz w:val="18"/>
          <w:szCs w:val="18"/>
          <w:lang w:eastAsia="zh-CN"/>
        </w:rPr>
        <w:t xml:space="preserve">  </w:t>
      </w:r>
      <w:r w:rsidRPr="000D5553">
        <w:rPr>
          <w:rFonts w:asciiTheme="majorEastAsia" w:eastAsiaTheme="majorEastAsia" w:hAnsiTheme="majorEastAsia" w:hint="eastAsia"/>
          <w:sz w:val="18"/>
          <w:szCs w:val="18"/>
          <w:lang w:eastAsia="zh-CN"/>
        </w:rPr>
        <w:t xml:space="preserve">本手册提到的MBCT包含 《静观认知疗法》(MBCT)、《生活中的静观》(MBCT-L)以及《喧嚣世界静心法》课程 </w:t>
      </w:r>
    </w:p>
    <w:p w14:paraId="17D39337" w14:textId="77777777" w:rsidR="00F07D00" w:rsidRDefault="00F07D00" w:rsidP="00F07D00">
      <w:pPr>
        <w:pStyle w:val="FootnoteText"/>
        <w:rPr>
          <w:lang w:eastAsia="zh-CN"/>
        </w:rPr>
      </w:pPr>
    </w:p>
  </w:footnote>
  <w:footnote w:id="2">
    <w:p w14:paraId="272BA500" w14:textId="73F7C150" w:rsidR="00D814DA" w:rsidRPr="002167A7" w:rsidRDefault="00D814DA" w:rsidP="002167A7">
      <w:pPr>
        <w:pStyle w:val="NormalWeb"/>
        <w:rPr>
          <w:rFonts w:ascii="SimSun" w:eastAsia="SimSun" w:hAnsi="SimSun" w:cs="SimSun"/>
          <w:sz w:val="24"/>
        </w:rPr>
      </w:pPr>
      <w:r>
        <w:rPr>
          <w:rStyle w:val="FootnoteReference"/>
        </w:rPr>
        <w:footnoteRef/>
      </w:r>
      <w:r>
        <w:t xml:space="preserve"> </w:t>
      </w:r>
      <w:r w:rsidR="002167A7" w:rsidRPr="002167A7">
        <w:rPr>
          <w:rFonts w:asciiTheme="majorEastAsia" w:eastAsiaTheme="majorEastAsia" w:hAnsiTheme="majorEastAsia" w:cs="SimSun" w:hint="eastAsia"/>
          <w:sz w:val="18"/>
          <w:szCs w:val="18"/>
        </w:rPr>
        <w:t>如果您在</w:t>
      </w:r>
      <w:r w:rsidR="002167A7" w:rsidRPr="002167A7">
        <w:rPr>
          <w:rFonts w:asciiTheme="majorEastAsia" w:eastAsiaTheme="majorEastAsia" w:hAnsiTheme="majorEastAsia" w:cs="SimSun"/>
          <w:sz w:val="18"/>
          <w:szCs w:val="18"/>
        </w:rPr>
        <w:t>2019</w:t>
      </w:r>
      <w:r w:rsidR="002167A7" w:rsidRPr="002167A7">
        <w:rPr>
          <w:rFonts w:asciiTheme="majorEastAsia" w:eastAsiaTheme="majorEastAsia" w:hAnsiTheme="majorEastAsia" w:cs="SimSun" w:hint="eastAsia"/>
          <w:sz w:val="18"/>
          <w:szCs w:val="18"/>
        </w:rPr>
        <w:t>年之前完成了住宿密集教师培训(通常被称为</w:t>
      </w:r>
      <w:r w:rsidR="002167A7" w:rsidRPr="002167A7">
        <w:rPr>
          <w:rFonts w:asciiTheme="majorEastAsia" w:eastAsiaTheme="majorEastAsia" w:hAnsiTheme="majorEastAsia" w:cs="SimSun"/>
          <w:sz w:val="18"/>
          <w:szCs w:val="18"/>
        </w:rPr>
        <w:t>“</w:t>
      </w:r>
      <w:proofErr w:type="spellStart"/>
      <w:r w:rsidR="002167A7" w:rsidRPr="002167A7">
        <w:rPr>
          <w:rFonts w:asciiTheme="majorEastAsia" w:eastAsiaTheme="majorEastAsia" w:hAnsiTheme="majorEastAsia" w:cs="SimSun"/>
          <w:sz w:val="18"/>
          <w:szCs w:val="18"/>
        </w:rPr>
        <w:t>Ammerdown</w:t>
      </w:r>
      <w:proofErr w:type="spellEnd"/>
      <w:r w:rsidR="002167A7" w:rsidRPr="002167A7">
        <w:rPr>
          <w:rFonts w:asciiTheme="majorEastAsia" w:eastAsiaTheme="majorEastAsia" w:hAnsiTheme="majorEastAsia" w:cs="SimSun"/>
          <w:sz w:val="18"/>
          <w:szCs w:val="18"/>
        </w:rPr>
        <w:t>”</w:t>
      </w:r>
      <w:r w:rsidR="002167A7" w:rsidRPr="002167A7">
        <w:rPr>
          <w:rFonts w:asciiTheme="majorEastAsia" w:eastAsiaTheme="majorEastAsia" w:hAnsiTheme="majorEastAsia" w:cs="SimSun" w:hint="eastAsia"/>
          <w:sz w:val="18"/>
          <w:szCs w:val="18"/>
        </w:rPr>
        <w:t xml:space="preserve">)并且没有完成模块四，请提供等效受训经历 的证明。 </w:t>
      </w:r>
    </w:p>
  </w:footnote>
  <w:footnote w:id="3">
    <w:p w14:paraId="28F49A09" w14:textId="0BE5DA54" w:rsidR="00DF477E" w:rsidRPr="00DF477E" w:rsidRDefault="00DF477E" w:rsidP="002167A7">
      <w:pPr>
        <w:pStyle w:val="NormalWeb"/>
        <w:spacing w:before="0" w:beforeAutospacing="0" w:after="0" w:afterAutospacing="0"/>
      </w:pPr>
      <w:r>
        <w:rPr>
          <w:rStyle w:val="FootnoteReference"/>
        </w:rPr>
        <w:footnoteRef/>
      </w:r>
      <w:r>
        <w:t xml:space="preserve"> </w:t>
      </w:r>
      <w:r w:rsidR="002167A7" w:rsidRPr="002167A7">
        <w:rPr>
          <w:rFonts w:asciiTheme="majorEastAsia" w:eastAsiaTheme="majorEastAsia" w:hAnsiTheme="majorEastAsia" w:cs="SimSun" w:hint="eastAsia"/>
          <w:sz w:val="18"/>
          <w:szCs w:val="18"/>
        </w:rPr>
        <w:t>如果您在</w:t>
      </w:r>
      <w:r w:rsidR="002167A7" w:rsidRPr="002167A7">
        <w:rPr>
          <w:rFonts w:asciiTheme="majorEastAsia" w:eastAsiaTheme="majorEastAsia" w:hAnsiTheme="majorEastAsia" w:cs="SimSun"/>
          <w:sz w:val="18"/>
          <w:szCs w:val="18"/>
        </w:rPr>
        <w:t>2019</w:t>
      </w:r>
      <w:r w:rsidR="002167A7" w:rsidRPr="002167A7">
        <w:rPr>
          <w:rFonts w:asciiTheme="majorEastAsia" w:eastAsiaTheme="majorEastAsia" w:hAnsiTheme="majorEastAsia" w:cs="SimSun" w:hint="eastAsia"/>
          <w:sz w:val="18"/>
          <w:szCs w:val="18"/>
        </w:rPr>
        <w:t>年之前完成了住宿密集教师培训(通常被称为</w:t>
      </w:r>
      <w:r w:rsidR="002167A7" w:rsidRPr="002167A7">
        <w:rPr>
          <w:rFonts w:asciiTheme="majorEastAsia" w:eastAsiaTheme="majorEastAsia" w:hAnsiTheme="majorEastAsia" w:cs="SimSun"/>
          <w:sz w:val="18"/>
          <w:szCs w:val="18"/>
        </w:rPr>
        <w:t>“</w:t>
      </w:r>
      <w:proofErr w:type="spellStart"/>
      <w:r w:rsidR="002167A7" w:rsidRPr="002167A7">
        <w:rPr>
          <w:rFonts w:asciiTheme="majorEastAsia" w:eastAsiaTheme="majorEastAsia" w:hAnsiTheme="majorEastAsia" w:cs="SimSun"/>
          <w:sz w:val="18"/>
          <w:szCs w:val="18"/>
        </w:rPr>
        <w:t>Ammerdown</w:t>
      </w:r>
      <w:proofErr w:type="spellEnd"/>
      <w:r w:rsidR="002167A7" w:rsidRPr="002167A7">
        <w:rPr>
          <w:rFonts w:asciiTheme="majorEastAsia" w:eastAsiaTheme="majorEastAsia" w:hAnsiTheme="majorEastAsia" w:cs="SimSun"/>
          <w:sz w:val="18"/>
          <w:szCs w:val="18"/>
        </w:rPr>
        <w:t>”</w:t>
      </w:r>
      <w:r w:rsidR="002167A7" w:rsidRPr="002167A7">
        <w:rPr>
          <w:rFonts w:asciiTheme="majorEastAsia" w:eastAsiaTheme="majorEastAsia" w:hAnsiTheme="majorEastAsia" w:cs="SimSun" w:hint="eastAsia"/>
          <w:sz w:val="18"/>
          <w:szCs w:val="18"/>
        </w:rPr>
        <w:t>)，您需要确认以完成</w:t>
      </w:r>
      <w:r w:rsidR="002167A7" w:rsidRPr="002167A7">
        <w:rPr>
          <w:rFonts w:asciiTheme="majorEastAsia" w:eastAsiaTheme="majorEastAsia" w:hAnsiTheme="majorEastAsia" w:cs="SimSun"/>
          <w:sz w:val="18"/>
          <w:szCs w:val="18"/>
        </w:rPr>
        <w:t xml:space="preserve">MBCT </w:t>
      </w:r>
      <w:r w:rsidR="002167A7" w:rsidRPr="002167A7">
        <w:rPr>
          <w:rFonts w:asciiTheme="majorEastAsia" w:eastAsiaTheme="majorEastAsia" w:hAnsiTheme="majorEastAsia" w:cs="SimSun" w:hint="eastAsia"/>
          <w:sz w:val="18"/>
          <w:szCs w:val="18"/>
        </w:rPr>
        <w:t>中的认知(</w:t>
      </w:r>
      <w:r w:rsidR="002167A7" w:rsidRPr="002167A7">
        <w:rPr>
          <w:rFonts w:asciiTheme="majorEastAsia" w:eastAsiaTheme="majorEastAsia" w:hAnsiTheme="majorEastAsia" w:cs="SimSun"/>
          <w:sz w:val="18"/>
          <w:szCs w:val="18"/>
        </w:rPr>
        <w:t>MBCT</w:t>
      </w:r>
      <w:r w:rsidR="002167A7" w:rsidRPr="002167A7">
        <w:rPr>
          <w:rFonts w:asciiTheme="majorEastAsia" w:eastAsiaTheme="majorEastAsia" w:hAnsiTheme="majorEastAsia" w:cs="SimSun" w:hint="eastAsia"/>
          <w:sz w:val="18"/>
          <w:szCs w:val="18"/>
        </w:rPr>
        <w:t>的认知和行为基础) 工作坊</w:t>
      </w:r>
    </w:p>
  </w:footnote>
  <w:footnote w:id="4">
    <w:p w14:paraId="3ABEC68B" w14:textId="24CE3704" w:rsidR="002167A7" w:rsidRPr="001904BA" w:rsidRDefault="002167A7" w:rsidP="001904BA">
      <w:pPr>
        <w:pStyle w:val="NormalWeb"/>
        <w:spacing w:before="0" w:beforeAutospacing="0" w:after="0" w:afterAutospacing="0"/>
        <w:rPr>
          <w:rFonts w:ascii="SimSun" w:eastAsia="SimSun" w:hAnsi="SimSun" w:cs="SimSun"/>
          <w:sz w:val="24"/>
        </w:rPr>
      </w:pPr>
      <w:r>
        <w:rPr>
          <w:rStyle w:val="FootnoteReference"/>
        </w:rPr>
        <w:footnoteRef/>
      </w:r>
      <w:r>
        <w:t xml:space="preserve"> </w:t>
      </w:r>
      <w:r w:rsidR="001904BA" w:rsidRPr="001904BA">
        <w:rPr>
          <w:rFonts w:asciiTheme="majorEastAsia" w:eastAsiaTheme="majorEastAsia" w:hAnsiTheme="majorEastAsia" w:cs="SimSun"/>
          <w:sz w:val="18"/>
          <w:szCs w:val="18"/>
        </w:rPr>
        <w:t>“</w:t>
      </w:r>
      <w:r w:rsidR="001904BA" w:rsidRPr="001904BA">
        <w:rPr>
          <w:rFonts w:asciiTheme="majorEastAsia" w:eastAsiaTheme="majorEastAsia" w:hAnsiTheme="majorEastAsia" w:cs="SimSun" w:hint="eastAsia"/>
          <w:sz w:val="18"/>
          <w:szCs w:val="18"/>
        </w:rPr>
        <w:t xml:space="preserve">静观的起源”等同于“佛学心理学入⻔”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693120" w14:textId="715AE268" w:rsidR="00B10A57" w:rsidRDefault="00F07D00">
    <w:pPr>
      <w:pStyle w:val="Header"/>
    </w:pPr>
    <w:r>
      <w:rPr>
        <w:rFonts w:ascii="Tahoma" w:hAnsi="Tahoma" w:cs="Tahoma"/>
        <w:noProof/>
        <w:lang w:eastAsia="en-GB"/>
      </w:rPr>
      <w:drawing>
        <wp:anchor distT="0" distB="0" distL="114300" distR="114300" simplePos="0" relativeHeight="251660288" behindDoc="0" locked="0" layoutInCell="1" allowOverlap="1" wp14:anchorId="47FC0F52" wp14:editId="688D35DF">
          <wp:simplePos x="0" y="0"/>
          <wp:positionH relativeFrom="margin">
            <wp:align>center</wp:align>
          </wp:positionH>
          <wp:positionV relativeFrom="margin">
            <wp:posOffset>-773154</wp:posOffset>
          </wp:positionV>
          <wp:extent cx="1206500" cy="639445"/>
          <wp:effectExtent l="0" t="0" r="0" b="8255"/>
          <wp:wrapSquare wrapText="bothSides"/>
          <wp:docPr id="92790017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7900171" name="图片 92790017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06500" cy="639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E0384"/>
    <w:multiLevelType w:val="multilevel"/>
    <w:tmpl w:val="40705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965524"/>
    <w:multiLevelType w:val="multilevel"/>
    <w:tmpl w:val="0D6E9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5713F5E"/>
    <w:multiLevelType w:val="multilevel"/>
    <w:tmpl w:val="645A5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12331B"/>
    <w:multiLevelType w:val="multilevel"/>
    <w:tmpl w:val="AA6EE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633528"/>
    <w:multiLevelType w:val="multilevel"/>
    <w:tmpl w:val="F9A00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814570"/>
    <w:multiLevelType w:val="multilevel"/>
    <w:tmpl w:val="183C3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C24340B"/>
    <w:multiLevelType w:val="multilevel"/>
    <w:tmpl w:val="6BF62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E6E5971"/>
    <w:multiLevelType w:val="hybridMultilevel"/>
    <w:tmpl w:val="F904A420"/>
    <w:lvl w:ilvl="0" w:tplc="08090011">
      <w:start w:val="1"/>
      <w:numFmt w:val="decimal"/>
      <w:lvlText w:val="%1)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FFE5F82"/>
    <w:multiLevelType w:val="hybridMultilevel"/>
    <w:tmpl w:val="71F6549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3543730">
    <w:abstractNumId w:val="7"/>
  </w:num>
  <w:num w:numId="2" w16cid:durableId="1948613598">
    <w:abstractNumId w:val="8"/>
  </w:num>
  <w:num w:numId="3" w16cid:durableId="1056392252">
    <w:abstractNumId w:val="1"/>
  </w:num>
  <w:num w:numId="4" w16cid:durableId="1702705024">
    <w:abstractNumId w:val="3"/>
  </w:num>
  <w:num w:numId="5" w16cid:durableId="662707956">
    <w:abstractNumId w:val="6"/>
  </w:num>
  <w:num w:numId="6" w16cid:durableId="1783961440">
    <w:abstractNumId w:val="5"/>
  </w:num>
  <w:num w:numId="7" w16cid:durableId="1328633817">
    <w:abstractNumId w:val="2"/>
  </w:num>
  <w:num w:numId="8" w16cid:durableId="935865753">
    <w:abstractNumId w:val="4"/>
  </w:num>
  <w:num w:numId="9" w16cid:durableId="187638585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DcwNLW0sDQxtrRU0lEKTi0uzszPAykwqwUAXWJkdywAAAA="/>
  </w:docVars>
  <w:rsids>
    <w:rsidRoot w:val="00B65E44"/>
    <w:rsid w:val="00000D02"/>
    <w:rsid w:val="000015A4"/>
    <w:rsid w:val="00001B26"/>
    <w:rsid w:val="00003264"/>
    <w:rsid w:val="00003685"/>
    <w:rsid w:val="0000481E"/>
    <w:rsid w:val="00011026"/>
    <w:rsid w:val="000139A0"/>
    <w:rsid w:val="0002105A"/>
    <w:rsid w:val="00022B55"/>
    <w:rsid w:val="00027B45"/>
    <w:rsid w:val="00032104"/>
    <w:rsid w:val="000337F7"/>
    <w:rsid w:val="000351B0"/>
    <w:rsid w:val="00035580"/>
    <w:rsid w:val="000411DA"/>
    <w:rsid w:val="0004235B"/>
    <w:rsid w:val="00042D79"/>
    <w:rsid w:val="000479E6"/>
    <w:rsid w:val="000517CC"/>
    <w:rsid w:val="00052EB3"/>
    <w:rsid w:val="0005338F"/>
    <w:rsid w:val="00053A79"/>
    <w:rsid w:val="00054E43"/>
    <w:rsid w:val="000551C6"/>
    <w:rsid w:val="000572F0"/>
    <w:rsid w:val="00060484"/>
    <w:rsid w:val="000630CD"/>
    <w:rsid w:val="00064201"/>
    <w:rsid w:val="000650CF"/>
    <w:rsid w:val="000663F2"/>
    <w:rsid w:val="000702DF"/>
    <w:rsid w:val="000721E5"/>
    <w:rsid w:val="00074376"/>
    <w:rsid w:val="00074E9C"/>
    <w:rsid w:val="000829AF"/>
    <w:rsid w:val="000873DB"/>
    <w:rsid w:val="00087498"/>
    <w:rsid w:val="00092A10"/>
    <w:rsid w:val="000930CC"/>
    <w:rsid w:val="00095D46"/>
    <w:rsid w:val="00096155"/>
    <w:rsid w:val="000970DA"/>
    <w:rsid w:val="000A0683"/>
    <w:rsid w:val="000A0EF2"/>
    <w:rsid w:val="000A512F"/>
    <w:rsid w:val="000A614E"/>
    <w:rsid w:val="000A6D0C"/>
    <w:rsid w:val="000A725E"/>
    <w:rsid w:val="000A7972"/>
    <w:rsid w:val="000A7B06"/>
    <w:rsid w:val="000B0B36"/>
    <w:rsid w:val="000B1862"/>
    <w:rsid w:val="000B1AA0"/>
    <w:rsid w:val="000B1BAD"/>
    <w:rsid w:val="000B1FA0"/>
    <w:rsid w:val="000B21A9"/>
    <w:rsid w:val="000B4392"/>
    <w:rsid w:val="000B5EDE"/>
    <w:rsid w:val="000B7B58"/>
    <w:rsid w:val="000C3E2A"/>
    <w:rsid w:val="000C675E"/>
    <w:rsid w:val="000C6F5A"/>
    <w:rsid w:val="000D3626"/>
    <w:rsid w:val="000E1695"/>
    <w:rsid w:val="000E340E"/>
    <w:rsid w:val="000E49E2"/>
    <w:rsid w:val="000E629D"/>
    <w:rsid w:val="000F0847"/>
    <w:rsid w:val="000F3C20"/>
    <w:rsid w:val="000F5B3F"/>
    <w:rsid w:val="000F76F7"/>
    <w:rsid w:val="000F7E8B"/>
    <w:rsid w:val="001005A6"/>
    <w:rsid w:val="00101794"/>
    <w:rsid w:val="0010378C"/>
    <w:rsid w:val="00104B8F"/>
    <w:rsid w:val="001076E9"/>
    <w:rsid w:val="00112F2A"/>
    <w:rsid w:val="00114F7E"/>
    <w:rsid w:val="00115C34"/>
    <w:rsid w:val="001251E4"/>
    <w:rsid w:val="00126D08"/>
    <w:rsid w:val="0012767A"/>
    <w:rsid w:val="00127FAE"/>
    <w:rsid w:val="00130A33"/>
    <w:rsid w:val="001314A2"/>
    <w:rsid w:val="001338D2"/>
    <w:rsid w:val="0013457B"/>
    <w:rsid w:val="00136BAC"/>
    <w:rsid w:val="00140533"/>
    <w:rsid w:val="0014333F"/>
    <w:rsid w:val="00144765"/>
    <w:rsid w:val="00144D2E"/>
    <w:rsid w:val="00146183"/>
    <w:rsid w:val="001500F8"/>
    <w:rsid w:val="001511DF"/>
    <w:rsid w:val="00153BE9"/>
    <w:rsid w:val="00154A53"/>
    <w:rsid w:val="00155949"/>
    <w:rsid w:val="00157F7F"/>
    <w:rsid w:val="00160790"/>
    <w:rsid w:val="00161758"/>
    <w:rsid w:val="00161800"/>
    <w:rsid w:val="0016267F"/>
    <w:rsid w:val="00163C06"/>
    <w:rsid w:val="00165D94"/>
    <w:rsid w:val="001661E4"/>
    <w:rsid w:val="001714FD"/>
    <w:rsid w:val="00171E05"/>
    <w:rsid w:val="00173356"/>
    <w:rsid w:val="0017407B"/>
    <w:rsid w:val="00174B17"/>
    <w:rsid w:val="00177E67"/>
    <w:rsid w:val="0018142C"/>
    <w:rsid w:val="00184061"/>
    <w:rsid w:val="00184D33"/>
    <w:rsid w:val="001853B5"/>
    <w:rsid w:val="00185515"/>
    <w:rsid w:val="00185CA9"/>
    <w:rsid w:val="00186641"/>
    <w:rsid w:val="0019041F"/>
    <w:rsid w:val="001904BA"/>
    <w:rsid w:val="001908C3"/>
    <w:rsid w:val="001954E8"/>
    <w:rsid w:val="00196FE1"/>
    <w:rsid w:val="001975B2"/>
    <w:rsid w:val="001A112F"/>
    <w:rsid w:val="001A28A2"/>
    <w:rsid w:val="001A323F"/>
    <w:rsid w:val="001A3FF8"/>
    <w:rsid w:val="001A5D8E"/>
    <w:rsid w:val="001A699F"/>
    <w:rsid w:val="001B32D5"/>
    <w:rsid w:val="001B5E72"/>
    <w:rsid w:val="001B66F7"/>
    <w:rsid w:val="001B6D33"/>
    <w:rsid w:val="001C1164"/>
    <w:rsid w:val="001C152C"/>
    <w:rsid w:val="001C1808"/>
    <w:rsid w:val="001C1E44"/>
    <w:rsid w:val="001C1EE4"/>
    <w:rsid w:val="001C240A"/>
    <w:rsid w:val="001C2EFF"/>
    <w:rsid w:val="001C3B29"/>
    <w:rsid w:val="001C5EF6"/>
    <w:rsid w:val="001C674D"/>
    <w:rsid w:val="001D08D5"/>
    <w:rsid w:val="001D1E72"/>
    <w:rsid w:val="001D415F"/>
    <w:rsid w:val="001D4B07"/>
    <w:rsid w:val="001D7435"/>
    <w:rsid w:val="001E0928"/>
    <w:rsid w:val="001E153B"/>
    <w:rsid w:val="001E1A62"/>
    <w:rsid w:val="001E4709"/>
    <w:rsid w:val="001F095D"/>
    <w:rsid w:val="001F22D6"/>
    <w:rsid w:val="001F249A"/>
    <w:rsid w:val="001F28D2"/>
    <w:rsid w:val="001F2F74"/>
    <w:rsid w:val="001F4B96"/>
    <w:rsid w:val="001F61FF"/>
    <w:rsid w:val="00200509"/>
    <w:rsid w:val="00200DD6"/>
    <w:rsid w:val="00201766"/>
    <w:rsid w:val="0020290B"/>
    <w:rsid w:val="0020409C"/>
    <w:rsid w:val="002078B6"/>
    <w:rsid w:val="002119DB"/>
    <w:rsid w:val="00212FF2"/>
    <w:rsid w:val="00213487"/>
    <w:rsid w:val="00213ADC"/>
    <w:rsid w:val="002143BE"/>
    <w:rsid w:val="0021477E"/>
    <w:rsid w:val="0021589E"/>
    <w:rsid w:val="0021618D"/>
    <w:rsid w:val="002167A7"/>
    <w:rsid w:val="00221AA9"/>
    <w:rsid w:val="00225165"/>
    <w:rsid w:val="0023022C"/>
    <w:rsid w:val="00240AA3"/>
    <w:rsid w:val="00241934"/>
    <w:rsid w:val="00243FAE"/>
    <w:rsid w:val="0024432D"/>
    <w:rsid w:val="002443BB"/>
    <w:rsid w:val="00244A9D"/>
    <w:rsid w:val="0024621B"/>
    <w:rsid w:val="00247039"/>
    <w:rsid w:val="00247859"/>
    <w:rsid w:val="00250821"/>
    <w:rsid w:val="00252423"/>
    <w:rsid w:val="00252536"/>
    <w:rsid w:val="0025253D"/>
    <w:rsid w:val="0025424C"/>
    <w:rsid w:val="00256953"/>
    <w:rsid w:val="0025724B"/>
    <w:rsid w:val="00257FD3"/>
    <w:rsid w:val="00260E7B"/>
    <w:rsid w:val="00261323"/>
    <w:rsid w:val="00261978"/>
    <w:rsid w:val="00263174"/>
    <w:rsid w:val="0026377C"/>
    <w:rsid w:val="002643A1"/>
    <w:rsid w:val="0026503B"/>
    <w:rsid w:val="00265EA0"/>
    <w:rsid w:val="002752D5"/>
    <w:rsid w:val="002760B4"/>
    <w:rsid w:val="00276AF2"/>
    <w:rsid w:val="0028151C"/>
    <w:rsid w:val="0028165C"/>
    <w:rsid w:val="0028393A"/>
    <w:rsid w:val="00283C8A"/>
    <w:rsid w:val="00286DC4"/>
    <w:rsid w:val="00287030"/>
    <w:rsid w:val="0029286E"/>
    <w:rsid w:val="00293BD1"/>
    <w:rsid w:val="00295C1F"/>
    <w:rsid w:val="00296A04"/>
    <w:rsid w:val="002A1CB3"/>
    <w:rsid w:val="002A274A"/>
    <w:rsid w:val="002A307E"/>
    <w:rsid w:val="002A391B"/>
    <w:rsid w:val="002A76D2"/>
    <w:rsid w:val="002A7DD2"/>
    <w:rsid w:val="002B1315"/>
    <w:rsid w:val="002B1EDC"/>
    <w:rsid w:val="002B4793"/>
    <w:rsid w:val="002B4A31"/>
    <w:rsid w:val="002B5D88"/>
    <w:rsid w:val="002B6069"/>
    <w:rsid w:val="002B7383"/>
    <w:rsid w:val="002C1621"/>
    <w:rsid w:val="002C361C"/>
    <w:rsid w:val="002D0A23"/>
    <w:rsid w:val="002D0E91"/>
    <w:rsid w:val="002D1E77"/>
    <w:rsid w:val="002D2CDA"/>
    <w:rsid w:val="002D4EAD"/>
    <w:rsid w:val="002D73FE"/>
    <w:rsid w:val="002D7A2A"/>
    <w:rsid w:val="002E11C3"/>
    <w:rsid w:val="002E4886"/>
    <w:rsid w:val="002E4A8C"/>
    <w:rsid w:val="002E4DC4"/>
    <w:rsid w:val="002E535F"/>
    <w:rsid w:val="002F071C"/>
    <w:rsid w:val="002F13E9"/>
    <w:rsid w:val="002F14EA"/>
    <w:rsid w:val="002F1837"/>
    <w:rsid w:val="002F331F"/>
    <w:rsid w:val="002F4471"/>
    <w:rsid w:val="002F47B7"/>
    <w:rsid w:val="002F68F3"/>
    <w:rsid w:val="002F7FE9"/>
    <w:rsid w:val="00301F71"/>
    <w:rsid w:val="00303040"/>
    <w:rsid w:val="003037BE"/>
    <w:rsid w:val="00303835"/>
    <w:rsid w:val="00305A50"/>
    <w:rsid w:val="00306B38"/>
    <w:rsid w:val="00313259"/>
    <w:rsid w:val="003142C7"/>
    <w:rsid w:val="00315E9E"/>
    <w:rsid w:val="00324118"/>
    <w:rsid w:val="00326388"/>
    <w:rsid w:val="00326D55"/>
    <w:rsid w:val="00326FFD"/>
    <w:rsid w:val="00327615"/>
    <w:rsid w:val="0033085C"/>
    <w:rsid w:val="00334092"/>
    <w:rsid w:val="003343A8"/>
    <w:rsid w:val="00335D1B"/>
    <w:rsid w:val="00341F9E"/>
    <w:rsid w:val="0034250B"/>
    <w:rsid w:val="0034261E"/>
    <w:rsid w:val="003426B7"/>
    <w:rsid w:val="003426C6"/>
    <w:rsid w:val="00343E0D"/>
    <w:rsid w:val="003455E3"/>
    <w:rsid w:val="0034665D"/>
    <w:rsid w:val="00350ED2"/>
    <w:rsid w:val="003528E9"/>
    <w:rsid w:val="00352A61"/>
    <w:rsid w:val="0035382E"/>
    <w:rsid w:val="003566C8"/>
    <w:rsid w:val="00360109"/>
    <w:rsid w:val="0036013C"/>
    <w:rsid w:val="0036451A"/>
    <w:rsid w:val="00365FBD"/>
    <w:rsid w:val="00366081"/>
    <w:rsid w:val="00367820"/>
    <w:rsid w:val="00367912"/>
    <w:rsid w:val="00367D1E"/>
    <w:rsid w:val="00370864"/>
    <w:rsid w:val="0037196C"/>
    <w:rsid w:val="003755CA"/>
    <w:rsid w:val="00376D81"/>
    <w:rsid w:val="00377519"/>
    <w:rsid w:val="00377A91"/>
    <w:rsid w:val="00377B87"/>
    <w:rsid w:val="00381059"/>
    <w:rsid w:val="00381D11"/>
    <w:rsid w:val="00382228"/>
    <w:rsid w:val="003826DE"/>
    <w:rsid w:val="00385244"/>
    <w:rsid w:val="003861A5"/>
    <w:rsid w:val="00387590"/>
    <w:rsid w:val="0038776E"/>
    <w:rsid w:val="00390A23"/>
    <w:rsid w:val="003910E4"/>
    <w:rsid w:val="00393E20"/>
    <w:rsid w:val="003949A1"/>
    <w:rsid w:val="003955B0"/>
    <w:rsid w:val="00395B10"/>
    <w:rsid w:val="00396731"/>
    <w:rsid w:val="0039712B"/>
    <w:rsid w:val="003A1018"/>
    <w:rsid w:val="003A35A0"/>
    <w:rsid w:val="003B3EEF"/>
    <w:rsid w:val="003B5161"/>
    <w:rsid w:val="003B6C32"/>
    <w:rsid w:val="003B77C4"/>
    <w:rsid w:val="003B780D"/>
    <w:rsid w:val="003B79D5"/>
    <w:rsid w:val="003C0898"/>
    <w:rsid w:val="003C18F3"/>
    <w:rsid w:val="003C1947"/>
    <w:rsid w:val="003C2572"/>
    <w:rsid w:val="003C2866"/>
    <w:rsid w:val="003C2BA9"/>
    <w:rsid w:val="003C6BCF"/>
    <w:rsid w:val="003C7EFB"/>
    <w:rsid w:val="003D2030"/>
    <w:rsid w:val="003D4227"/>
    <w:rsid w:val="003D427C"/>
    <w:rsid w:val="003D5338"/>
    <w:rsid w:val="003E010D"/>
    <w:rsid w:val="003E0A43"/>
    <w:rsid w:val="003E2C60"/>
    <w:rsid w:val="003E2C93"/>
    <w:rsid w:val="003E4A23"/>
    <w:rsid w:val="003E71C8"/>
    <w:rsid w:val="003E7D6F"/>
    <w:rsid w:val="003F0434"/>
    <w:rsid w:val="003F0B69"/>
    <w:rsid w:val="003F156E"/>
    <w:rsid w:val="003F1830"/>
    <w:rsid w:val="003F25FF"/>
    <w:rsid w:val="003F2979"/>
    <w:rsid w:val="003F48CB"/>
    <w:rsid w:val="003F5C91"/>
    <w:rsid w:val="003F7C8D"/>
    <w:rsid w:val="00403601"/>
    <w:rsid w:val="00406675"/>
    <w:rsid w:val="00407FD7"/>
    <w:rsid w:val="0041084C"/>
    <w:rsid w:val="00411E5D"/>
    <w:rsid w:val="00413465"/>
    <w:rsid w:val="00415080"/>
    <w:rsid w:val="004153F8"/>
    <w:rsid w:val="00420902"/>
    <w:rsid w:val="00420F11"/>
    <w:rsid w:val="00424C2D"/>
    <w:rsid w:val="00425F0F"/>
    <w:rsid w:val="0042683C"/>
    <w:rsid w:val="00427DA0"/>
    <w:rsid w:val="0043030E"/>
    <w:rsid w:val="00432C0D"/>
    <w:rsid w:val="004331EE"/>
    <w:rsid w:val="004344AF"/>
    <w:rsid w:val="00435BD8"/>
    <w:rsid w:val="00436050"/>
    <w:rsid w:val="00436E8B"/>
    <w:rsid w:val="00437666"/>
    <w:rsid w:val="0043797A"/>
    <w:rsid w:val="00437B38"/>
    <w:rsid w:val="00443D53"/>
    <w:rsid w:val="004461ED"/>
    <w:rsid w:val="0045052A"/>
    <w:rsid w:val="004511E8"/>
    <w:rsid w:val="0045365E"/>
    <w:rsid w:val="00453C47"/>
    <w:rsid w:val="004543A2"/>
    <w:rsid w:val="00454A47"/>
    <w:rsid w:val="00456320"/>
    <w:rsid w:val="004572F1"/>
    <w:rsid w:val="00463C05"/>
    <w:rsid w:val="0046431D"/>
    <w:rsid w:val="0046514E"/>
    <w:rsid w:val="004707B0"/>
    <w:rsid w:val="0047250F"/>
    <w:rsid w:val="00474158"/>
    <w:rsid w:val="00475BA8"/>
    <w:rsid w:val="0048027D"/>
    <w:rsid w:val="004806B4"/>
    <w:rsid w:val="00480B80"/>
    <w:rsid w:val="00482983"/>
    <w:rsid w:val="00483992"/>
    <w:rsid w:val="00484AF2"/>
    <w:rsid w:val="004877AC"/>
    <w:rsid w:val="00490187"/>
    <w:rsid w:val="00496A23"/>
    <w:rsid w:val="00497242"/>
    <w:rsid w:val="004A0926"/>
    <w:rsid w:val="004A0ED3"/>
    <w:rsid w:val="004A12B4"/>
    <w:rsid w:val="004A3597"/>
    <w:rsid w:val="004A3681"/>
    <w:rsid w:val="004A4446"/>
    <w:rsid w:val="004A45FB"/>
    <w:rsid w:val="004B25AE"/>
    <w:rsid w:val="004B2F8C"/>
    <w:rsid w:val="004B3106"/>
    <w:rsid w:val="004B426D"/>
    <w:rsid w:val="004B7B59"/>
    <w:rsid w:val="004C01DE"/>
    <w:rsid w:val="004D050E"/>
    <w:rsid w:val="004D09FA"/>
    <w:rsid w:val="004D1EA3"/>
    <w:rsid w:val="004D36C5"/>
    <w:rsid w:val="004D37D4"/>
    <w:rsid w:val="004D454E"/>
    <w:rsid w:val="004D5C0A"/>
    <w:rsid w:val="004D6019"/>
    <w:rsid w:val="004D6F4E"/>
    <w:rsid w:val="004E1EE3"/>
    <w:rsid w:val="004E4640"/>
    <w:rsid w:val="004F14C9"/>
    <w:rsid w:val="004F25AD"/>
    <w:rsid w:val="004F3406"/>
    <w:rsid w:val="004F3BDE"/>
    <w:rsid w:val="004F41F1"/>
    <w:rsid w:val="004F7249"/>
    <w:rsid w:val="004F75C4"/>
    <w:rsid w:val="004F7F9C"/>
    <w:rsid w:val="005033BF"/>
    <w:rsid w:val="005043C5"/>
    <w:rsid w:val="0050567C"/>
    <w:rsid w:val="005062F3"/>
    <w:rsid w:val="00506501"/>
    <w:rsid w:val="00513299"/>
    <w:rsid w:val="005162AC"/>
    <w:rsid w:val="0051640F"/>
    <w:rsid w:val="00517C0D"/>
    <w:rsid w:val="00520A18"/>
    <w:rsid w:val="00520AB9"/>
    <w:rsid w:val="00521000"/>
    <w:rsid w:val="00525149"/>
    <w:rsid w:val="00526213"/>
    <w:rsid w:val="005277A6"/>
    <w:rsid w:val="0053015E"/>
    <w:rsid w:val="00531F80"/>
    <w:rsid w:val="00532C6D"/>
    <w:rsid w:val="005340B7"/>
    <w:rsid w:val="005364F2"/>
    <w:rsid w:val="00536E6C"/>
    <w:rsid w:val="0054246A"/>
    <w:rsid w:val="00542AE8"/>
    <w:rsid w:val="005444C6"/>
    <w:rsid w:val="00551FC0"/>
    <w:rsid w:val="0055743A"/>
    <w:rsid w:val="005607BD"/>
    <w:rsid w:val="0056464C"/>
    <w:rsid w:val="00564B70"/>
    <w:rsid w:val="00564F79"/>
    <w:rsid w:val="005657F6"/>
    <w:rsid w:val="00566405"/>
    <w:rsid w:val="00566D8A"/>
    <w:rsid w:val="00573471"/>
    <w:rsid w:val="00574E8E"/>
    <w:rsid w:val="00575114"/>
    <w:rsid w:val="005768E9"/>
    <w:rsid w:val="00582178"/>
    <w:rsid w:val="0058251A"/>
    <w:rsid w:val="00582B2D"/>
    <w:rsid w:val="00584C69"/>
    <w:rsid w:val="005850FA"/>
    <w:rsid w:val="00587714"/>
    <w:rsid w:val="00587DF2"/>
    <w:rsid w:val="00587FD6"/>
    <w:rsid w:val="005903EB"/>
    <w:rsid w:val="005910BA"/>
    <w:rsid w:val="00591E28"/>
    <w:rsid w:val="00592DD2"/>
    <w:rsid w:val="00594979"/>
    <w:rsid w:val="00597268"/>
    <w:rsid w:val="00597CDD"/>
    <w:rsid w:val="005A2418"/>
    <w:rsid w:val="005A34F1"/>
    <w:rsid w:val="005A52DC"/>
    <w:rsid w:val="005A53C0"/>
    <w:rsid w:val="005A5FF8"/>
    <w:rsid w:val="005A6717"/>
    <w:rsid w:val="005A717D"/>
    <w:rsid w:val="005A772E"/>
    <w:rsid w:val="005B03C8"/>
    <w:rsid w:val="005B2511"/>
    <w:rsid w:val="005B34EF"/>
    <w:rsid w:val="005C0A1B"/>
    <w:rsid w:val="005C15A7"/>
    <w:rsid w:val="005C22CE"/>
    <w:rsid w:val="005C266E"/>
    <w:rsid w:val="005C3505"/>
    <w:rsid w:val="005C55E6"/>
    <w:rsid w:val="005C7439"/>
    <w:rsid w:val="005D1BC1"/>
    <w:rsid w:val="005D1D63"/>
    <w:rsid w:val="005D2463"/>
    <w:rsid w:val="005D2E98"/>
    <w:rsid w:val="005E03BE"/>
    <w:rsid w:val="005E05FA"/>
    <w:rsid w:val="005E0DCD"/>
    <w:rsid w:val="005E0DD1"/>
    <w:rsid w:val="005E18E8"/>
    <w:rsid w:val="005E32DF"/>
    <w:rsid w:val="005E3EF4"/>
    <w:rsid w:val="005E6741"/>
    <w:rsid w:val="005F1472"/>
    <w:rsid w:val="005F2D8F"/>
    <w:rsid w:val="005F41AC"/>
    <w:rsid w:val="005F6E89"/>
    <w:rsid w:val="005F72FF"/>
    <w:rsid w:val="00600025"/>
    <w:rsid w:val="0060404E"/>
    <w:rsid w:val="006054FF"/>
    <w:rsid w:val="00605CDD"/>
    <w:rsid w:val="00612359"/>
    <w:rsid w:val="00615C3F"/>
    <w:rsid w:val="00616583"/>
    <w:rsid w:val="00621323"/>
    <w:rsid w:val="00624390"/>
    <w:rsid w:val="00625041"/>
    <w:rsid w:val="006270EA"/>
    <w:rsid w:val="00630987"/>
    <w:rsid w:val="00631237"/>
    <w:rsid w:val="006324AE"/>
    <w:rsid w:val="00634B48"/>
    <w:rsid w:val="00634F7E"/>
    <w:rsid w:val="006356B6"/>
    <w:rsid w:val="00635D7F"/>
    <w:rsid w:val="00637051"/>
    <w:rsid w:val="00637850"/>
    <w:rsid w:val="00637E9A"/>
    <w:rsid w:val="0064217D"/>
    <w:rsid w:val="00644C3C"/>
    <w:rsid w:val="006515A4"/>
    <w:rsid w:val="0065246A"/>
    <w:rsid w:val="00653301"/>
    <w:rsid w:val="00653CEF"/>
    <w:rsid w:val="00655C95"/>
    <w:rsid w:val="00657AE2"/>
    <w:rsid w:val="0066321B"/>
    <w:rsid w:val="00665D11"/>
    <w:rsid w:val="006665A3"/>
    <w:rsid w:val="006677B0"/>
    <w:rsid w:val="0067524F"/>
    <w:rsid w:val="00676D58"/>
    <w:rsid w:val="00677DCA"/>
    <w:rsid w:val="00680780"/>
    <w:rsid w:val="00681A85"/>
    <w:rsid w:val="00682277"/>
    <w:rsid w:val="0068311F"/>
    <w:rsid w:val="006835C9"/>
    <w:rsid w:val="00684718"/>
    <w:rsid w:val="00684797"/>
    <w:rsid w:val="0068626B"/>
    <w:rsid w:val="00686979"/>
    <w:rsid w:val="00691D64"/>
    <w:rsid w:val="006A0B72"/>
    <w:rsid w:val="006A111E"/>
    <w:rsid w:val="006A13C6"/>
    <w:rsid w:val="006A3C8B"/>
    <w:rsid w:val="006A4B8A"/>
    <w:rsid w:val="006A4E5E"/>
    <w:rsid w:val="006A4E95"/>
    <w:rsid w:val="006A51A2"/>
    <w:rsid w:val="006A6D84"/>
    <w:rsid w:val="006A784E"/>
    <w:rsid w:val="006B179A"/>
    <w:rsid w:val="006B3538"/>
    <w:rsid w:val="006B76DF"/>
    <w:rsid w:val="006C0A52"/>
    <w:rsid w:val="006C38B1"/>
    <w:rsid w:val="006C4CD6"/>
    <w:rsid w:val="006C642B"/>
    <w:rsid w:val="006C7821"/>
    <w:rsid w:val="006D035F"/>
    <w:rsid w:val="006D05C6"/>
    <w:rsid w:val="006D0808"/>
    <w:rsid w:val="006D243F"/>
    <w:rsid w:val="006D749C"/>
    <w:rsid w:val="006D77D9"/>
    <w:rsid w:val="006E03C1"/>
    <w:rsid w:val="006E282F"/>
    <w:rsid w:val="006E4C2D"/>
    <w:rsid w:val="006E50F1"/>
    <w:rsid w:val="006E541F"/>
    <w:rsid w:val="006E60BA"/>
    <w:rsid w:val="006E7BF3"/>
    <w:rsid w:val="006F0883"/>
    <w:rsid w:val="006F166E"/>
    <w:rsid w:val="006F1FEE"/>
    <w:rsid w:val="006F659E"/>
    <w:rsid w:val="007026D1"/>
    <w:rsid w:val="007030D2"/>
    <w:rsid w:val="00703580"/>
    <w:rsid w:val="00705CE8"/>
    <w:rsid w:val="0070603C"/>
    <w:rsid w:val="00707937"/>
    <w:rsid w:val="0071371B"/>
    <w:rsid w:val="0071497C"/>
    <w:rsid w:val="00715BC9"/>
    <w:rsid w:val="00717CE0"/>
    <w:rsid w:val="00720BEC"/>
    <w:rsid w:val="00720D92"/>
    <w:rsid w:val="00721982"/>
    <w:rsid w:val="00723292"/>
    <w:rsid w:val="00724312"/>
    <w:rsid w:val="00724F5B"/>
    <w:rsid w:val="00725998"/>
    <w:rsid w:val="00727433"/>
    <w:rsid w:val="00730934"/>
    <w:rsid w:val="00732E56"/>
    <w:rsid w:val="00737B54"/>
    <w:rsid w:val="00737DCC"/>
    <w:rsid w:val="007406AE"/>
    <w:rsid w:val="007406CB"/>
    <w:rsid w:val="007413B5"/>
    <w:rsid w:val="00745B6C"/>
    <w:rsid w:val="00747AFD"/>
    <w:rsid w:val="0075028E"/>
    <w:rsid w:val="00755496"/>
    <w:rsid w:val="007608F7"/>
    <w:rsid w:val="007614E1"/>
    <w:rsid w:val="007653F4"/>
    <w:rsid w:val="00766B02"/>
    <w:rsid w:val="0076769F"/>
    <w:rsid w:val="00770C56"/>
    <w:rsid w:val="00775DF7"/>
    <w:rsid w:val="00780494"/>
    <w:rsid w:val="00784839"/>
    <w:rsid w:val="007854CD"/>
    <w:rsid w:val="00786A04"/>
    <w:rsid w:val="00786EA3"/>
    <w:rsid w:val="00790748"/>
    <w:rsid w:val="007907F8"/>
    <w:rsid w:val="00792F2B"/>
    <w:rsid w:val="00795078"/>
    <w:rsid w:val="007965FF"/>
    <w:rsid w:val="00796C9A"/>
    <w:rsid w:val="007A7800"/>
    <w:rsid w:val="007B1275"/>
    <w:rsid w:val="007B2BAB"/>
    <w:rsid w:val="007B33CD"/>
    <w:rsid w:val="007B56A1"/>
    <w:rsid w:val="007B7386"/>
    <w:rsid w:val="007C09DC"/>
    <w:rsid w:val="007C0B03"/>
    <w:rsid w:val="007C22F1"/>
    <w:rsid w:val="007C3BFF"/>
    <w:rsid w:val="007D3AED"/>
    <w:rsid w:val="007D6921"/>
    <w:rsid w:val="007E1953"/>
    <w:rsid w:val="007E2BC9"/>
    <w:rsid w:val="007E7CEF"/>
    <w:rsid w:val="007F0FC5"/>
    <w:rsid w:val="007F20DC"/>
    <w:rsid w:val="007F2361"/>
    <w:rsid w:val="007F2CAE"/>
    <w:rsid w:val="007F2F1F"/>
    <w:rsid w:val="007F7412"/>
    <w:rsid w:val="00800249"/>
    <w:rsid w:val="008002A0"/>
    <w:rsid w:val="008017B5"/>
    <w:rsid w:val="00802F60"/>
    <w:rsid w:val="00803352"/>
    <w:rsid w:val="00804E60"/>
    <w:rsid w:val="00805E39"/>
    <w:rsid w:val="0080609B"/>
    <w:rsid w:val="00807E6F"/>
    <w:rsid w:val="0081030D"/>
    <w:rsid w:val="00811344"/>
    <w:rsid w:val="008113A4"/>
    <w:rsid w:val="008115A3"/>
    <w:rsid w:val="00811C27"/>
    <w:rsid w:val="00816F9B"/>
    <w:rsid w:val="008223FC"/>
    <w:rsid w:val="00824A08"/>
    <w:rsid w:val="00825810"/>
    <w:rsid w:val="008278B7"/>
    <w:rsid w:val="0083015E"/>
    <w:rsid w:val="00830869"/>
    <w:rsid w:val="00831E9A"/>
    <w:rsid w:val="0083206F"/>
    <w:rsid w:val="00833E84"/>
    <w:rsid w:val="008343E5"/>
    <w:rsid w:val="00840B15"/>
    <w:rsid w:val="00842BA6"/>
    <w:rsid w:val="00842DEA"/>
    <w:rsid w:val="00845135"/>
    <w:rsid w:val="00845932"/>
    <w:rsid w:val="008461BB"/>
    <w:rsid w:val="00847EE3"/>
    <w:rsid w:val="00853446"/>
    <w:rsid w:val="0085619A"/>
    <w:rsid w:val="008609A5"/>
    <w:rsid w:val="008617CD"/>
    <w:rsid w:val="00861D4C"/>
    <w:rsid w:val="00862265"/>
    <w:rsid w:val="008646A0"/>
    <w:rsid w:val="008667D2"/>
    <w:rsid w:val="008705C1"/>
    <w:rsid w:val="00873AA1"/>
    <w:rsid w:val="00873C72"/>
    <w:rsid w:val="008758EB"/>
    <w:rsid w:val="00875FE3"/>
    <w:rsid w:val="008801ED"/>
    <w:rsid w:val="008808E3"/>
    <w:rsid w:val="00880EF5"/>
    <w:rsid w:val="0088223F"/>
    <w:rsid w:val="00883D3D"/>
    <w:rsid w:val="00886279"/>
    <w:rsid w:val="008869DD"/>
    <w:rsid w:val="00886C3F"/>
    <w:rsid w:val="00890C6A"/>
    <w:rsid w:val="00890E8A"/>
    <w:rsid w:val="00892D60"/>
    <w:rsid w:val="00893079"/>
    <w:rsid w:val="008961E7"/>
    <w:rsid w:val="00897884"/>
    <w:rsid w:val="008A0382"/>
    <w:rsid w:val="008A1B72"/>
    <w:rsid w:val="008A4512"/>
    <w:rsid w:val="008A5C71"/>
    <w:rsid w:val="008A7166"/>
    <w:rsid w:val="008B0B81"/>
    <w:rsid w:val="008B492E"/>
    <w:rsid w:val="008B730D"/>
    <w:rsid w:val="008C28E0"/>
    <w:rsid w:val="008C457F"/>
    <w:rsid w:val="008C6BE9"/>
    <w:rsid w:val="008C7E94"/>
    <w:rsid w:val="008D114E"/>
    <w:rsid w:val="008D1431"/>
    <w:rsid w:val="008D2DB7"/>
    <w:rsid w:val="008D6463"/>
    <w:rsid w:val="008D6B05"/>
    <w:rsid w:val="008D6F30"/>
    <w:rsid w:val="008D76E3"/>
    <w:rsid w:val="008E353E"/>
    <w:rsid w:val="008E3578"/>
    <w:rsid w:val="008E4FEF"/>
    <w:rsid w:val="008F1A48"/>
    <w:rsid w:val="008F4D97"/>
    <w:rsid w:val="008F5D48"/>
    <w:rsid w:val="008F60B9"/>
    <w:rsid w:val="008F6E90"/>
    <w:rsid w:val="009015F2"/>
    <w:rsid w:val="009020A7"/>
    <w:rsid w:val="009041E1"/>
    <w:rsid w:val="009048F0"/>
    <w:rsid w:val="00906392"/>
    <w:rsid w:val="009100ED"/>
    <w:rsid w:val="00912379"/>
    <w:rsid w:val="009126C3"/>
    <w:rsid w:val="00915224"/>
    <w:rsid w:val="009174A5"/>
    <w:rsid w:val="009203AB"/>
    <w:rsid w:val="009212A0"/>
    <w:rsid w:val="00927CF6"/>
    <w:rsid w:val="0093006A"/>
    <w:rsid w:val="0093245D"/>
    <w:rsid w:val="00932B17"/>
    <w:rsid w:val="00933701"/>
    <w:rsid w:val="00934505"/>
    <w:rsid w:val="009347F0"/>
    <w:rsid w:val="00935D19"/>
    <w:rsid w:val="009360B9"/>
    <w:rsid w:val="00936EDB"/>
    <w:rsid w:val="00936FD9"/>
    <w:rsid w:val="00940A43"/>
    <w:rsid w:val="00941733"/>
    <w:rsid w:val="00943911"/>
    <w:rsid w:val="0094473D"/>
    <w:rsid w:val="00946655"/>
    <w:rsid w:val="00951411"/>
    <w:rsid w:val="00955C8E"/>
    <w:rsid w:val="00957205"/>
    <w:rsid w:val="009579F7"/>
    <w:rsid w:val="0096038A"/>
    <w:rsid w:val="009615AF"/>
    <w:rsid w:val="00962F0F"/>
    <w:rsid w:val="009643AE"/>
    <w:rsid w:val="0096461A"/>
    <w:rsid w:val="009652CA"/>
    <w:rsid w:val="00966809"/>
    <w:rsid w:val="009670FC"/>
    <w:rsid w:val="009678B8"/>
    <w:rsid w:val="00971BA2"/>
    <w:rsid w:val="0097354A"/>
    <w:rsid w:val="00974DC6"/>
    <w:rsid w:val="00980621"/>
    <w:rsid w:val="0098082C"/>
    <w:rsid w:val="00980A34"/>
    <w:rsid w:val="0098276F"/>
    <w:rsid w:val="00984E8A"/>
    <w:rsid w:val="00985925"/>
    <w:rsid w:val="0098597C"/>
    <w:rsid w:val="00985A62"/>
    <w:rsid w:val="00987332"/>
    <w:rsid w:val="00987628"/>
    <w:rsid w:val="009912A3"/>
    <w:rsid w:val="00991E31"/>
    <w:rsid w:val="0099209C"/>
    <w:rsid w:val="0099222E"/>
    <w:rsid w:val="00993138"/>
    <w:rsid w:val="00994A32"/>
    <w:rsid w:val="00995123"/>
    <w:rsid w:val="0099723F"/>
    <w:rsid w:val="009A1365"/>
    <w:rsid w:val="009A2176"/>
    <w:rsid w:val="009A2494"/>
    <w:rsid w:val="009A437D"/>
    <w:rsid w:val="009A56FB"/>
    <w:rsid w:val="009A5F3C"/>
    <w:rsid w:val="009A7722"/>
    <w:rsid w:val="009B1ED7"/>
    <w:rsid w:val="009B25D2"/>
    <w:rsid w:val="009B2B78"/>
    <w:rsid w:val="009B6406"/>
    <w:rsid w:val="009B66B2"/>
    <w:rsid w:val="009B7454"/>
    <w:rsid w:val="009C0979"/>
    <w:rsid w:val="009C0B4C"/>
    <w:rsid w:val="009C4C58"/>
    <w:rsid w:val="009C611F"/>
    <w:rsid w:val="009C6BC6"/>
    <w:rsid w:val="009D10B8"/>
    <w:rsid w:val="009D1D10"/>
    <w:rsid w:val="009D358F"/>
    <w:rsid w:val="009D3AED"/>
    <w:rsid w:val="009D3BF7"/>
    <w:rsid w:val="009D4123"/>
    <w:rsid w:val="009D6C89"/>
    <w:rsid w:val="009D7971"/>
    <w:rsid w:val="009E0E42"/>
    <w:rsid w:val="009E2006"/>
    <w:rsid w:val="009E2776"/>
    <w:rsid w:val="009E283D"/>
    <w:rsid w:val="009E40BA"/>
    <w:rsid w:val="009F0B03"/>
    <w:rsid w:val="009F37B6"/>
    <w:rsid w:val="009F3D62"/>
    <w:rsid w:val="00A013C9"/>
    <w:rsid w:val="00A0457B"/>
    <w:rsid w:val="00A04B3F"/>
    <w:rsid w:val="00A05963"/>
    <w:rsid w:val="00A073A1"/>
    <w:rsid w:val="00A104DA"/>
    <w:rsid w:val="00A13D2A"/>
    <w:rsid w:val="00A142D4"/>
    <w:rsid w:val="00A14D48"/>
    <w:rsid w:val="00A21084"/>
    <w:rsid w:val="00A23FE3"/>
    <w:rsid w:val="00A24ACE"/>
    <w:rsid w:val="00A24B4A"/>
    <w:rsid w:val="00A24C47"/>
    <w:rsid w:val="00A25B77"/>
    <w:rsid w:val="00A2759D"/>
    <w:rsid w:val="00A310FC"/>
    <w:rsid w:val="00A31923"/>
    <w:rsid w:val="00A32FA7"/>
    <w:rsid w:val="00A33B8F"/>
    <w:rsid w:val="00A35EA0"/>
    <w:rsid w:val="00A361CE"/>
    <w:rsid w:val="00A374ED"/>
    <w:rsid w:val="00A37789"/>
    <w:rsid w:val="00A409DA"/>
    <w:rsid w:val="00A40B1A"/>
    <w:rsid w:val="00A430B0"/>
    <w:rsid w:val="00A44BBE"/>
    <w:rsid w:val="00A461F1"/>
    <w:rsid w:val="00A47FFE"/>
    <w:rsid w:val="00A50DBE"/>
    <w:rsid w:val="00A5108C"/>
    <w:rsid w:val="00A51332"/>
    <w:rsid w:val="00A524AF"/>
    <w:rsid w:val="00A53031"/>
    <w:rsid w:val="00A538B0"/>
    <w:rsid w:val="00A53A42"/>
    <w:rsid w:val="00A5620A"/>
    <w:rsid w:val="00A572CA"/>
    <w:rsid w:val="00A57746"/>
    <w:rsid w:val="00A64093"/>
    <w:rsid w:val="00A6482E"/>
    <w:rsid w:val="00A64B38"/>
    <w:rsid w:val="00A65950"/>
    <w:rsid w:val="00A67829"/>
    <w:rsid w:val="00A678BB"/>
    <w:rsid w:val="00A7063A"/>
    <w:rsid w:val="00A712D9"/>
    <w:rsid w:val="00A71A56"/>
    <w:rsid w:val="00A73B01"/>
    <w:rsid w:val="00A745F8"/>
    <w:rsid w:val="00A76925"/>
    <w:rsid w:val="00A76DF3"/>
    <w:rsid w:val="00A773C3"/>
    <w:rsid w:val="00A8025C"/>
    <w:rsid w:val="00A80CC0"/>
    <w:rsid w:val="00A82897"/>
    <w:rsid w:val="00A86309"/>
    <w:rsid w:val="00A90809"/>
    <w:rsid w:val="00A932BC"/>
    <w:rsid w:val="00A94626"/>
    <w:rsid w:val="00A95CA7"/>
    <w:rsid w:val="00A96846"/>
    <w:rsid w:val="00A978F2"/>
    <w:rsid w:val="00AA1DE3"/>
    <w:rsid w:val="00AA3827"/>
    <w:rsid w:val="00AA64C5"/>
    <w:rsid w:val="00AA78C4"/>
    <w:rsid w:val="00AB043D"/>
    <w:rsid w:val="00AB211A"/>
    <w:rsid w:val="00AB2688"/>
    <w:rsid w:val="00AB2714"/>
    <w:rsid w:val="00AB2C3E"/>
    <w:rsid w:val="00AB5A62"/>
    <w:rsid w:val="00AB79A6"/>
    <w:rsid w:val="00AC0577"/>
    <w:rsid w:val="00AC244F"/>
    <w:rsid w:val="00AC3355"/>
    <w:rsid w:val="00AC4BBD"/>
    <w:rsid w:val="00AC663C"/>
    <w:rsid w:val="00AC6D05"/>
    <w:rsid w:val="00AC76BA"/>
    <w:rsid w:val="00AD1F73"/>
    <w:rsid w:val="00AD3A63"/>
    <w:rsid w:val="00AD406C"/>
    <w:rsid w:val="00AD4F4D"/>
    <w:rsid w:val="00AD5B73"/>
    <w:rsid w:val="00AE0B69"/>
    <w:rsid w:val="00AE1F05"/>
    <w:rsid w:val="00AE301E"/>
    <w:rsid w:val="00AE3C8A"/>
    <w:rsid w:val="00AE43AD"/>
    <w:rsid w:val="00AE54C3"/>
    <w:rsid w:val="00AE676C"/>
    <w:rsid w:val="00AE6E6B"/>
    <w:rsid w:val="00AE7745"/>
    <w:rsid w:val="00AF4756"/>
    <w:rsid w:val="00AF575D"/>
    <w:rsid w:val="00AF7568"/>
    <w:rsid w:val="00B0242B"/>
    <w:rsid w:val="00B02DF6"/>
    <w:rsid w:val="00B048F6"/>
    <w:rsid w:val="00B10890"/>
    <w:rsid w:val="00B10A57"/>
    <w:rsid w:val="00B1465E"/>
    <w:rsid w:val="00B14661"/>
    <w:rsid w:val="00B152C2"/>
    <w:rsid w:val="00B20A58"/>
    <w:rsid w:val="00B22216"/>
    <w:rsid w:val="00B2467C"/>
    <w:rsid w:val="00B3031C"/>
    <w:rsid w:val="00B32355"/>
    <w:rsid w:val="00B34D35"/>
    <w:rsid w:val="00B34E4D"/>
    <w:rsid w:val="00B35CC0"/>
    <w:rsid w:val="00B370C7"/>
    <w:rsid w:val="00B37C1F"/>
    <w:rsid w:val="00B37D42"/>
    <w:rsid w:val="00B409AC"/>
    <w:rsid w:val="00B41039"/>
    <w:rsid w:val="00B41FCF"/>
    <w:rsid w:val="00B42D07"/>
    <w:rsid w:val="00B43776"/>
    <w:rsid w:val="00B4520B"/>
    <w:rsid w:val="00B45808"/>
    <w:rsid w:val="00B45C47"/>
    <w:rsid w:val="00B47F8C"/>
    <w:rsid w:val="00B531A0"/>
    <w:rsid w:val="00B567DC"/>
    <w:rsid w:val="00B644B7"/>
    <w:rsid w:val="00B65E44"/>
    <w:rsid w:val="00B661D1"/>
    <w:rsid w:val="00B7041C"/>
    <w:rsid w:val="00B70438"/>
    <w:rsid w:val="00B71229"/>
    <w:rsid w:val="00B72CCF"/>
    <w:rsid w:val="00B74B71"/>
    <w:rsid w:val="00B7589F"/>
    <w:rsid w:val="00B75A61"/>
    <w:rsid w:val="00B7654A"/>
    <w:rsid w:val="00B777D6"/>
    <w:rsid w:val="00B8112E"/>
    <w:rsid w:val="00B8232D"/>
    <w:rsid w:val="00B82A0F"/>
    <w:rsid w:val="00B86FE0"/>
    <w:rsid w:val="00B90042"/>
    <w:rsid w:val="00B96DB5"/>
    <w:rsid w:val="00BA3CB4"/>
    <w:rsid w:val="00BA45A8"/>
    <w:rsid w:val="00BA461F"/>
    <w:rsid w:val="00BA580C"/>
    <w:rsid w:val="00BA64DD"/>
    <w:rsid w:val="00BA7B87"/>
    <w:rsid w:val="00BB01B3"/>
    <w:rsid w:val="00BB345F"/>
    <w:rsid w:val="00BB3830"/>
    <w:rsid w:val="00BB5920"/>
    <w:rsid w:val="00BB6A7E"/>
    <w:rsid w:val="00BC3CC3"/>
    <w:rsid w:val="00BC4499"/>
    <w:rsid w:val="00BC463C"/>
    <w:rsid w:val="00BC4AE6"/>
    <w:rsid w:val="00BC5267"/>
    <w:rsid w:val="00BC7BA5"/>
    <w:rsid w:val="00BD171D"/>
    <w:rsid w:val="00BD2265"/>
    <w:rsid w:val="00BD244A"/>
    <w:rsid w:val="00BD2E94"/>
    <w:rsid w:val="00BD397C"/>
    <w:rsid w:val="00BD5CBD"/>
    <w:rsid w:val="00BE2111"/>
    <w:rsid w:val="00BE2F7D"/>
    <w:rsid w:val="00BE53C1"/>
    <w:rsid w:val="00BE6845"/>
    <w:rsid w:val="00BF11BA"/>
    <w:rsid w:val="00BF16F6"/>
    <w:rsid w:val="00BF2298"/>
    <w:rsid w:val="00BF5297"/>
    <w:rsid w:val="00C07FDC"/>
    <w:rsid w:val="00C102E4"/>
    <w:rsid w:val="00C12F3E"/>
    <w:rsid w:val="00C1444E"/>
    <w:rsid w:val="00C149F4"/>
    <w:rsid w:val="00C157AE"/>
    <w:rsid w:val="00C16FAB"/>
    <w:rsid w:val="00C20697"/>
    <w:rsid w:val="00C210F0"/>
    <w:rsid w:val="00C234AB"/>
    <w:rsid w:val="00C235E4"/>
    <w:rsid w:val="00C2785F"/>
    <w:rsid w:val="00C32074"/>
    <w:rsid w:val="00C328D1"/>
    <w:rsid w:val="00C40928"/>
    <w:rsid w:val="00C4217E"/>
    <w:rsid w:val="00C424F6"/>
    <w:rsid w:val="00C429D7"/>
    <w:rsid w:val="00C443F2"/>
    <w:rsid w:val="00C4631D"/>
    <w:rsid w:val="00C47447"/>
    <w:rsid w:val="00C47B1C"/>
    <w:rsid w:val="00C50533"/>
    <w:rsid w:val="00C518CC"/>
    <w:rsid w:val="00C53026"/>
    <w:rsid w:val="00C57500"/>
    <w:rsid w:val="00C62A9B"/>
    <w:rsid w:val="00C62ABE"/>
    <w:rsid w:val="00C6331E"/>
    <w:rsid w:val="00C635CC"/>
    <w:rsid w:val="00C642A7"/>
    <w:rsid w:val="00C64A80"/>
    <w:rsid w:val="00C6667E"/>
    <w:rsid w:val="00C67AD6"/>
    <w:rsid w:val="00C7535A"/>
    <w:rsid w:val="00C75F5F"/>
    <w:rsid w:val="00C76236"/>
    <w:rsid w:val="00C769E8"/>
    <w:rsid w:val="00C7713F"/>
    <w:rsid w:val="00C77802"/>
    <w:rsid w:val="00C81BD5"/>
    <w:rsid w:val="00C8220B"/>
    <w:rsid w:val="00C90BCB"/>
    <w:rsid w:val="00C90BF0"/>
    <w:rsid w:val="00C9204D"/>
    <w:rsid w:val="00C92254"/>
    <w:rsid w:val="00C9737C"/>
    <w:rsid w:val="00CA20BA"/>
    <w:rsid w:val="00CA2E5A"/>
    <w:rsid w:val="00CA37B6"/>
    <w:rsid w:val="00CA4212"/>
    <w:rsid w:val="00CA4F3A"/>
    <w:rsid w:val="00CA6C80"/>
    <w:rsid w:val="00CA7A64"/>
    <w:rsid w:val="00CB1A73"/>
    <w:rsid w:val="00CB5854"/>
    <w:rsid w:val="00CC08F6"/>
    <w:rsid w:val="00CC130B"/>
    <w:rsid w:val="00CC5E8A"/>
    <w:rsid w:val="00CC73A3"/>
    <w:rsid w:val="00CC7957"/>
    <w:rsid w:val="00CC7E49"/>
    <w:rsid w:val="00CD0937"/>
    <w:rsid w:val="00CD2C4F"/>
    <w:rsid w:val="00CD2CB7"/>
    <w:rsid w:val="00CD35A5"/>
    <w:rsid w:val="00CD3A16"/>
    <w:rsid w:val="00CD6539"/>
    <w:rsid w:val="00CD6958"/>
    <w:rsid w:val="00CE2F56"/>
    <w:rsid w:val="00CE3926"/>
    <w:rsid w:val="00CE4100"/>
    <w:rsid w:val="00CE4CE9"/>
    <w:rsid w:val="00CE6218"/>
    <w:rsid w:val="00CE72E2"/>
    <w:rsid w:val="00CE7A81"/>
    <w:rsid w:val="00CF1A97"/>
    <w:rsid w:val="00CF2D8E"/>
    <w:rsid w:val="00CF7603"/>
    <w:rsid w:val="00CF767B"/>
    <w:rsid w:val="00CF7998"/>
    <w:rsid w:val="00D005B6"/>
    <w:rsid w:val="00D00CCD"/>
    <w:rsid w:val="00D05EF7"/>
    <w:rsid w:val="00D0608F"/>
    <w:rsid w:val="00D068F7"/>
    <w:rsid w:val="00D12946"/>
    <w:rsid w:val="00D1582B"/>
    <w:rsid w:val="00D1583D"/>
    <w:rsid w:val="00D1717A"/>
    <w:rsid w:val="00D17376"/>
    <w:rsid w:val="00D25B11"/>
    <w:rsid w:val="00D25FF9"/>
    <w:rsid w:val="00D30AB0"/>
    <w:rsid w:val="00D34114"/>
    <w:rsid w:val="00D345C2"/>
    <w:rsid w:val="00D34722"/>
    <w:rsid w:val="00D377A9"/>
    <w:rsid w:val="00D3788B"/>
    <w:rsid w:val="00D43AF6"/>
    <w:rsid w:val="00D43ED8"/>
    <w:rsid w:val="00D443F1"/>
    <w:rsid w:val="00D45B42"/>
    <w:rsid w:val="00D45F53"/>
    <w:rsid w:val="00D46F98"/>
    <w:rsid w:val="00D475C0"/>
    <w:rsid w:val="00D50EB6"/>
    <w:rsid w:val="00D53630"/>
    <w:rsid w:val="00D53678"/>
    <w:rsid w:val="00D53733"/>
    <w:rsid w:val="00D54172"/>
    <w:rsid w:val="00D5547A"/>
    <w:rsid w:val="00D55C02"/>
    <w:rsid w:val="00D6226E"/>
    <w:rsid w:val="00D6235B"/>
    <w:rsid w:val="00D62D24"/>
    <w:rsid w:val="00D67ED2"/>
    <w:rsid w:val="00D72D3D"/>
    <w:rsid w:val="00D814DA"/>
    <w:rsid w:val="00D82420"/>
    <w:rsid w:val="00D835EC"/>
    <w:rsid w:val="00D83EA5"/>
    <w:rsid w:val="00D84BF9"/>
    <w:rsid w:val="00D8608E"/>
    <w:rsid w:val="00D86A06"/>
    <w:rsid w:val="00D923E5"/>
    <w:rsid w:val="00D93BEE"/>
    <w:rsid w:val="00DA073D"/>
    <w:rsid w:val="00DA3983"/>
    <w:rsid w:val="00DA56E1"/>
    <w:rsid w:val="00DA62E4"/>
    <w:rsid w:val="00DA6C7A"/>
    <w:rsid w:val="00DB1238"/>
    <w:rsid w:val="00DC1451"/>
    <w:rsid w:val="00DC3268"/>
    <w:rsid w:val="00DD0ED1"/>
    <w:rsid w:val="00DD1029"/>
    <w:rsid w:val="00DD347E"/>
    <w:rsid w:val="00DE697A"/>
    <w:rsid w:val="00DE7DE7"/>
    <w:rsid w:val="00DF006B"/>
    <w:rsid w:val="00DF118F"/>
    <w:rsid w:val="00DF2157"/>
    <w:rsid w:val="00DF2A60"/>
    <w:rsid w:val="00DF2AFC"/>
    <w:rsid w:val="00DF37B7"/>
    <w:rsid w:val="00DF477E"/>
    <w:rsid w:val="00E02295"/>
    <w:rsid w:val="00E03E06"/>
    <w:rsid w:val="00E054BE"/>
    <w:rsid w:val="00E07BFA"/>
    <w:rsid w:val="00E108F4"/>
    <w:rsid w:val="00E110D3"/>
    <w:rsid w:val="00E115A8"/>
    <w:rsid w:val="00E13AA5"/>
    <w:rsid w:val="00E14FA5"/>
    <w:rsid w:val="00E16F4B"/>
    <w:rsid w:val="00E20DE7"/>
    <w:rsid w:val="00E20F2F"/>
    <w:rsid w:val="00E21C7B"/>
    <w:rsid w:val="00E22CDB"/>
    <w:rsid w:val="00E24E64"/>
    <w:rsid w:val="00E25336"/>
    <w:rsid w:val="00E25D43"/>
    <w:rsid w:val="00E2672F"/>
    <w:rsid w:val="00E32578"/>
    <w:rsid w:val="00E35D50"/>
    <w:rsid w:val="00E36BFC"/>
    <w:rsid w:val="00E37821"/>
    <w:rsid w:val="00E4335F"/>
    <w:rsid w:val="00E502A5"/>
    <w:rsid w:val="00E50F08"/>
    <w:rsid w:val="00E53C7F"/>
    <w:rsid w:val="00E5578F"/>
    <w:rsid w:val="00E57A0C"/>
    <w:rsid w:val="00E61841"/>
    <w:rsid w:val="00E61AD6"/>
    <w:rsid w:val="00E642C3"/>
    <w:rsid w:val="00E67202"/>
    <w:rsid w:val="00E7174F"/>
    <w:rsid w:val="00E7388F"/>
    <w:rsid w:val="00E73A15"/>
    <w:rsid w:val="00E7600D"/>
    <w:rsid w:val="00E76242"/>
    <w:rsid w:val="00E7738B"/>
    <w:rsid w:val="00E776CE"/>
    <w:rsid w:val="00E81BD6"/>
    <w:rsid w:val="00E82333"/>
    <w:rsid w:val="00E83F2B"/>
    <w:rsid w:val="00E84B99"/>
    <w:rsid w:val="00E84E98"/>
    <w:rsid w:val="00E84F37"/>
    <w:rsid w:val="00E84F4A"/>
    <w:rsid w:val="00E8746D"/>
    <w:rsid w:val="00E92DC1"/>
    <w:rsid w:val="00E92E18"/>
    <w:rsid w:val="00E940BE"/>
    <w:rsid w:val="00EA058B"/>
    <w:rsid w:val="00EA1FFF"/>
    <w:rsid w:val="00EA49CB"/>
    <w:rsid w:val="00EA66EC"/>
    <w:rsid w:val="00EA7C9D"/>
    <w:rsid w:val="00EA7E57"/>
    <w:rsid w:val="00EB1362"/>
    <w:rsid w:val="00EB397B"/>
    <w:rsid w:val="00EB5F33"/>
    <w:rsid w:val="00EB6DE7"/>
    <w:rsid w:val="00EB7DA4"/>
    <w:rsid w:val="00EC266F"/>
    <w:rsid w:val="00EC500D"/>
    <w:rsid w:val="00EC5CDC"/>
    <w:rsid w:val="00EC6B27"/>
    <w:rsid w:val="00ED112A"/>
    <w:rsid w:val="00ED1975"/>
    <w:rsid w:val="00ED1EF8"/>
    <w:rsid w:val="00ED49B2"/>
    <w:rsid w:val="00ED591F"/>
    <w:rsid w:val="00ED7486"/>
    <w:rsid w:val="00EE0066"/>
    <w:rsid w:val="00EE20AB"/>
    <w:rsid w:val="00EE366D"/>
    <w:rsid w:val="00EE39D7"/>
    <w:rsid w:val="00EE5ACD"/>
    <w:rsid w:val="00EF1217"/>
    <w:rsid w:val="00EF2719"/>
    <w:rsid w:val="00EF2CCC"/>
    <w:rsid w:val="00EF2DC7"/>
    <w:rsid w:val="00EF446C"/>
    <w:rsid w:val="00EF6521"/>
    <w:rsid w:val="00EF6557"/>
    <w:rsid w:val="00F020F3"/>
    <w:rsid w:val="00F0230A"/>
    <w:rsid w:val="00F055D2"/>
    <w:rsid w:val="00F06293"/>
    <w:rsid w:val="00F069CD"/>
    <w:rsid w:val="00F07D00"/>
    <w:rsid w:val="00F11356"/>
    <w:rsid w:val="00F11F7B"/>
    <w:rsid w:val="00F13DF7"/>
    <w:rsid w:val="00F14B40"/>
    <w:rsid w:val="00F1653C"/>
    <w:rsid w:val="00F16AC0"/>
    <w:rsid w:val="00F16EAD"/>
    <w:rsid w:val="00F201B7"/>
    <w:rsid w:val="00F26B20"/>
    <w:rsid w:val="00F273D0"/>
    <w:rsid w:val="00F27DFA"/>
    <w:rsid w:val="00F30454"/>
    <w:rsid w:val="00F30505"/>
    <w:rsid w:val="00F30BF5"/>
    <w:rsid w:val="00F31598"/>
    <w:rsid w:val="00F32C3C"/>
    <w:rsid w:val="00F32EFE"/>
    <w:rsid w:val="00F361D0"/>
    <w:rsid w:val="00F411BE"/>
    <w:rsid w:val="00F416DC"/>
    <w:rsid w:val="00F42F46"/>
    <w:rsid w:val="00F43E47"/>
    <w:rsid w:val="00F44447"/>
    <w:rsid w:val="00F5095B"/>
    <w:rsid w:val="00F50F9A"/>
    <w:rsid w:val="00F519E5"/>
    <w:rsid w:val="00F57A3D"/>
    <w:rsid w:val="00F6176E"/>
    <w:rsid w:val="00F634A5"/>
    <w:rsid w:val="00F63B62"/>
    <w:rsid w:val="00F648AA"/>
    <w:rsid w:val="00F64CE3"/>
    <w:rsid w:val="00F64FC4"/>
    <w:rsid w:val="00F66B1B"/>
    <w:rsid w:val="00F70BB8"/>
    <w:rsid w:val="00F7247D"/>
    <w:rsid w:val="00F726BF"/>
    <w:rsid w:val="00F73AC4"/>
    <w:rsid w:val="00F74D43"/>
    <w:rsid w:val="00F8030D"/>
    <w:rsid w:val="00F847F3"/>
    <w:rsid w:val="00F84CF1"/>
    <w:rsid w:val="00F85593"/>
    <w:rsid w:val="00F8566E"/>
    <w:rsid w:val="00F874FC"/>
    <w:rsid w:val="00F939E2"/>
    <w:rsid w:val="00F93B9B"/>
    <w:rsid w:val="00FA0F2F"/>
    <w:rsid w:val="00FA141A"/>
    <w:rsid w:val="00FA152F"/>
    <w:rsid w:val="00FA2CF0"/>
    <w:rsid w:val="00FA4E00"/>
    <w:rsid w:val="00FA7EC0"/>
    <w:rsid w:val="00FB0731"/>
    <w:rsid w:val="00FB09AD"/>
    <w:rsid w:val="00FB134F"/>
    <w:rsid w:val="00FB4A25"/>
    <w:rsid w:val="00FB5860"/>
    <w:rsid w:val="00FB68B8"/>
    <w:rsid w:val="00FB7214"/>
    <w:rsid w:val="00FB7986"/>
    <w:rsid w:val="00FC0195"/>
    <w:rsid w:val="00FC0E15"/>
    <w:rsid w:val="00FC1459"/>
    <w:rsid w:val="00FC2419"/>
    <w:rsid w:val="00FC3721"/>
    <w:rsid w:val="00FC564E"/>
    <w:rsid w:val="00FC5F71"/>
    <w:rsid w:val="00FC61EA"/>
    <w:rsid w:val="00FC7000"/>
    <w:rsid w:val="00FC76F4"/>
    <w:rsid w:val="00FC7714"/>
    <w:rsid w:val="00FD4308"/>
    <w:rsid w:val="00FD6D13"/>
    <w:rsid w:val="00FE041A"/>
    <w:rsid w:val="00FE0F10"/>
    <w:rsid w:val="00FE3130"/>
    <w:rsid w:val="00FE5ADB"/>
    <w:rsid w:val="00FE5B98"/>
    <w:rsid w:val="00FE770B"/>
    <w:rsid w:val="00FE7BB4"/>
    <w:rsid w:val="00FF02AD"/>
    <w:rsid w:val="00FF036D"/>
    <w:rsid w:val="00FF143A"/>
    <w:rsid w:val="00FF3615"/>
    <w:rsid w:val="00FF3882"/>
    <w:rsid w:val="00FF4DDC"/>
    <w:rsid w:val="00FF5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D3BF76"/>
  <w14:defaultImageDpi w14:val="0"/>
  <w15:docId w15:val="{1A8B1AA3-1E2F-426C-A3C3-C2A3A553D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27D"/>
    <w:pPr>
      <w:widowControl w:val="0"/>
    </w:pPr>
    <w:rPr>
      <w:rFonts w:asciiTheme="minorHAnsi" w:hAnsiTheme="minorHAnsi"/>
      <w:kern w:val="2"/>
      <w:sz w:val="22"/>
      <w:szCs w:val="24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222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TMLBody">
    <w:name w:val="HTML Body"/>
    <w:rsid w:val="00E82333"/>
    <w:pPr>
      <w:autoSpaceDE w:val="0"/>
      <w:autoSpaceDN w:val="0"/>
      <w:adjustRightInd w:val="0"/>
    </w:pPr>
    <w:rPr>
      <w:rFonts w:ascii="Arial" w:hAnsi="Arial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73356"/>
    <w:rPr>
      <w:rFonts w:ascii="Arial" w:hAnsi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kern w:val="2"/>
      <w:sz w:val="18"/>
      <w:szCs w:val="18"/>
      <w:lang w:val="en-US" w:eastAsia="zh-TW"/>
    </w:rPr>
  </w:style>
  <w:style w:type="paragraph" w:styleId="Header">
    <w:name w:val="header"/>
    <w:basedOn w:val="Normal"/>
    <w:link w:val="HeaderChar"/>
    <w:uiPriority w:val="99"/>
    <w:rsid w:val="00F27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Theme="minorHAnsi" w:hAnsiTheme="minorHAnsi"/>
      <w:kern w:val="2"/>
      <w:sz w:val="22"/>
      <w:szCs w:val="24"/>
      <w:lang w:val="en-US" w:eastAsia="zh-TW"/>
    </w:rPr>
  </w:style>
  <w:style w:type="paragraph" w:styleId="Footer">
    <w:name w:val="footer"/>
    <w:basedOn w:val="Normal"/>
    <w:link w:val="FooterChar"/>
    <w:uiPriority w:val="99"/>
    <w:rsid w:val="00F27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200DD6"/>
    <w:rPr>
      <w:rFonts w:asciiTheme="minorHAnsi" w:hAnsiTheme="minorHAnsi" w:cs="Times New Roman"/>
      <w:kern w:val="2"/>
      <w:lang w:val="en-US" w:eastAsia="zh-TW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2F3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C12F3E"/>
    <w:rPr>
      <w:kern w:val="2"/>
    </w:rPr>
  </w:style>
  <w:style w:type="character" w:styleId="FootnoteReference">
    <w:name w:val="footnote reference"/>
    <w:basedOn w:val="DefaultParagraphFont"/>
    <w:uiPriority w:val="99"/>
    <w:semiHidden/>
    <w:unhideWhenUsed/>
    <w:rsid w:val="00C12F3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10378C"/>
    <w:pPr>
      <w:widowControl/>
      <w:spacing w:before="100" w:beforeAutospacing="1" w:after="100" w:afterAutospacing="1"/>
    </w:pPr>
    <w:rPr>
      <w:kern w:val="0"/>
      <w:lang w:eastAsia="zh-CN"/>
    </w:rPr>
  </w:style>
  <w:style w:type="character" w:styleId="Strong">
    <w:name w:val="Strong"/>
    <w:basedOn w:val="DefaultParagraphFont"/>
    <w:uiPriority w:val="22"/>
    <w:qFormat/>
    <w:rsid w:val="00C9204D"/>
    <w:rPr>
      <w:b/>
    </w:rPr>
  </w:style>
  <w:style w:type="character" w:styleId="Hyperlink">
    <w:name w:val="Hyperlink"/>
    <w:basedOn w:val="DefaultParagraphFont"/>
    <w:uiPriority w:val="99"/>
    <w:unhideWhenUsed/>
    <w:rsid w:val="00C9204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1E05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171E05"/>
    <w:rPr>
      <w:rFonts w:ascii="Courier New" w:hAnsi="Courier New"/>
      <w:kern w:val="2"/>
      <w:lang w:val="x-none" w:eastAsia="zh-TW"/>
    </w:rPr>
  </w:style>
  <w:style w:type="paragraph" w:styleId="ListParagraph">
    <w:name w:val="List Paragraph"/>
    <w:basedOn w:val="Normal"/>
    <w:uiPriority w:val="34"/>
    <w:qFormat/>
    <w:rsid w:val="008A5C71"/>
    <w:pPr>
      <w:widowControl/>
      <w:ind w:left="720"/>
      <w:contextualSpacing/>
    </w:pPr>
    <w:rPr>
      <w:rFonts w:ascii="Calibri" w:eastAsia="Times New Roman" w:hAnsi="Calibri" w:cs="Calibri"/>
      <w:kern w:val="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C3505"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35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5C3505"/>
    <w:rPr>
      <w:kern w:val="2"/>
      <w:lang w:val="x-none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5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C3505"/>
    <w:rPr>
      <w:b/>
      <w:kern w:val="2"/>
      <w:lang w:val="x-none" w:eastAsia="zh-TW"/>
    </w:rPr>
  </w:style>
  <w:style w:type="paragraph" w:styleId="Revision">
    <w:name w:val="Revision"/>
    <w:hidden/>
    <w:uiPriority w:val="99"/>
    <w:semiHidden/>
    <w:rsid w:val="001E153B"/>
    <w:rPr>
      <w:kern w:val="2"/>
      <w:sz w:val="24"/>
      <w:szCs w:val="24"/>
      <w:lang w:val="en-US" w:eastAsia="zh-TW"/>
    </w:rPr>
  </w:style>
  <w:style w:type="character" w:styleId="PlaceholderText">
    <w:name w:val="Placeholder Text"/>
    <w:basedOn w:val="DefaultParagraphFont"/>
    <w:uiPriority w:val="99"/>
    <w:semiHidden/>
    <w:rsid w:val="003D5338"/>
    <w:rPr>
      <w:rFonts w:cs="Times New Roman"/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34F7E"/>
    <w:rPr>
      <w:rFonts w:cs="Times New Roman"/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66EC"/>
    <w:rPr>
      <w:rFonts w:cs="Times New Roman"/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97CD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97CDD"/>
    <w:rPr>
      <w:rFonts w:asciiTheme="minorHAnsi" w:hAnsiTheme="minorHAnsi"/>
      <w:kern w:val="2"/>
      <w:lang w:val="en-US" w:eastAsia="zh-TW"/>
    </w:rPr>
  </w:style>
  <w:style w:type="character" w:styleId="EndnoteReference">
    <w:name w:val="endnote reference"/>
    <w:basedOn w:val="DefaultParagraphFont"/>
    <w:uiPriority w:val="99"/>
    <w:semiHidden/>
    <w:unhideWhenUsed/>
    <w:rsid w:val="00597C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81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87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32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5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8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0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34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4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8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1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53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3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8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46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45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60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55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2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62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8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72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1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67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006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03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0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1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10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24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4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2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1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23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86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5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4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1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9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9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97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00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92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6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2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6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797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6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9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8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9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5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52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75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54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306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6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729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4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7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5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11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33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7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68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7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08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0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03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6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27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38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31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09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96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613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1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7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30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45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40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3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36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72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95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78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8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03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02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9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2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24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9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99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50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1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8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71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2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4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79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051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49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83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86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42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93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21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83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5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90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0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4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87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364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78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302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3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7894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6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23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80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32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8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73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46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5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5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52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55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44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0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7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999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03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00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1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7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13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15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42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911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8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93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04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25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2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45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353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94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70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9F4C7F-2B9B-4717-8E00-409D5B7A4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376</Words>
  <Characters>668</Characters>
  <Application>Microsoft Office Word</Application>
  <DocSecurity>4</DocSecurity>
  <Lines>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hk</Company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Lo</dc:creator>
  <cp:keywords/>
  <dc:description/>
  <cp:lastModifiedBy>Sharon Grace Hadley</cp:lastModifiedBy>
  <cp:revision>2</cp:revision>
  <cp:lastPrinted>2019-12-17T11:43:00Z</cp:lastPrinted>
  <dcterms:created xsi:type="dcterms:W3CDTF">2024-04-13T09:14:00Z</dcterms:created>
  <dcterms:modified xsi:type="dcterms:W3CDTF">2024-04-13T09:14:00Z</dcterms:modified>
</cp:coreProperties>
</file>